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BCD4D" w14:textId="2EDF0689" w:rsidR="00365B8A" w:rsidRPr="00365B8A" w:rsidRDefault="00250F8A" w:rsidP="00365B8A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  <w:sz w:val="36"/>
          <w:szCs w:val="36"/>
        </w:rPr>
      </w:pPr>
      <w:r w:rsidRPr="00365B8A">
        <w:rPr>
          <w:rFonts w:asciiTheme="minorHAnsi" w:hAnsiTheme="minorHAnsi" w:cstheme="minorHAnsi"/>
          <w:color w:val="FF595E"/>
          <w:sz w:val="36"/>
          <w:szCs w:val="36"/>
        </w:rPr>
        <w:t>Site Safety Inspection Form</w:t>
      </w:r>
      <w:r w:rsidR="00365B8A" w:rsidRPr="00365B8A">
        <w:rPr>
          <w:rFonts w:asciiTheme="minorHAnsi" w:hAnsiTheme="minorHAnsi" w:cstheme="minorHAnsi"/>
          <w:color w:val="FF595E"/>
          <w:sz w:val="36"/>
          <w:szCs w:val="36"/>
        </w:rPr>
        <w:t xml:space="preserve"> Template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AD0E22" w:rsidRPr="00AD0E22" w14:paraId="6D252408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57E5781" w14:textId="0B1E9753" w:rsidR="00126850" w:rsidRPr="00AD0E22" w:rsidRDefault="00250F8A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Inspection completed by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EFD0AC" w14:textId="30E723B9" w:rsidR="00126850" w:rsidRPr="00AD0E22" w:rsidRDefault="001268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B6A0752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8C6BDE" w14:textId="53DCD35D" w:rsidR="00365F71" w:rsidRPr="00AD0E22" w:rsidRDefault="001F3D2E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Location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132B1E" w14:textId="6DD438D1" w:rsidR="00365F71" w:rsidRPr="00AD0E22" w:rsidRDefault="00F91E83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A52B4C8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86C15C" w14:textId="2AE175C3" w:rsidR="00F91E83" w:rsidRPr="00AD0E22" w:rsidRDefault="001F3D2E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</w:t>
            </w:r>
            <w:r w:rsidR="00250F8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completed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B49F5F" w14:textId="0194A244" w:rsidR="00F91E83" w:rsidRPr="00AD0E22" w:rsidRDefault="00F91E83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25F2CF71" w14:textId="7B7F6365" w:rsidR="00250F8A" w:rsidRDefault="005F68C5" w:rsidP="00365B8A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Risk Rating Matrix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5"/>
        <w:gridCol w:w="1012"/>
        <w:gridCol w:w="1012"/>
        <w:gridCol w:w="1012"/>
        <w:gridCol w:w="1012"/>
        <w:gridCol w:w="1013"/>
      </w:tblGrid>
      <w:tr w:rsidR="00250F8A" w:rsidRPr="00250F8A" w14:paraId="32D8989B" w14:textId="3BC1FEEB" w:rsidTr="00250F8A">
        <w:trPr>
          <w:jc w:val="center"/>
        </w:trPr>
        <w:tc>
          <w:tcPr>
            <w:tcW w:w="3955" w:type="dxa"/>
            <w:vMerge w:val="restart"/>
            <w:tcBorders>
              <w:right w:val="single" w:sz="4" w:space="0" w:color="A6A6A6" w:themeColor="background1" w:themeShade="A6"/>
            </w:tcBorders>
            <w:shd w:val="clear" w:color="auto" w:fill="404040" w:themeFill="text1" w:themeFillTint="BF"/>
            <w:vAlign w:val="center"/>
          </w:tcPr>
          <w:p w14:paraId="0DC69992" w14:textId="7DADCEF8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250F8A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>Likelihood of an accident occurring as a result of this hazard</w:t>
            </w:r>
          </w:p>
        </w:tc>
        <w:tc>
          <w:tcPr>
            <w:tcW w:w="5061" w:type="dxa"/>
            <w:gridSpan w:val="5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  <w:vAlign w:val="center"/>
          </w:tcPr>
          <w:p w14:paraId="1C5D5A36" w14:textId="4F484042" w:rsidR="00250F8A" w:rsidRPr="00250F8A" w:rsidRDefault="00250F8A" w:rsidP="00365B8A">
            <w:pPr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250F8A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>Potential consequence</w:t>
            </w:r>
          </w:p>
        </w:tc>
      </w:tr>
      <w:tr w:rsidR="00250F8A" w:rsidRPr="00250F8A" w14:paraId="3BEAB147" w14:textId="77777777" w:rsidTr="00250F8A">
        <w:trPr>
          <w:jc w:val="center"/>
        </w:trPr>
        <w:tc>
          <w:tcPr>
            <w:tcW w:w="3955" w:type="dxa"/>
            <w:vMerge/>
            <w:tcBorders>
              <w:right w:val="single" w:sz="4" w:space="0" w:color="A6A6A6" w:themeColor="background1" w:themeShade="A6"/>
            </w:tcBorders>
            <w:shd w:val="clear" w:color="auto" w:fill="404040" w:themeFill="text1" w:themeFillTint="BF"/>
            <w:vAlign w:val="center"/>
          </w:tcPr>
          <w:p w14:paraId="3444F3F5" w14:textId="434EEB7F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544FC795" w14:textId="692E4D67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  <w:t>Negligible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13A88735" w14:textId="626BC159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  <w:t>Minor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4357BB32" w14:textId="2CDC3F7B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  <w:t>Moderate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17B536D2" w14:textId="6D4B549C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  <w:t>Major</w:t>
            </w:r>
          </w:p>
        </w:tc>
        <w:tc>
          <w:tcPr>
            <w:tcW w:w="1013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1E04DEF9" w14:textId="5C5BD1B3" w:rsidR="00250F8A" w:rsidRPr="00250F8A" w:rsidRDefault="00CE664E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  <w:t>Severe</w:t>
            </w:r>
          </w:p>
        </w:tc>
      </w:tr>
      <w:tr w:rsidR="005F68C5" w:rsidRPr="005F68C5" w14:paraId="4DCB702A" w14:textId="77777777" w:rsidTr="005F68C5">
        <w:trPr>
          <w:jc w:val="center"/>
        </w:trPr>
        <w:tc>
          <w:tcPr>
            <w:tcW w:w="395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bottom"/>
          </w:tcPr>
          <w:p w14:paraId="70DDBC59" w14:textId="45AD4E63" w:rsidR="00250F8A" w:rsidRPr="0048266B" w:rsidRDefault="00250F8A" w:rsidP="00365B8A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28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48266B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Almost Certain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058F865D" w14:textId="03967D17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F7C80"/>
            <w:vAlign w:val="center"/>
          </w:tcPr>
          <w:p w14:paraId="6E226424" w14:textId="02754484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High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F7C80"/>
            <w:vAlign w:val="center"/>
          </w:tcPr>
          <w:p w14:paraId="3868A86C" w14:textId="02842265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High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C00000"/>
            <w:vAlign w:val="center"/>
          </w:tcPr>
          <w:p w14:paraId="22120E14" w14:textId="78A4CC1F" w:rsidR="00250F8A" w:rsidRPr="005F68C5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 w:rsidRPr="005F68C5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Very High</w:t>
            </w:r>
          </w:p>
        </w:tc>
        <w:tc>
          <w:tcPr>
            <w:tcW w:w="1013" w:type="dxa"/>
            <w:tcBorders>
              <w:left w:val="single" w:sz="4" w:space="0" w:color="A6A6A6" w:themeColor="background1" w:themeShade="A6"/>
            </w:tcBorders>
            <w:shd w:val="clear" w:color="auto" w:fill="C00000"/>
            <w:vAlign w:val="center"/>
          </w:tcPr>
          <w:p w14:paraId="29B2DCC0" w14:textId="283F15CF" w:rsidR="00250F8A" w:rsidRPr="005F68C5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 w:rsidRPr="005F68C5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Very High</w:t>
            </w:r>
          </w:p>
        </w:tc>
      </w:tr>
      <w:tr w:rsidR="005F68C5" w:rsidRPr="005F68C5" w14:paraId="308B6FC2" w14:textId="77777777" w:rsidTr="005F68C5">
        <w:trPr>
          <w:jc w:val="center"/>
        </w:trPr>
        <w:tc>
          <w:tcPr>
            <w:tcW w:w="395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bottom"/>
          </w:tcPr>
          <w:p w14:paraId="2921117A" w14:textId="1B24ACC1" w:rsidR="00250F8A" w:rsidRPr="0048266B" w:rsidRDefault="00250F8A" w:rsidP="00365B8A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28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48266B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Likely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74A843EB" w14:textId="4FFC2106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76427CF6" w14:textId="0D79F0FA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F7C80"/>
            <w:vAlign w:val="center"/>
          </w:tcPr>
          <w:p w14:paraId="6FC0ED77" w14:textId="1C6365CA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High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F7C80"/>
            <w:vAlign w:val="center"/>
          </w:tcPr>
          <w:p w14:paraId="5762D10F" w14:textId="62298399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High</w:t>
            </w:r>
          </w:p>
        </w:tc>
        <w:tc>
          <w:tcPr>
            <w:tcW w:w="1013" w:type="dxa"/>
            <w:tcBorders>
              <w:left w:val="single" w:sz="4" w:space="0" w:color="A6A6A6" w:themeColor="background1" w:themeShade="A6"/>
            </w:tcBorders>
            <w:shd w:val="clear" w:color="auto" w:fill="C00000"/>
            <w:vAlign w:val="center"/>
          </w:tcPr>
          <w:p w14:paraId="04FB1CC5" w14:textId="40E30E22" w:rsidR="00250F8A" w:rsidRPr="005F68C5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FFFFFF" w:themeColor="background1"/>
                <w:sz w:val="16"/>
                <w:szCs w:val="16"/>
              </w:rPr>
            </w:pPr>
            <w:r w:rsidRPr="005F68C5">
              <w:rPr>
                <w:rFonts w:ascii="Arial" w:hAnsi="Arial" w:cs="Arial"/>
                <w:color w:val="FFFFFF" w:themeColor="background1"/>
                <w:sz w:val="16"/>
                <w:szCs w:val="16"/>
              </w:rPr>
              <w:t>Very High</w:t>
            </w:r>
          </w:p>
        </w:tc>
      </w:tr>
      <w:tr w:rsidR="00250F8A" w:rsidRPr="00250F8A" w14:paraId="2187CCB1" w14:textId="77777777" w:rsidTr="005F68C5">
        <w:trPr>
          <w:jc w:val="center"/>
        </w:trPr>
        <w:tc>
          <w:tcPr>
            <w:tcW w:w="395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bottom"/>
          </w:tcPr>
          <w:p w14:paraId="0FCF7451" w14:textId="69043A15" w:rsidR="00250F8A" w:rsidRPr="0048266B" w:rsidRDefault="00250F8A" w:rsidP="00365B8A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28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48266B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Possible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FD966" w:themeFill="accent4" w:themeFillTint="99"/>
            <w:vAlign w:val="center"/>
          </w:tcPr>
          <w:p w14:paraId="24ADF56F" w14:textId="1F29DC99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Low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40AD6B08" w14:textId="457DBB1F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57EFE53A" w14:textId="6E550C69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F7C80"/>
            <w:vAlign w:val="center"/>
          </w:tcPr>
          <w:p w14:paraId="2939BB50" w14:textId="16FDE11E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High</w:t>
            </w:r>
          </w:p>
        </w:tc>
        <w:tc>
          <w:tcPr>
            <w:tcW w:w="1013" w:type="dxa"/>
            <w:tcBorders>
              <w:left w:val="single" w:sz="4" w:space="0" w:color="A6A6A6" w:themeColor="background1" w:themeShade="A6"/>
            </w:tcBorders>
            <w:shd w:val="clear" w:color="auto" w:fill="FF7C80"/>
            <w:vAlign w:val="center"/>
          </w:tcPr>
          <w:p w14:paraId="26D3AC5A" w14:textId="5964259B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High</w:t>
            </w:r>
          </w:p>
        </w:tc>
      </w:tr>
      <w:tr w:rsidR="00250F8A" w:rsidRPr="00250F8A" w14:paraId="383DABAB" w14:textId="77777777" w:rsidTr="005F68C5">
        <w:trPr>
          <w:jc w:val="center"/>
        </w:trPr>
        <w:tc>
          <w:tcPr>
            <w:tcW w:w="395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bottom"/>
          </w:tcPr>
          <w:p w14:paraId="6166E102" w14:textId="62352CE4" w:rsidR="00250F8A" w:rsidRPr="0048266B" w:rsidRDefault="00250F8A" w:rsidP="00365B8A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28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48266B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Unlikely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FD966" w:themeFill="accent4" w:themeFillTint="99"/>
            <w:vAlign w:val="center"/>
          </w:tcPr>
          <w:p w14:paraId="42D30343" w14:textId="0E429B85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Low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3430ECA5" w14:textId="5321DC59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53F33E79" w14:textId="3E9EE255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35B07B34" w14:textId="52887496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013" w:type="dxa"/>
            <w:tcBorders>
              <w:left w:val="single" w:sz="4" w:space="0" w:color="A6A6A6" w:themeColor="background1" w:themeShade="A6"/>
            </w:tcBorders>
            <w:shd w:val="clear" w:color="auto" w:fill="FF7C80"/>
            <w:vAlign w:val="center"/>
          </w:tcPr>
          <w:p w14:paraId="4E734C29" w14:textId="4FD17CA6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High</w:t>
            </w:r>
          </w:p>
        </w:tc>
      </w:tr>
      <w:tr w:rsidR="005F68C5" w:rsidRPr="00250F8A" w14:paraId="759AD963" w14:textId="77777777" w:rsidTr="005F68C5">
        <w:trPr>
          <w:jc w:val="center"/>
        </w:trPr>
        <w:tc>
          <w:tcPr>
            <w:tcW w:w="395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bottom"/>
          </w:tcPr>
          <w:p w14:paraId="3E2D2BEE" w14:textId="2D080AEF" w:rsidR="00250F8A" w:rsidRPr="0048266B" w:rsidRDefault="00250F8A" w:rsidP="00365B8A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28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48266B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Rare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FD966" w:themeFill="accent4" w:themeFillTint="99"/>
            <w:vAlign w:val="center"/>
          </w:tcPr>
          <w:p w14:paraId="65FB21A6" w14:textId="6A777EF4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Low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FD966" w:themeFill="accent4" w:themeFillTint="99"/>
            <w:vAlign w:val="center"/>
          </w:tcPr>
          <w:p w14:paraId="6E46D57D" w14:textId="28C57562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Low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FD966" w:themeFill="accent4" w:themeFillTint="99"/>
            <w:vAlign w:val="center"/>
          </w:tcPr>
          <w:p w14:paraId="2E7903BD" w14:textId="1FE42277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Low</w:t>
            </w:r>
          </w:p>
        </w:tc>
        <w:tc>
          <w:tcPr>
            <w:tcW w:w="1012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73912FB7" w14:textId="571A5836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  <w:tc>
          <w:tcPr>
            <w:tcW w:w="1013" w:type="dxa"/>
            <w:tcBorders>
              <w:left w:val="single" w:sz="4" w:space="0" w:color="A6A6A6" w:themeColor="background1" w:themeShade="A6"/>
            </w:tcBorders>
            <w:shd w:val="clear" w:color="auto" w:fill="F4B083" w:themeFill="accent2" w:themeFillTint="99"/>
            <w:vAlign w:val="center"/>
          </w:tcPr>
          <w:p w14:paraId="23E07951" w14:textId="0EBC216F" w:rsidR="00250F8A" w:rsidRPr="00250F8A" w:rsidRDefault="00250F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250F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Medium</w:t>
            </w:r>
          </w:p>
        </w:tc>
      </w:tr>
    </w:tbl>
    <w:p w14:paraId="274D6B9F" w14:textId="6C581FA3" w:rsidR="001F3D2E" w:rsidRPr="005F68C5" w:rsidRDefault="005F68C5" w:rsidP="00365B8A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Site Safety Inspection Checklis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76"/>
        <w:gridCol w:w="1253"/>
        <w:gridCol w:w="1253"/>
        <w:gridCol w:w="1253"/>
        <w:gridCol w:w="2181"/>
      </w:tblGrid>
      <w:tr w:rsidR="002311D7" w:rsidRPr="002311D7" w14:paraId="4075DB53" w14:textId="77777777" w:rsidTr="0048266B">
        <w:trPr>
          <w:trHeight w:val="689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269A2AEE" w14:textId="25D4D659" w:rsidR="0048266B" w:rsidRPr="002311D7" w:rsidRDefault="0048266B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>AREA</w:t>
            </w:r>
          </w:p>
        </w:tc>
        <w:tc>
          <w:tcPr>
            <w:tcW w:w="1253" w:type="dxa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036DA0B1" w14:textId="3A964112" w:rsidR="0048266B" w:rsidRPr="002311D7" w:rsidRDefault="0048266B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  <w:t>Likelihood</w:t>
            </w:r>
          </w:p>
        </w:tc>
        <w:tc>
          <w:tcPr>
            <w:tcW w:w="1253" w:type="dxa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1FBA4A92" w14:textId="54C886A3" w:rsidR="0048266B" w:rsidRPr="002311D7" w:rsidRDefault="0048266B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  <w:t>Consequence</w:t>
            </w:r>
          </w:p>
        </w:tc>
        <w:tc>
          <w:tcPr>
            <w:tcW w:w="1253" w:type="dxa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48CB7338" w14:textId="7E15A25B" w:rsidR="0048266B" w:rsidRPr="002311D7" w:rsidRDefault="0048266B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  <w:t>Risk rating</w:t>
            </w:r>
          </w:p>
        </w:tc>
        <w:tc>
          <w:tcPr>
            <w:tcW w:w="2181" w:type="dxa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400FFD51" w14:textId="2B74E4F4" w:rsidR="0048266B" w:rsidRPr="002311D7" w:rsidRDefault="0048266B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>Comments</w:t>
            </w:r>
          </w:p>
        </w:tc>
      </w:tr>
      <w:tr w:rsidR="00406606" w:rsidRPr="00406606" w14:paraId="13DD94C9" w14:textId="77777777" w:rsidTr="00C24B28">
        <w:trPr>
          <w:trHeight w:val="42"/>
          <w:jc w:val="center"/>
        </w:trPr>
        <w:tc>
          <w:tcPr>
            <w:tcW w:w="9016" w:type="dxa"/>
            <w:gridSpan w:val="5"/>
            <w:shd w:val="clear" w:color="auto" w:fill="E7E6E6" w:themeFill="background2"/>
          </w:tcPr>
          <w:p w14:paraId="7DFAA6CA" w14:textId="02E53857" w:rsidR="0048266B" w:rsidRPr="00D459C7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</w:pPr>
            <w:r w:rsidRPr="00D459C7"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  <w:t>Grounds</w:t>
            </w:r>
          </w:p>
        </w:tc>
      </w:tr>
      <w:tr w:rsidR="00406606" w:rsidRPr="00406606" w14:paraId="7A174854" w14:textId="77777777" w:rsidTr="00627423">
        <w:trPr>
          <w:trHeight w:val="42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4D54F79" w14:textId="7846C14F" w:rsidR="0048266B" w:rsidRPr="00D459C7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D459C7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Adequate exterior lighting provided and maintained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870760820"/>
            <w:placeholder>
              <w:docPart w:val="D0151C89060A44F8B0BCBFC3021837CA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7656A92C" w14:textId="2D56D213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914704008"/>
            <w:placeholder>
              <w:docPart w:val="466006EEF617433195F5C1E8426E18CA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75A5037A" w14:textId="7BEC5AFA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040270627"/>
            <w:placeholder>
              <w:docPart w:val="89DC6D1AC5B64C5382CB01494AA0819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56836152" w14:textId="5C7EA766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09396654" w14:textId="77777777" w:rsidR="0048266B" w:rsidRPr="00D459C7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2044DC68" w14:textId="77777777" w:rsidTr="00C24B28">
        <w:trPr>
          <w:trHeight w:val="53"/>
          <w:jc w:val="center"/>
        </w:trPr>
        <w:tc>
          <w:tcPr>
            <w:tcW w:w="9016" w:type="dxa"/>
            <w:gridSpan w:val="5"/>
            <w:shd w:val="clear" w:color="auto" w:fill="E7E6E6" w:themeFill="background2"/>
          </w:tcPr>
          <w:p w14:paraId="461EA24A" w14:textId="39064D65" w:rsidR="0048266B" w:rsidRPr="00D459C7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b/>
                <w:bCs/>
                <w:color w:val="262626" w:themeColor="text1" w:themeTint="D9"/>
                <w:sz w:val="16"/>
                <w:szCs w:val="16"/>
              </w:rPr>
            </w:pPr>
            <w:r w:rsidRPr="00D459C7"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  <w:t>Pathways</w:t>
            </w:r>
          </w:p>
        </w:tc>
      </w:tr>
      <w:tr w:rsidR="00406606" w:rsidRPr="00406606" w14:paraId="3CB16F6F" w14:textId="77777777" w:rsidTr="00627423">
        <w:trPr>
          <w:trHeight w:val="53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A3EB7F9" w14:textId="0181FE87" w:rsidR="0048266B" w:rsidRPr="00D459C7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D459C7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Free from jagged or protruding surfaces/objects (including significant cracks)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101950059"/>
            <w:placeholder>
              <w:docPart w:val="588F933F63FC40E4948548548A6C031C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0324B63C" w14:textId="2396FE83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54039378"/>
            <w:placeholder>
              <w:docPart w:val="685EB38232BC4C1E9A4B1B2A6E64B14A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26FC90E" w14:textId="1100719C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239168604"/>
            <w:placeholder>
              <w:docPart w:val="760C9B121E5C43BA8E9F35C48AE6448B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0580ECD8" w14:textId="422B5BD9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3E0ABAEA" w14:textId="77777777" w:rsidR="0048266B" w:rsidRPr="00D459C7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0E718DF0" w14:textId="77777777" w:rsidTr="00627423">
        <w:trPr>
          <w:trHeight w:val="42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7E0CD9A6" w14:textId="730E37AA" w:rsidR="0048266B" w:rsidRPr="00D459C7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D459C7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Wide enough for intended use (including wheelchair access)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63848136"/>
            <w:placeholder>
              <w:docPart w:val="8F45C46C9D6E47E78D527CC06C58315A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4E06BDD3" w14:textId="243F05AD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559934167"/>
            <w:placeholder>
              <w:docPart w:val="2DA21112B14B42E2B267F2B1C6325BE3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73AD1FB1" w14:textId="5BE884B1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181357"/>
            <w:placeholder>
              <w:docPart w:val="08E27F8228E743C686E524CAB0AFEEA4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53A5B38C" w14:textId="21328E71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16E5F195" w14:textId="77777777" w:rsidR="0048266B" w:rsidRPr="00D459C7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394F82F1" w14:textId="77777777" w:rsidTr="00C24B28">
        <w:trPr>
          <w:trHeight w:val="53"/>
          <w:jc w:val="center"/>
        </w:trPr>
        <w:tc>
          <w:tcPr>
            <w:tcW w:w="9016" w:type="dxa"/>
            <w:gridSpan w:val="5"/>
            <w:shd w:val="clear" w:color="auto" w:fill="E7E6E6" w:themeFill="background2"/>
          </w:tcPr>
          <w:p w14:paraId="0014CED5" w14:textId="405EF641" w:rsidR="00C24B28" w:rsidRPr="00D459C7" w:rsidRDefault="00C24B28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</w:pPr>
            <w:r w:rsidRPr="00D459C7"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  <w:t>Steps, stairs, and ramps</w:t>
            </w:r>
          </w:p>
        </w:tc>
      </w:tr>
      <w:tr w:rsidR="00406606" w:rsidRPr="00406606" w14:paraId="4BFE6D60" w14:textId="77777777" w:rsidTr="00627423">
        <w:trPr>
          <w:trHeight w:val="53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55EFB7E" w14:textId="6E90B17C" w:rsidR="0048266B" w:rsidRPr="00D459C7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D459C7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Handrails provided when there are more than two riser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783685511"/>
            <w:placeholder>
              <w:docPart w:val="58C00ECFC8B843588C31ABB1AB32F48A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17E2D94F" w14:textId="7B24D4CC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384831545"/>
            <w:placeholder>
              <w:docPart w:val="04F3234F6E7141FC9E042CFA7797BA76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74B75894" w14:textId="7936F4C2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356782360"/>
            <w:placeholder>
              <w:docPart w:val="7EAC1F7E66314BC5B5B2B9BD646D645C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8CE1E67" w14:textId="32CA60F3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567119FA" w14:textId="77777777" w:rsidR="0048266B" w:rsidRPr="00D459C7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4C6A95A8" w14:textId="77777777" w:rsidTr="00627423">
        <w:trPr>
          <w:trHeight w:val="42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7AB6E8BE" w14:textId="3FF5E58C" w:rsidR="0048266B" w:rsidRPr="00D459C7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D459C7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Treads provided and maintained in good condition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608326664"/>
            <w:placeholder>
              <w:docPart w:val="C5EA021D2F054DCBAD83F3EB53A21297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560BBE4D" w14:textId="18BF3E16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495232178"/>
            <w:placeholder>
              <w:docPart w:val="0711AE7925A84B0F9CDCEA79A3B11364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1B9084CA" w14:textId="225030F0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509366061"/>
            <w:placeholder>
              <w:docPart w:val="433AA4B3BD0C473ABD2C4DF68D9AD7AA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1242F3AE" w14:textId="4C2F5842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2D8B19D4" w14:textId="77777777" w:rsidR="0048266B" w:rsidRPr="00D459C7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14097753" w14:textId="77777777" w:rsidTr="00627423">
        <w:trPr>
          <w:trHeight w:val="53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F022ED5" w14:textId="5773FD4E" w:rsidR="0048266B" w:rsidRPr="00D459C7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D459C7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Slope of ramp appropriate for wheelchair acces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16538409"/>
            <w:placeholder>
              <w:docPart w:val="6BAAA3DDFD6B409BBB9D79575C9C3EBE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41CB8B67" w14:textId="7767DE6E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2000618029"/>
            <w:placeholder>
              <w:docPart w:val="5A3FAA5112AE4DC3AA6C686B24084D5D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8AFC928" w14:textId="77AB355C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867765428"/>
            <w:placeholder>
              <w:docPart w:val="0A7F37E8289D447386A0B8B7EE1A9CA1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4AC4DC19" w14:textId="67A4EACF" w:rsidR="0048266B" w:rsidRPr="00D459C7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D459C7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7D3C7961" w14:textId="77777777" w:rsidR="0048266B" w:rsidRPr="00D459C7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D459C7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</w:tbl>
    <w:p w14:paraId="02C708F3" w14:textId="77777777" w:rsidR="00365B8A" w:rsidRDefault="00365B8A" w:rsidP="00365B8A">
      <w:pPr>
        <w:ind w:right="28"/>
      </w:pPr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76"/>
        <w:gridCol w:w="1253"/>
        <w:gridCol w:w="1253"/>
        <w:gridCol w:w="1253"/>
        <w:gridCol w:w="2181"/>
      </w:tblGrid>
      <w:tr w:rsidR="00365B8A" w:rsidRPr="002311D7" w14:paraId="74EDF8E0" w14:textId="77777777" w:rsidTr="000E7193">
        <w:trPr>
          <w:trHeight w:val="689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2E7F95F2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lastRenderedPageBreak/>
              <w:t>AREA</w:t>
            </w:r>
          </w:p>
        </w:tc>
        <w:tc>
          <w:tcPr>
            <w:tcW w:w="1253" w:type="dxa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6FA843C5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  <w:t>Likelihood</w:t>
            </w:r>
          </w:p>
        </w:tc>
        <w:tc>
          <w:tcPr>
            <w:tcW w:w="1253" w:type="dxa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253CDB1F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  <w:t>Consequence</w:t>
            </w:r>
          </w:p>
        </w:tc>
        <w:tc>
          <w:tcPr>
            <w:tcW w:w="1253" w:type="dxa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2AAF0629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  <w:t>Risk rating</w:t>
            </w:r>
          </w:p>
        </w:tc>
        <w:tc>
          <w:tcPr>
            <w:tcW w:w="2181" w:type="dxa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178C1AD4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>Comments</w:t>
            </w:r>
          </w:p>
        </w:tc>
      </w:tr>
      <w:tr w:rsidR="00406606" w:rsidRPr="00406606" w14:paraId="4C9A96B3" w14:textId="77777777" w:rsidTr="00EB455F">
        <w:trPr>
          <w:trHeight w:val="42"/>
          <w:jc w:val="center"/>
        </w:trPr>
        <w:tc>
          <w:tcPr>
            <w:tcW w:w="9016" w:type="dxa"/>
            <w:gridSpan w:val="5"/>
            <w:shd w:val="clear" w:color="auto" w:fill="E7E6E6" w:themeFill="background2"/>
          </w:tcPr>
          <w:p w14:paraId="0D63E6D1" w14:textId="46789B77" w:rsidR="00C24B28" w:rsidRPr="00365B8A" w:rsidRDefault="00C24B28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  <w:t>Ground surfaces</w:t>
            </w:r>
          </w:p>
        </w:tc>
      </w:tr>
      <w:tr w:rsidR="00406606" w:rsidRPr="00406606" w14:paraId="677DE2AE" w14:textId="77777777" w:rsidTr="00627423">
        <w:trPr>
          <w:trHeight w:val="42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A337302" w14:textId="5D93305C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Free from jagged or protruding surfaces/object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210235118"/>
            <w:placeholder>
              <w:docPart w:val="7AEF2A1DC9374628B843965359D2863A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32CFF4FC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2074079108"/>
            <w:placeholder>
              <w:docPart w:val="6F5D563695294F2B8F2FA1BFD921DEFD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6EF6388B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78012625"/>
            <w:placeholder>
              <w:docPart w:val="99C492FEC0C04BA8BE6141858DE79BB6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76E413E5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26DC2B82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77B69CF6" w14:textId="77777777" w:rsidTr="00EB455F">
        <w:trPr>
          <w:trHeight w:val="53"/>
          <w:jc w:val="center"/>
        </w:trPr>
        <w:tc>
          <w:tcPr>
            <w:tcW w:w="9016" w:type="dxa"/>
            <w:gridSpan w:val="5"/>
            <w:shd w:val="clear" w:color="auto" w:fill="E7E6E6" w:themeFill="background2"/>
          </w:tcPr>
          <w:p w14:paraId="2953321F" w14:textId="605E8C35" w:rsidR="00C24B28" w:rsidRPr="00365B8A" w:rsidRDefault="00C24B28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  <w:t>Roof areas</w:t>
            </w:r>
          </w:p>
        </w:tc>
      </w:tr>
      <w:tr w:rsidR="00406606" w:rsidRPr="00406606" w14:paraId="6B748A38" w14:textId="77777777" w:rsidTr="00627423">
        <w:trPr>
          <w:trHeight w:val="53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36E1FD9" w14:textId="2C0AE0D0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Access limited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428920147"/>
            <w:placeholder>
              <w:docPart w:val="1BA43EADB35B48778BDEE5182A303F0E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12C8C497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706552815"/>
            <w:placeholder>
              <w:docPart w:val="A1976AA5EB3A4214AF3BE31C082D6CEE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B2A98E4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339350898"/>
            <w:placeholder>
              <w:docPart w:val="62C725B8DF1E4A3E94F5F95ABB0A8EF3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6C3839F8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4414C273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44F9CC63" w14:textId="77777777" w:rsidTr="00627423">
        <w:trPr>
          <w:trHeight w:val="42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70E77B61" w14:textId="385F50DF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Maintained in good order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123917240"/>
            <w:placeholder>
              <w:docPart w:val="38D72554D44141D0BFB053577210868D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7B752DF3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880589888"/>
            <w:placeholder>
              <w:docPart w:val="E48072332F2148BF951273E05040CDF9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5970AAE7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733604813"/>
            <w:placeholder>
              <w:docPart w:val="79F4E491FD4143DA975324E91DBC1189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525941D9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45400B2E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5A86B999" w14:textId="77777777" w:rsidTr="00627423">
        <w:trPr>
          <w:trHeight w:val="53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E22C24A" w14:textId="3BAE558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Guttering securely attached, no build-up of leaves, etc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691077699"/>
            <w:placeholder>
              <w:docPart w:val="77E1D8F055A64D779A243E16EAC90D6F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56845FEE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321037117"/>
            <w:placeholder>
              <w:docPart w:val="89B446577ED4424EBC5EDC3F094DEB55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2F611F81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810859326"/>
            <w:placeholder>
              <w:docPart w:val="88DF4958253D4DDAB6282BE75DB4D696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C025CDF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41B1BC04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1D82EB09" w14:textId="77777777" w:rsidTr="00EB455F">
        <w:trPr>
          <w:trHeight w:val="42"/>
          <w:jc w:val="center"/>
        </w:trPr>
        <w:tc>
          <w:tcPr>
            <w:tcW w:w="9016" w:type="dxa"/>
            <w:gridSpan w:val="5"/>
            <w:shd w:val="clear" w:color="auto" w:fill="E7E6E6" w:themeFill="background2"/>
          </w:tcPr>
          <w:p w14:paraId="207AAE71" w14:textId="16859013" w:rsidR="00C24B28" w:rsidRPr="00365B8A" w:rsidRDefault="00C24B28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b/>
                <w:bCs/>
                <w:color w:val="262626" w:themeColor="text1" w:themeTint="D9"/>
                <w:sz w:val="16"/>
                <w:szCs w:val="16"/>
              </w:rPr>
              <w:t>Pool area</w:t>
            </w:r>
          </w:p>
        </w:tc>
      </w:tr>
      <w:tr w:rsidR="00406606" w:rsidRPr="00406606" w14:paraId="48A440A1" w14:textId="77777777" w:rsidTr="00627423">
        <w:trPr>
          <w:trHeight w:val="53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72F0317" w14:textId="616A9B55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Securely fenced to restrict non-supervised acces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527442579"/>
            <w:placeholder>
              <w:docPart w:val="91AF310C7A264DBD8350B71A50FBC1DE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4196716E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828481762"/>
            <w:placeholder>
              <w:docPart w:val="754EB18D6E4341B0AE9ABBD937A2C284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438A6E44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625578497"/>
            <w:placeholder>
              <w:docPart w:val="749A4C239C6C4BAB8EB888E317C03F2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0B4F05C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2875C21B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1BD6332A" w14:textId="77777777" w:rsidTr="00627423">
        <w:trPr>
          <w:trHeight w:val="42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0502A84" w14:textId="51D607A9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Chemicals correctly stored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692909879"/>
            <w:placeholder>
              <w:docPart w:val="0BF21671E0A946F6B78D8C5E2E83A8C7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7E7BF579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665665453"/>
            <w:placeholder>
              <w:docPart w:val="A9908D901E604BBF81D585BD2E2A45B1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748515E5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133400046"/>
            <w:placeholder>
              <w:docPart w:val="E483A067D2CF49289E779F96FEC451D0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0A5E49C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673FF63B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1B6F3B9F" w14:textId="77777777" w:rsidTr="00EB455F">
        <w:trPr>
          <w:trHeight w:val="53"/>
          <w:jc w:val="center"/>
        </w:trPr>
        <w:tc>
          <w:tcPr>
            <w:tcW w:w="9016" w:type="dxa"/>
            <w:gridSpan w:val="5"/>
            <w:shd w:val="clear" w:color="auto" w:fill="E7E6E6" w:themeFill="background2"/>
          </w:tcPr>
          <w:p w14:paraId="4148A859" w14:textId="327DFEA1" w:rsidR="00EB455F" w:rsidRPr="00365B8A" w:rsidRDefault="00EB455F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eastAsia="Calibri" w:hAnsi="Arial" w:cs="Arial"/>
                <w:b/>
                <w:color w:val="262626" w:themeColor="text1" w:themeTint="D9"/>
                <w:sz w:val="16"/>
                <w:szCs w:val="16"/>
              </w:rPr>
              <w:t>Clothesline</w:t>
            </w:r>
          </w:p>
        </w:tc>
      </w:tr>
      <w:tr w:rsidR="00406606" w:rsidRPr="00406606" w14:paraId="4F9FD578" w14:textId="77777777" w:rsidTr="00627423">
        <w:trPr>
          <w:trHeight w:val="42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7C8D7642" w14:textId="12F1921D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Stable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293200802"/>
            <w:placeholder>
              <w:docPart w:val="6DF1346FE67F448384E99266576DF701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59FEB25E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961385581"/>
            <w:placeholder>
              <w:docPart w:val="F898BF7251ED48858C9D750664FEA11F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1B0DABAC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793552247"/>
            <w:placeholder>
              <w:docPart w:val="73D2B7A63C494632B3DC31446CBB49CB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767FB20F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1BDEDBB8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4E14B137" w14:textId="77777777" w:rsidTr="00627423">
        <w:trPr>
          <w:trHeight w:val="53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1CD3C34" w14:textId="587F114A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Wires secured and taut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069102932"/>
            <w:placeholder>
              <w:docPart w:val="62668200CB5A4560BAB8834DD2E45583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798B6809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888061814"/>
            <w:placeholder>
              <w:docPart w:val="83733F4186DF4382833DFD9EA620BA63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7423169B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895360790"/>
            <w:placeholder>
              <w:docPart w:val="A2A55973098A4B71826B2C5AA83B4972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01272389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558AEF8C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2C812907" w14:textId="77777777" w:rsidTr="00627423">
        <w:trPr>
          <w:trHeight w:val="42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ADF6ABE" w14:textId="1DC72AE9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Height adjustable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452321311"/>
            <w:placeholder>
              <w:docPart w:val="BE37555A15E540238F3817B325B19D91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380EB3BF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125116939"/>
            <w:placeholder>
              <w:docPart w:val="7AE61D7EB58B46A09175838B8BEA1900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27126D1F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606276417"/>
            <w:placeholder>
              <w:docPart w:val="80F2D75F5A5F4D8EB2E9C7B6B06EBE1B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08F103B9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2128924C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13D8596A" w14:textId="77777777" w:rsidTr="00627423">
        <w:trPr>
          <w:trHeight w:val="53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A71D9E3" w14:textId="7CC5FD1D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Suitable access pathway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445002721"/>
            <w:placeholder>
              <w:docPart w:val="3D5D716D4225464A8A0A64542CF5C9B1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5CC0C596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867502070"/>
            <w:placeholder>
              <w:docPart w:val="5226FE95118442F3ABF4637F6D9D1D06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6A68E973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243324952"/>
            <w:placeholder>
              <w:docPart w:val="0A6E7DAE04734DD09E00BF891D9D3D16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55D0D870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480C1D99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58B36F6B" w14:textId="77777777" w:rsidTr="00EB455F">
        <w:trPr>
          <w:trHeight w:val="42"/>
          <w:jc w:val="center"/>
        </w:trPr>
        <w:tc>
          <w:tcPr>
            <w:tcW w:w="9016" w:type="dxa"/>
            <w:gridSpan w:val="5"/>
            <w:shd w:val="clear" w:color="auto" w:fill="E7E6E6" w:themeFill="background2"/>
          </w:tcPr>
          <w:p w14:paraId="0B4E5F87" w14:textId="35EFFA21" w:rsidR="00EB455F" w:rsidRPr="00365B8A" w:rsidRDefault="00EB455F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eastAsia="Calibri" w:hAnsi="Arial" w:cs="Arial"/>
                <w:b/>
                <w:color w:val="262626" w:themeColor="text1" w:themeTint="D9"/>
                <w:sz w:val="16"/>
                <w:szCs w:val="16"/>
              </w:rPr>
              <w:t>Bathroom (all bathrooms in the house)</w:t>
            </w:r>
          </w:p>
        </w:tc>
      </w:tr>
      <w:tr w:rsidR="00406606" w:rsidRPr="00406606" w14:paraId="24B57A30" w14:textId="77777777" w:rsidTr="00627423">
        <w:trPr>
          <w:trHeight w:val="53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76C6509B" w14:textId="02852355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Non-slip flooring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958560929"/>
            <w:placeholder>
              <w:docPart w:val="0FD0854AC5784D1E8AC09B814DE66CC7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310F4A5D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88089517"/>
            <w:placeholder>
              <w:docPart w:val="07553FB22B464D8F891D5294418C110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2A49599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939904684"/>
            <w:placeholder>
              <w:docPart w:val="C00D3D34B3BD4C9B90CE9C074B60CE3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6F0BD0D1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3356D1A5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32F50E30" w14:textId="77777777" w:rsidTr="00627423">
        <w:trPr>
          <w:trHeight w:val="42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11D55B5" w14:textId="48A91320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Change bench provided (where necessary)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376687766"/>
            <w:placeholder>
              <w:docPart w:val="6BEBBFA4D3544050BA0449573296B57D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3D6DEB87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605309114"/>
            <w:placeholder>
              <w:docPart w:val="C9DC395439584615B4750704BC3BF5ED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CF16DAA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502498392"/>
            <w:placeholder>
              <w:docPart w:val="68E0932AFDB245CD91391DF93BBE6883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1508E183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10C00E66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66111EC5" w14:textId="77777777" w:rsidTr="00627423">
        <w:trPr>
          <w:trHeight w:val="53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7E2E0493" w14:textId="194F82A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Bathing aids provided where appropriate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687666634"/>
            <w:placeholder>
              <w:docPart w:val="71430A9175FA4A14B99801EC2FD32D93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467283FF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44877367"/>
            <w:placeholder>
              <w:docPart w:val="360539BF8F4345FEBF8E7C0482FDA6BF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23EAC92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688442612"/>
            <w:placeholder>
              <w:docPart w:val="E2C7DB36D02D4E6A8779DDB0F1441622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296F3C33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2B653E3B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568D4577" w14:textId="77777777" w:rsidTr="00627423">
        <w:trPr>
          <w:trHeight w:val="42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9D65464" w14:textId="1784F0C7" w:rsidR="0048266B" w:rsidRPr="00365B8A" w:rsidRDefault="002311D7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Wastewater</w:t>
            </w:r>
            <w:r w:rsidR="0048266B"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drain in floor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210767656"/>
            <w:placeholder>
              <w:docPart w:val="B32DCCE655E14E75A78F7D77F167990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6E705E96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993379589"/>
            <w:placeholder>
              <w:docPart w:val="7879C1CA168148B2ADAEFFB5B30ABE9D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67E98DA9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214345176"/>
            <w:placeholder>
              <w:docPart w:val="1E60649A8C194043BA41B9C8A29C865A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05EC7F43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5CDAF246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109F4A59" w14:textId="77777777" w:rsidTr="00627423">
        <w:trPr>
          <w:trHeight w:val="53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49B1C89" w14:textId="2530F9EE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Adequate storage for linen and toiletrie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202124571"/>
            <w:placeholder>
              <w:docPart w:val="1A24023CF452494AA5EB7D08833A2B7A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0DA29E52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999774515"/>
            <w:placeholder>
              <w:docPart w:val="91DB11E3F18E4569BCB5BCE30F0925A0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2A06E81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629435131"/>
            <w:placeholder>
              <w:docPart w:val="05A240858D74473D9B357123D848BC56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4FBC25FA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0009BCDE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56433B24" w14:textId="77777777" w:rsidTr="00627423">
        <w:trPr>
          <w:trHeight w:val="42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9F3E690" w14:textId="62F0E3CB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Hoist provided (where necessary)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687442227"/>
            <w:placeholder>
              <w:docPart w:val="7E713E56BAE841D2800DD98C03EB1A80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2CE10C95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42030062"/>
            <w:placeholder>
              <w:docPart w:val="1D302173639D408FBC28731DEBC07586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50AC7177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423686497"/>
            <w:placeholder>
              <w:docPart w:val="A2031A1983E548109277770E8120FE90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0289CB0F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7B3FB658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2F69A012" w14:textId="77777777" w:rsidTr="00627423">
        <w:trPr>
          <w:trHeight w:val="53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C40B781" w14:textId="4E5FD5C3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Appliances (for example hair drier) kept away from water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834827316"/>
            <w:placeholder>
              <w:docPart w:val="EF90DD036BBA4F2DB41B51B4F727224F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09CCD17E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463393900"/>
            <w:placeholder>
              <w:docPart w:val="C6F78655066B434AA94A6846516135A3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118D8B8B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377922794"/>
            <w:placeholder>
              <w:docPart w:val="5A3E53DD70BC4A539469EEDE7E3CDBB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7E2F12E2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6EF45B90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2EAFF85F" w14:textId="77777777" w:rsidTr="00627423">
        <w:trPr>
          <w:trHeight w:val="42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22E96A7" w14:textId="4D986CB6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Appliances kept out of reach of children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339892019"/>
            <w:placeholder>
              <w:docPart w:val="ECE810AC7FB34DB6AAD4AFC384844069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50563C6A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394360402"/>
            <w:placeholder>
              <w:docPart w:val="9B5335883EE0479EBFE5D3828E149362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17588DBF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188105309"/>
            <w:placeholder>
              <w:docPart w:val="DE36FCF800544ECFA89FA0D53783A491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B429DB2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05A8902E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6219D64B" w14:textId="77777777" w:rsidTr="00627423">
        <w:trPr>
          <w:trHeight w:val="53"/>
          <w:jc w:val="center"/>
        </w:trPr>
        <w:tc>
          <w:tcPr>
            <w:tcW w:w="307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FD82F2D" w14:textId="6B8F57E8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Exhaust fans functioning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988075778"/>
            <w:placeholder>
              <w:docPart w:val="16BF882491DA440891DCFBA32BCF1BAB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1396A2F3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924098569"/>
            <w:placeholder>
              <w:docPart w:val="E2CFF19B3B794021B852DE161556DF6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14F5F057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965027976"/>
            <w:placeholder>
              <w:docPart w:val="34989CA82B19410185606810058831FD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A11E597" w14:textId="77777777" w:rsidR="0048266B" w:rsidRPr="00365B8A" w:rsidRDefault="0048266B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5BA19D3B" w14:textId="77777777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</w:tbl>
    <w:p w14:paraId="42EC1DD7" w14:textId="77777777" w:rsidR="00365B8A" w:rsidRDefault="00365B8A" w:rsidP="00365B8A">
      <w:pPr>
        <w:ind w:right="28"/>
      </w:pPr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53"/>
        <w:gridCol w:w="1253"/>
        <w:gridCol w:w="1253"/>
        <w:gridCol w:w="1253"/>
        <w:gridCol w:w="2181"/>
      </w:tblGrid>
      <w:tr w:rsidR="00365B8A" w:rsidRPr="002311D7" w14:paraId="29351025" w14:textId="77777777" w:rsidTr="00365B8A">
        <w:trPr>
          <w:trHeight w:val="689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25EE24AB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lastRenderedPageBreak/>
              <w:t>AREA</w:t>
            </w:r>
          </w:p>
        </w:tc>
        <w:tc>
          <w:tcPr>
            <w:tcW w:w="1253" w:type="dxa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3C0168B9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  <w:t>Likelihood</w:t>
            </w:r>
          </w:p>
        </w:tc>
        <w:tc>
          <w:tcPr>
            <w:tcW w:w="1253" w:type="dxa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1D1B4851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  <w:t>Consequence</w:t>
            </w:r>
          </w:p>
        </w:tc>
        <w:tc>
          <w:tcPr>
            <w:tcW w:w="1253" w:type="dxa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3AB20D5D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  <w:t>Risk rating</w:t>
            </w:r>
          </w:p>
        </w:tc>
        <w:tc>
          <w:tcPr>
            <w:tcW w:w="2181" w:type="dxa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5BB77CA1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>Comments</w:t>
            </w:r>
          </w:p>
        </w:tc>
      </w:tr>
      <w:tr w:rsidR="00406606" w:rsidRPr="00406606" w14:paraId="15FCDD4B" w14:textId="77777777" w:rsidTr="00365B8A">
        <w:trPr>
          <w:trHeight w:val="53"/>
          <w:jc w:val="center"/>
        </w:trPr>
        <w:tc>
          <w:tcPr>
            <w:tcW w:w="8993" w:type="dxa"/>
            <w:gridSpan w:val="5"/>
            <w:shd w:val="clear" w:color="auto" w:fill="E7E6E6" w:themeFill="background2"/>
          </w:tcPr>
          <w:p w14:paraId="460DAEEF" w14:textId="7CA58D56" w:rsidR="00EB455F" w:rsidRPr="00365B8A" w:rsidRDefault="00EB455F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eastAsia="Calibri" w:hAnsi="Arial" w:cs="Arial"/>
                <w:b/>
                <w:color w:val="262626" w:themeColor="text1" w:themeTint="D9"/>
                <w:sz w:val="16"/>
                <w:szCs w:val="16"/>
              </w:rPr>
              <w:t>Toilet (all toilets in the house)</w:t>
            </w:r>
          </w:p>
        </w:tc>
      </w:tr>
      <w:tr w:rsidR="00406606" w:rsidRPr="00406606" w14:paraId="55BB51E6" w14:textId="77777777" w:rsidTr="00365B8A">
        <w:trPr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0C25140" w14:textId="70DC7CBB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Condition of floors, walls and ceiling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680201409"/>
            <w:placeholder>
              <w:docPart w:val="0BC4AD5BE2C3486E876254348CF1B619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59B3D745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351934662"/>
            <w:placeholder>
              <w:docPart w:val="FD711EF19ABD4F039BCDCA2802FBDD01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635655CB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534342489"/>
            <w:placeholder>
              <w:docPart w:val="813D753D3BCF4E1D8A3B4FEFC23FAB0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022643E3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1107079A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1542DB75" w14:textId="77777777" w:rsidTr="00365B8A">
        <w:trPr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E41C2D1" w14:textId="55AA0326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Condition of fittings and fixture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090540468"/>
            <w:placeholder>
              <w:docPart w:val="B331FCB053C44BA2BC7FE63479F99541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0BDB92BD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959379860"/>
            <w:placeholder>
              <w:docPart w:val="7556A818078941498F16E8D7C6208A5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019902BA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346839852"/>
            <w:placeholder>
              <w:docPart w:val="40ECB9CA42304991A9F413050827BC65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660A5789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35CD04ED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6AE7DC4C" w14:textId="77777777" w:rsidTr="00365B8A">
        <w:trPr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40E9C56F" w14:textId="2BD53BE9" w:rsidR="0048266B" w:rsidRPr="00365B8A" w:rsidRDefault="001203B6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eastAsia="Calibri" w:hAnsi="Arial" w:cs="Arial"/>
                <w:b/>
                <w:color w:val="262626" w:themeColor="text1" w:themeTint="D9"/>
                <w:sz w:val="16"/>
                <w:szCs w:val="16"/>
              </w:rPr>
              <w:t>Lounge room</w:t>
            </w:r>
          </w:p>
        </w:tc>
        <w:tc>
          <w:tcPr>
            <w:tcW w:w="1253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63481A6C" w14:textId="7D7C8461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253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602A9F0A" w14:textId="4EDD3A40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253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5E241B7F" w14:textId="2CE814B5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2181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2A3FC150" w14:textId="7B9D4909" w:rsidR="0048266B" w:rsidRPr="00365B8A" w:rsidRDefault="0048266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</w:tr>
      <w:tr w:rsidR="00406606" w:rsidRPr="00406606" w14:paraId="3228B76D" w14:textId="77777777" w:rsidTr="00365B8A">
        <w:trPr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C776717" w14:textId="21EFA10B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Sufficient space for storage and movement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771243545"/>
            <w:placeholder>
              <w:docPart w:val="5DACAE52C45F4905BC138C686C9839C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7BBAB252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345456925"/>
            <w:placeholder>
              <w:docPart w:val="4851DA09E86B410F8172BCA10694F473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4457F33E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437247088"/>
            <w:placeholder>
              <w:docPart w:val="041AD0C20F63406EBFE4BDC9F0DF7A08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7D1B6A4F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1FCA6245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0023109E" w14:textId="77777777" w:rsidTr="00365B8A">
        <w:trPr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F119994" w14:textId="0101F75F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Lounge chairs suitable for needs of client AND caregiver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2106450488"/>
            <w:placeholder>
              <w:docPart w:val="86ED42C754D54B56A50BB90A24A63481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413D9975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37175246"/>
            <w:placeholder>
              <w:docPart w:val="DA3A68E22F9B47B0B04194C3AF2020D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7334FD69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615417754"/>
            <w:placeholder>
              <w:docPart w:val="71A290070B85494E9D7219BBEB9200B0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52EA922A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0BF63A31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3976E115" w14:textId="77777777" w:rsidTr="00365B8A">
        <w:trPr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C413452" w14:textId="437B98DB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Television and Video (no piggyback plugs)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924334659"/>
            <w:placeholder>
              <w:docPart w:val="CF9D26E4906543E29DAF4F20D929408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4C810D19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377094781"/>
            <w:placeholder>
              <w:docPart w:val="24EF151BFDF14313BDA3C211A9EDE148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0DE0621C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62972623"/>
            <w:placeholder>
              <w:docPart w:val="EFDEB56D60B44D7AA70278F4E9EC311B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74208078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1DED738E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63F7BBC0" w14:textId="77777777" w:rsidTr="00365B8A">
        <w:trPr>
          <w:trHeight w:val="42"/>
          <w:jc w:val="center"/>
        </w:trPr>
        <w:tc>
          <w:tcPr>
            <w:tcW w:w="8993" w:type="dxa"/>
            <w:gridSpan w:val="5"/>
            <w:shd w:val="clear" w:color="auto" w:fill="E7E6E6" w:themeFill="background2"/>
          </w:tcPr>
          <w:p w14:paraId="53119115" w14:textId="092C17E4" w:rsidR="00EB455F" w:rsidRPr="00365B8A" w:rsidRDefault="00EB455F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eastAsia="Calibri" w:hAnsi="Arial" w:cs="Arial"/>
                <w:b/>
                <w:color w:val="262626" w:themeColor="text1" w:themeTint="D9"/>
                <w:sz w:val="16"/>
                <w:szCs w:val="16"/>
              </w:rPr>
              <w:t>Laundry</w:t>
            </w:r>
          </w:p>
        </w:tc>
      </w:tr>
      <w:tr w:rsidR="00406606" w:rsidRPr="00406606" w14:paraId="7A057F78" w14:textId="77777777" w:rsidTr="00365B8A">
        <w:trPr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1EAAEE2" w14:textId="35879918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Detergents/soaps and other chemicals stored securely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021611192"/>
            <w:placeholder>
              <w:docPart w:val="9AC5789045C34425A7CCC83C87DD973B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1343F0CA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795054336"/>
            <w:placeholder>
              <w:docPart w:val="22345C3E15B740729D1E389C643AB9B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079434F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207064129"/>
            <w:placeholder>
              <w:docPart w:val="BF2EFE124AAC4671ADDBEA265E86B0E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71803F1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2F5C1103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1E12DBEC" w14:textId="77777777" w:rsidTr="00365B8A">
        <w:trPr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FF82790" w14:textId="2E09022A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Protective equipment and clothing available for chemical use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497918811"/>
            <w:placeholder>
              <w:docPart w:val="9B36DF42A5FC4E41BECB7C8993BB0EEE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2E129AA7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874462658"/>
            <w:placeholder>
              <w:docPart w:val="AB71890C930C4DA3AA1BE39D5FCF3920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1AC3BC42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585224515"/>
            <w:placeholder>
              <w:docPart w:val="B9C0F2A8FD8545CD8C27447AB54F71C5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6219DD4E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154BF56C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7C09597F" w14:textId="77777777" w:rsidTr="00365B8A">
        <w:trPr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30C23E5" w14:textId="2AA4D3EF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All chemicals stored in original container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929891706"/>
            <w:placeholder>
              <w:docPart w:val="7AAA5054372B4E6AAFD9F940FE174CBE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13C9F79D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248613487"/>
            <w:placeholder>
              <w:docPart w:val="5E6647E175454D36AF4C67461196AAF8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462CF955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031477388"/>
            <w:placeholder>
              <w:docPart w:val="9057F8F767D94B5B8A01C878F8FF9C20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46660DAA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54272027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2FC468A0" w14:textId="77777777" w:rsidTr="00365B8A">
        <w:trPr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DBB5B78" w14:textId="1063470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Non-slip flooring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207379841"/>
            <w:placeholder>
              <w:docPart w:val="C8FC4524E6B544958AFF691F7219E0E9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67B0C7A9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840392204"/>
            <w:placeholder>
              <w:docPart w:val="A7657583E89B4C56A5A21A301F9811B0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03E879A9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622499403"/>
            <w:placeholder>
              <w:docPart w:val="3C7CF6577645475786646D8BB3FC724A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08900504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181D1BE9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7AE8D701" w14:textId="77777777" w:rsidTr="00365B8A">
        <w:trPr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CEE97B2" w14:textId="4BA88ACB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Washing machine / drier securely fixed in position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920362105"/>
            <w:placeholder>
              <w:docPart w:val="1EFD899C824C4EC3911CC1355CFE6045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083E4BC7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025699252"/>
            <w:placeholder>
              <w:docPart w:val="A16F45414BA24CE888D2C80E39CD0371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58EDC90A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300533864"/>
            <w:placeholder>
              <w:docPart w:val="0623FC29DA2941B29F02DCA7A8E93394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54663DE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68721051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2833E7F8" w14:textId="77777777" w:rsidTr="00365B8A">
        <w:trPr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18D2A90" w14:textId="1BE170E1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Adequate bench space for clothes sorting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72011937"/>
            <w:placeholder>
              <w:docPart w:val="BBC0C5FDA04343D0AC409B84A54DAB76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2FA6B10D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585497158"/>
            <w:placeholder>
              <w:docPart w:val="6494CCBA70454D6DB3791E232832373A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28E3184A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175723791"/>
            <w:placeholder>
              <w:docPart w:val="FDC859EA169540E48567A7176F7C976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2B279D2F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29C5E6CC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6FC6BBE7" w14:textId="77777777" w:rsidTr="00365B8A">
        <w:trPr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A56CFFC" w14:textId="32B42721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Trolley available for moving clothes basket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95560678"/>
            <w:placeholder>
              <w:docPart w:val="81CE12083F7D49B0AE5280469446971A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1F75EDE9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281767811"/>
            <w:placeholder>
              <w:docPart w:val="AB88ECB9277D4EA08F82CB02FE45879D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0A34C4B0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633937406"/>
            <w:placeholder>
              <w:docPart w:val="82373726DF1242EB97925C391555F6C1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256A3A87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7754156C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3C99D34A" w14:textId="77777777" w:rsidTr="00365B8A">
        <w:trPr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6238DDF" w14:textId="79B0ECC8" w:rsidR="00434650" w:rsidRPr="00365B8A" w:rsidRDefault="002311D7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Wastewater</w:t>
            </w:r>
            <w:r w:rsidR="00434650"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drain in floor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057743230"/>
            <w:placeholder>
              <w:docPart w:val="AA0C24CFC36044F2A1F39058ECDBB68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0D066EB8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9024536"/>
            <w:placeholder>
              <w:docPart w:val="FEEE8E1108F84A0DAB3D16DA467CFA0A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4AD23FFE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81920292"/>
            <w:placeholder>
              <w:docPart w:val="F080E7BD94174EF8A83BB9AE8E9EC925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7EEDC11F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0216B7E7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45E05F60" w14:textId="77777777" w:rsidTr="00365B8A">
        <w:trPr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381DCE8" w14:textId="7C1A4AAB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Adequate ventilation to prevent build-up of condensation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037950620"/>
            <w:placeholder>
              <w:docPart w:val="CAF1C2A02D6140B49A4FA24857B6F598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08049E81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40635175"/>
            <w:placeholder>
              <w:docPart w:val="C4850242F30542008606D0577BCD3BDB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44175C2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33009144"/>
            <w:placeholder>
              <w:docPart w:val="38AB7E03BFCB4CA88C752B966BA742B0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4E4F6479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56CE5D5B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4791F05F" w14:textId="77777777" w:rsidTr="00365B8A">
        <w:trPr>
          <w:trHeight w:val="42"/>
          <w:jc w:val="center"/>
        </w:trPr>
        <w:tc>
          <w:tcPr>
            <w:tcW w:w="8993" w:type="dxa"/>
            <w:gridSpan w:val="5"/>
            <w:shd w:val="clear" w:color="auto" w:fill="E7E6E6" w:themeFill="background2"/>
          </w:tcPr>
          <w:p w14:paraId="51766F20" w14:textId="1C52B153" w:rsidR="000F357B" w:rsidRPr="00365B8A" w:rsidRDefault="000F357B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eastAsia="Calibri" w:hAnsi="Arial" w:cs="Arial"/>
                <w:b/>
                <w:color w:val="262626" w:themeColor="text1" w:themeTint="D9"/>
                <w:sz w:val="16"/>
                <w:szCs w:val="16"/>
              </w:rPr>
              <w:t>Kitchen</w:t>
            </w:r>
            <w:r w:rsidR="00F012F6" w:rsidRPr="00365B8A">
              <w:rPr>
                <w:rFonts w:ascii="Arial" w:eastAsia="Calibri" w:hAnsi="Arial" w:cs="Arial"/>
                <w:b/>
                <w:color w:val="262626" w:themeColor="text1" w:themeTint="D9"/>
                <w:sz w:val="16"/>
                <w:szCs w:val="16"/>
              </w:rPr>
              <w:t>/d</w:t>
            </w:r>
            <w:r w:rsidRPr="00365B8A">
              <w:rPr>
                <w:rFonts w:ascii="Arial" w:eastAsia="Calibri" w:hAnsi="Arial" w:cs="Arial"/>
                <w:b/>
                <w:color w:val="262626" w:themeColor="text1" w:themeTint="D9"/>
                <w:sz w:val="16"/>
                <w:szCs w:val="16"/>
              </w:rPr>
              <w:t>ining room</w:t>
            </w:r>
          </w:p>
        </w:tc>
      </w:tr>
      <w:tr w:rsidR="00406606" w:rsidRPr="00406606" w14:paraId="4006EB56" w14:textId="77777777" w:rsidTr="00365B8A">
        <w:trPr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4BF4CDF" w14:textId="4AE96188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Stove / oven / microwave securely fixed in position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856344361"/>
            <w:placeholder>
              <w:docPart w:val="5DCB23F4E06C4E0E94D8D2B2682DC037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79F4D11D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391120064"/>
            <w:placeholder>
              <w:docPart w:val="DF2F02E4C5AA4DE8B61E50CF67BE2AEA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40073807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936796626"/>
            <w:placeholder>
              <w:docPart w:val="DA78296E62814FC0857B83EF091CA13F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6FFD2CFF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5EB42547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78FCEF44" w14:textId="77777777" w:rsidTr="00365B8A">
        <w:trPr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47F1436" w14:textId="764F86E4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Sharp objects (including knives) kept in secure storage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539714276"/>
            <w:placeholder>
              <w:docPart w:val="412837CCC2C746C98F09D8F504343FD8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7A3750E0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854856879"/>
            <w:placeholder>
              <w:docPart w:val="4753EE74DAF8429F9B9F38B0D3D1E4A4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726ABD8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001817331"/>
            <w:placeholder>
              <w:docPart w:val="6A7568EA9B2449558A936A1E2F785EC6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619B4AB8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1D8E591A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2D745B01" w14:textId="77777777" w:rsidTr="00365B8A">
        <w:trPr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A740615" w14:textId="1823F4A8" w:rsidR="00434650" w:rsidRPr="00365B8A" w:rsidRDefault="002311D7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Nonslip</w:t>
            </w:r>
            <w:r w:rsidR="00434650"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floor surface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84868909"/>
            <w:placeholder>
              <w:docPart w:val="4A3980E0A52146B192A044E84078EB66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701A0933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064549214"/>
            <w:placeholder>
              <w:docPart w:val="0378781559ED4F87A43B97DD57DA344B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31DFE4DC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26460889"/>
            <w:placeholder>
              <w:docPart w:val="B400B508C08D440AA34D3CA89C9667EB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755BA529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57DBFC8C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0197DDFE" w14:textId="77777777" w:rsidTr="00365B8A">
        <w:trPr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3D40E87" w14:textId="0EC8C6E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Detergents/cleaners/poisons stored away from foodstuff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09653499"/>
            <w:placeholder>
              <w:docPart w:val="7F74CDDC462340FC86C887624B18016E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593E30BA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384482325"/>
            <w:placeholder>
              <w:docPart w:val="8101C6734BC243D3BE26B1A7D666DA25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41E027B0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028090373"/>
            <w:placeholder>
              <w:docPart w:val="F8FE9B6FB41349D9980821DC6D2AA56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tcBorders>
                  <w:left w:val="single" w:sz="4" w:space="0" w:color="A6A6A6" w:themeColor="background1" w:themeShade="A6"/>
                </w:tcBorders>
              </w:tcPr>
              <w:p w14:paraId="4F5F55CA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tcBorders>
              <w:left w:val="single" w:sz="4" w:space="0" w:color="A6A6A6" w:themeColor="background1" w:themeShade="A6"/>
            </w:tcBorders>
          </w:tcPr>
          <w:p w14:paraId="176B11D5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</w:tbl>
    <w:p w14:paraId="5F78FB2F" w14:textId="77777777" w:rsidR="00365B8A" w:rsidRDefault="00365B8A" w:rsidP="00365B8A">
      <w:pPr>
        <w:ind w:right="28"/>
      </w:pPr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53"/>
        <w:gridCol w:w="23"/>
        <w:gridCol w:w="1230"/>
        <w:gridCol w:w="23"/>
        <w:gridCol w:w="1230"/>
        <w:gridCol w:w="23"/>
        <w:gridCol w:w="1230"/>
        <w:gridCol w:w="23"/>
        <w:gridCol w:w="2158"/>
        <w:gridCol w:w="23"/>
      </w:tblGrid>
      <w:tr w:rsidR="00365B8A" w:rsidRPr="002311D7" w14:paraId="715CC878" w14:textId="77777777" w:rsidTr="000E7193">
        <w:trPr>
          <w:trHeight w:val="689"/>
          <w:jc w:val="center"/>
        </w:trPr>
        <w:tc>
          <w:tcPr>
            <w:tcW w:w="3076" w:type="dxa"/>
            <w:gridSpan w:val="2"/>
            <w:tcBorders>
              <w:righ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3F492F30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lastRenderedPageBreak/>
              <w:t>AREA</w:t>
            </w:r>
          </w:p>
        </w:tc>
        <w:tc>
          <w:tcPr>
            <w:tcW w:w="1253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75A41A9A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  <w:t>Likelihood</w:t>
            </w:r>
          </w:p>
        </w:tc>
        <w:tc>
          <w:tcPr>
            <w:tcW w:w="1253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339D81CE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  <w:t>Consequence</w:t>
            </w:r>
          </w:p>
        </w:tc>
        <w:tc>
          <w:tcPr>
            <w:tcW w:w="1253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3C89790E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  <w:t>Risk rating</w:t>
            </w:r>
          </w:p>
        </w:tc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00F5D0ED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>Comments</w:t>
            </w:r>
          </w:p>
        </w:tc>
      </w:tr>
      <w:tr w:rsidR="00406606" w:rsidRPr="00406606" w14:paraId="7FC6506C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70D5D6AC" w14:textId="4783416B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Protective equipment provided for chemical use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200299428"/>
            <w:placeholder>
              <w:docPart w:val="8B0415D7A7BA48EC9B4C48CC7CDAFD5F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56997D58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559293477"/>
            <w:placeholder>
              <w:docPart w:val="631BCAABB8444ADFACDAB950E4E643BA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596A725B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60706808"/>
            <w:placeholder>
              <w:docPart w:val="CE1CCC70B3F44A65881A927DFEAC90F4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63B201A5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3EF6090F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5F2EA878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7608467A" w14:textId="117173E0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Cyclical removal and cleaning of filters in extraction hood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553391908"/>
            <w:placeholder>
              <w:docPart w:val="219E5EEECF7B47A6B16858827DBED295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3684B147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350553724"/>
            <w:placeholder>
              <w:docPart w:val="F6F4DF20F8A740B09620B4D8AA32DC7F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1B91CD7B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553591858"/>
            <w:placeholder>
              <w:docPart w:val="293CC158F2CF42CA8D1220D7D225300F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4384B59C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5537F7EA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47BA8F96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C01E2FB" w14:textId="48770F39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First aid supplies accessible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527412749"/>
            <w:placeholder>
              <w:docPart w:val="2D22082070A644398BCFDC1D1ED6581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0F6D736E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550197019"/>
            <w:placeholder>
              <w:docPart w:val="4000F65A2867472BA1574CF6F200DB26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74F1F7EF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01544936"/>
            <w:placeholder>
              <w:docPart w:val="E9D8CB9267CC4C7C9AEEFADC7F511194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01C175C7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75D000C6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3A0065CB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B234E60" w14:textId="1A8FD60D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Fire Blanket appropriately located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56059436"/>
            <w:placeholder>
              <w:docPart w:val="E05B498A37374EBEA77B6A32643262BE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74828D64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507867797"/>
            <w:placeholder>
              <w:docPart w:val="E2EAA71DDD3D4D3E871AF280B1021769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4F773155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097167427"/>
            <w:placeholder>
              <w:docPart w:val="0B7E19F689FE4CABAB93A06C2FABFA73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2AAC7B66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3606B2A6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3E3C6342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C4DEE45" w14:textId="1B136A1F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Location of nearest extinguisher clearly signposted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552762910"/>
            <w:placeholder>
              <w:docPart w:val="FB11BE056A0E4274B0927033F350B493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14BA9886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407298910"/>
            <w:placeholder>
              <w:docPart w:val="E1089B2974DE4A6B9D72F269A7CD25A6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5579FCC8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605615030"/>
            <w:placeholder>
              <w:docPart w:val="E778AABE2E5B44D18D364DC182FBC89E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43E37606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08339734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14E016B0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DB8ABC0" w14:textId="52DADFFB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Electronically lit gas burner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309590789"/>
            <w:placeholder>
              <w:docPart w:val="A472085D2589417E95073F4B8E546F05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20A1B740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395273071"/>
            <w:placeholder>
              <w:docPart w:val="83D9B1330F3547139F4A566649DD55FA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76FFC533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2000843011"/>
            <w:placeholder>
              <w:docPart w:val="503BE40934554049B506D8B46367B0C3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4D3D2326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3D7A38C1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3CAD8D48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E395A25" w14:textId="31CF8D48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Bench height appropriate to needs of user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748415490"/>
            <w:placeholder>
              <w:docPart w:val="2B709FC7D56342F6908DB1B311B6F02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394411F6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782717494"/>
            <w:placeholder>
              <w:docPart w:val="1C12D044EA2A4845A66950D4EB43A415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0371E004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848306628"/>
            <w:placeholder>
              <w:docPart w:val="80053DA3988A4948A6A3C0436E761CFF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42AB9E2B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4CDFB19C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5572E9D2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911D44D" w14:textId="026BC89E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All chemicals stored in original container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384705462"/>
            <w:placeholder>
              <w:docPart w:val="CADE1367D0324950935CE0A87D51B12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6C0A834F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326058783"/>
            <w:placeholder>
              <w:docPart w:val="4A3D56E339794E97AA7119A5E3D88269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6A5C58C5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695800305"/>
            <w:placeholder>
              <w:docPart w:val="69597AF66DBC41128D87CC70979E5B71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73C66D22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1E559CF3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2BEBCE34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4810B6F" w14:textId="7BFC177B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All plastic bags securely stored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571163086"/>
            <w:placeholder>
              <w:docPart w:val="0B5D0A281A2E40E190136804F76B633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55A07B9D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828593355"/>
            <w:placeholder>
              <w:docPart w:val="E29AC5C4C0A34CEB98A7915D90800C4B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08B30B28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2056277514"/>
            <w:placeholder>
              <w:docPart w:val="9CD14BD0D125443DBDCB2E088C497D80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57BFBE31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71F054A2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2AE90602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0526467" w14:textId="111DD1D5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Pet feeding utensils kept separate from those used for human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400094413"/>
            <w:placeholder>
              <w:docPart w:val="EB95F7FD729D40EF83F023DAB11CA986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43E29025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092627901"/>
            <w:placeholder>
              <w:docPart w:val="4B53B047144B434B9C540E1529EE0899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65C0B547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846948305"/>
            <w:placeholder>
              <w:docPart w:val="D2409CCC8A9A46738678BC899AD6700D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2CF75CD4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28B10A68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10F198D6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898467B" w14:textId="4007A46E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Good hygiene standards maintained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670167762"/>
            <w:placeholder>
              <w:docPart w:val="B4B516B51F914124BB7625E06354B20B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14D4A8AA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025239133"/>
            <w:placeholder>
              <w:docPart w:val="29F78B68383C41E99780FBF224E6CD96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3D573C47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402751815"/>
            <w:placeholder>
              <w:docPart w:val="2DB91605C1C349A6B1784CC114648CA4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56B04450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433986B5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269807AA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F80FD5F" w14:textId="52883171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Adequate storage provided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110962916"/>
            <w:placeholder>
              <w:docPart w:val="00F26B66BF274F76BAA91D5FF2E6D882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3284DEC2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407390099"/>
            <w:placeholder>
              <w:docPart w:val="33357876519C4C5BB65CCA78A2BFC327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2E6289A0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095466941"/>
            <w:placeholder>
              <w:docPart w:val="44F30DAAA44346EBAE14A355C895218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15468E1A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4EC64027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5717CF56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3FF8BD5" w14:textId="4DDD961D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Free from infestation of rodents or insect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682508970"/>
            <w:placeholder>
              <w:docPart w:val="0353BD3C9E8F4766B3CDAC9A2F6012D6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7DA4123D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805692916"/>
            <w:placeholder>
              <w:docPart w:val="E40D740608FB45E48A26840D5F7539C4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1A5CA047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663975114"/>
            <w:placeholder>
              <w:docPart w:val="BE047F8F22594048AF72FCCC6CC813A9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6E7D8FD8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62043951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46C1ECD1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8993" w:type="dxa"/>
            <w:gridSpan w:val="9"/>
            <w:shd w:val="clear" w:color="auto" w:fill="E7E6E6" w:themeFill="background2"/>
          </w:tcPr>
          <w:p w14:paraId="0E6B55A9" w14:textId="2EEECD25" w:rsidR="004B2E01" w:rsidRPr="00365B8A" w:rsidRDefault="004B2E01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eastAsia="Calibri" w:hAnsi="Arial" w:cs="Arial"/>
                <w:b/>
                <w:color w:val="262626" w:themeColor="text1" w:themeTint="D9"/>
                <w:sz w:val="16"/>
                <w:szCs w:val="16"/>
              </w:rPr>
              <w:t>Bedroom (all bedrooms in the house)</w:t>
            </w:r>
          </w:p>
        </w:tc>
      </w:tr>
      <w:tr w:rsidR="00406606" w:rsidRPr="00406606" w14:paraId="075C6739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8A6DF27" w14:textId="6C0767EC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Sufficient space for storage and movement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663239864"/>
            <w:placeholder>
              <w:docPart w:val="F51E0F3D467D4E45901E0CDB129D3430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54CB8ABF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479060454"/>
            <w:placeholder>
              <w:docPart w:val="1C408B7D9354480B99E6D75296857F2B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1F96A857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030111992"/>
            <w:placeholder>
              <w:docPart w:val="41F22E5BB8D34C028AA6981F604BAD66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71C4DB1B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2816A248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7CA41148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7EF0989F" w14:textId="732AAFD5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Bed height suitable for working needs of care giver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402174963"/>
            <w:placeholder>
              <w:docPart w:val="2C148EC1D1C9492796FBCEEAE37BD198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6F1BFE53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800647688"/>
            <w:placeholder>
              <w:docPart w:val="ECBBFC2F8E9343349AA8F4A42322E00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1FF8AC04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728757582"/>
            <w:placeholder>
              <w:docPart w:val="85D2288DBB25477085D0728BFAA3F053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21EBE4A8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71AFB448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66E90D85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D380359" w14:textId="47A87C2F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Condition of doors and window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131219719"/>
            <w:placeholder>
              <w:docPart w:val="71B8460561184974A25A7CF546ED182E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28E5417A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496832988"/>
            <w:placeholder>
              <w:docPart w:val="FB7151C119DA4EAB8AA506B7D0CF3F1E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7E0DBE7B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74419742"/>
            <w:placeholder>
              <w:docPart w:val="1CB36EE333CC4D2FA7575091090D737C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70517ABA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00DE3021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24C822EF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8993" w:type="dxa"/>
            <w:gridSpan w:val="9"/>
            <w:shd w:val="clear" w:color="auto" w:fill="E7E6E6" w:themeFill="background2"/>
          </w:tcPr>
          <w:p w14:paraId="04CC182D" w14:textId="76A76724" w:rsidR="001203B6" w:rsidRPr="00365B8A" w:rsidRDefault="001203B6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eastAsia="Calibri" w:hAnsi="Arial" w:cs="Arial"/>
                <w:b/>
                <w:color w:val="262626" w:themeColor="text1" w:themeTint="D9"/>
                <w:sz w:val="16"/>
                <w:szCs w:val="16"/>
              </w:rPr>
              <w:t>Electrical systems</w:t>
            </w:r>
          </w:p>
        </w:tc>
      </w:tr>
      <w:tr w:rsidR="00406606" w:rsidRPr="00406606" w14:paraId="08847FA5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CF0E139" w14:textId="79B9A009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Wiring maintained in good condition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16837484"/>
            <w:placeholder>
              <w:docPart w:val="A295DD578F1D4AC7BF962C6D69BF8B3D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2FFD1C9A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407660032"/>
            <w:placeholder>
              <w:docPart w:val="2C6C0B1CE621499CAFD616C9230A492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1C3F1212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777979412"/>
            <w:placeholder>
              <w:docPart w:val="A2FF5301B8E048489D1776B634E64174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3AA4F303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650B95F3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3630FEDB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E2193CA" w14:textId="613D82FC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Cords on all appliances safe to use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8983369"/>
            <w:placeholder>
              <w:docPart w:val="EA6D62B001F7435F983E4BB57067B296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492F84B9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60541783"/>
            <w:placeholder>
              <w:docPart w:val="14728DCA06214628ADCDF607083E1B93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3F038CF7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605192244"/>
            <w:placeholder>
              <w:docPart w:val="2791091EFE3849C596905AEA821B669D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0643BED1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6FFC1EA8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150B2BE5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0ADD9B9" w14:textId="0FD6F85C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Power sockets / plugs secure and safe for use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71712509"/>
            <w:placeholder>
              <w:docPart w:val="1D353C71F38444A1B9B3B089A963B95D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78865097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747508740"/>
            <w:placeholder>
              <w:docPart w:val="6805EAF0764643F48675E5556F1CF727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53CEAE82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069095646"/>
            <w:placeholder>
              <w:docPart w:val="E9E59272F95845939A98AA888956E65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3B09A298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7BAF743C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2EA2B19E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89F9AAC" w14:textId="450289BC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Appliances safety stored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877359246"/>
            <w:placeholder>
              <w:docPart w:val="9A39DD30E6E2467E9D60E7A9AD7F69B8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4DFDB850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054200300"/>
            <w:placeholder>
              <w:docPart w:val="899EAF07F9654043B85B78323D9756D7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1994AA42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057004944"/>
            <w:placeholder>
              <w:docPart w:val="3D04430B81434E36B0143DAEBBC3FB24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77546D9B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7CFDC605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406606" w:rsidRPr="00406606" w14:paraId="27FD610E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284C15B" w14:textId="0D6AC080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Appliances kept away from water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354098733"/>
            <w:placeholder>
              <w:docPart w:val="C94D9D1F934647A58220E19E22D8B59B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29FA9A6C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271208894"/>
            <w:placeholder>
              <w:docPart w:val="5BF7E2F825E74BD8BDDEFA68C61D200F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0E02FD53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082895319"/>
            <w:placeholder>
              <w:docPart w:val="CA31D8E8269041FDB078FA3DA283AF4D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23BD15B2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27F61E83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</w:tbl>
    <w:p w14:paraId="21AA91A0" w14:textId="77777777" w:rsidR="00365B8A" w:rsidRDefault="00365B8A" w:rsidP="00365B8A">
      <w:pPr>
        <w:ind w:right="28"/>
      </w:pPr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53"/>
        <w:gridCol w:w="23"/>
        <w:gridCol w:w="1230"/>
        <w:gridCol w:w="23"/>
        <w:gridCol w:w="1230"/>
        <w:gridCol w:w="23"/>
        <w:gridCol w:w="1230"/>
        <w:gridCol w:w="23"/>
        <w:gridCol w:w="2158"/>
        <w:gridCol w:w="23"/>
      </w:tblGrid>
      <w:tr w:rsidR="00365B8A" w:rsidRPr="002311D7" w14:paraId="08746ECB" w14:textId="77777777" w:rsidTr="000E7193">
        <w:trPr>
          <w:trHeight w:val="689"/>
          <w:jc w:val="center"/>
        </w:trPr>
        <w:tc>
          <w:tcPr>
            <w:tcW w:w="3076" w:type="dxa"/>
            <w:gridSpan w:val="2"/>
            <w:tcBorders>
              <w:righ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62EA088C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lastRenderedPageBreak/>
              <w:t>AREA</w:t>
            </w:r>
          </w:p>
        </w:tc>
        <w:tc>
          <w:tcPr>
            <w:tcW w:w="1253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4756CB4F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  <w:t>Likelihood</w:t>
            </w:r>
          </w:p>
        </w:tc>
        <w:tc>
          <w:tcPr>
            <w:tcW w:w="1253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67C2777B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  <w:t>Consequence</w:t>
            </w:r>
          </w:p>
        </w:tc>
        <w:tc>
          <w:tcPr>
            <w:tcW w:w="1253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2A6E8519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4"/>
                <w:szCs w:val="14"/>
              </w:rPr>
              <w:t>Risk rating</w:t>
            </w:r>
          </w:p>
        </w:tc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6CF4DAA2" w14:textId="77777777" w:rsidR="00365B8A" w:rsidRPr="002311D7" w:rsidRDefault="00365B8A" w:rsidP="00365B8A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</w:pPr>
            <w:r w:rsidRPr="002311D7">
              <w:rPr>
                <w:rFonts w:ascii="Arial" w:hAnsi="Arial" w:cs="Arial"/>
                <w:b/>
                <w:bCs/>
                <w:color w:val="FFFFFF" w:themeColor="background1"/>
                <w:sz w:val="16"/>
                <w:szCs w:val="16"/>
              </w:rPr>
              <w:t>Comments</w:t>
            </w:r>
          </w:p>
        </w:tc>
      </w:tr>
      <w:tr w:rsidR="00365B8A" w:rsidRPr="00365B8A" w14:paraId="3FC274FA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E812B48" w14:textId="5367A1C0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No overloading of power point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642573319"/>
            <w:placeholder>
              <w:docPart w:val="67FFAD2126BA4D2198385C862B6BA9A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7C6630C9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309904536"/>
            <w:placeholder>
              <w:docPart w:val="13821CFED82B48A7A2498417C6ED748E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776A81BB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325856870"/>
            <w:placeholder>
              <w:docPart w:val="B54C64F217E14EBF9563F33BFF2DF0F9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4BFFE6BB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33438141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365B8A" w:rsidRPr="00365B8A" w14:paraId="54C0445B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325D3C5" w14:textId="49B525E1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Electrical Safety Switch installed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637928433"/>
            <w:placeholder>
              <w:docPart w:val="657FE107E14B41249D3DF9B22B7F5340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7D39EDD3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975280741"/>
            <w:placeholder>
              <w:docPart w:val="69A29579DA6F4128A661C113CC4AD419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3265BFE0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504597794"/>
            <w:placeholder>
              <w:docPart w:val="3B51025F20C44CC4B5DDE7EC8894E58B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047EB08C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0B4798DE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365B8A" w:rsidRPr="00365B8A" w14:paraId="6D80B546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F0B2A60" w14:textId="457B0E7E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Hard wired smoke detectors installed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364022178"/>
            <w:placeholder>
              <w:docPart w:val="81D33168FBA6410BADAAC4CDF055EF46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1A65A47B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904789158"/>
            <w:placeholder>
              <w:docPart w:val="A2DDB7E4D41644A7BDBC875020F4CFB7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4863C30C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082183105"/>
            <w:placeholder>
              <w:docPart w:val="562657E3010542C3A86BFB23069EA544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363E7E53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1680FD43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365B8A" w:rsidRPr="00365B8A" w14:paraId="717616AD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8993" w:type="dxa"/>
            <w:gridSpan w:val="9"/>
            <w:shd w:val="clear" w:color="auto" w:fill="E7E6E6" w:themeFill="background2"/>
          </w:tcPr>
          <w:p w14:paraId="00E522D6" w14:textId="6FF2ADF2" w:rsidR="001203B6" w:rsidRPr="00365B8A" w:rsidRDefault="001203B6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eastAsia="Calibri" w:hAnsi="Arial" w:cs="Arial"/>
                <w:b/>
                <w:color w:val="262626" w:themeColor="text1" w:themeTint="D9"/>
                <w:sz w:val="16"/>
                <w:szCs w:val="16"/>
              </w:rPr>
              <w:t>Window</w:t>
            </w:r>
            <w:r w:rsidR="00CB4865" w:rsidRPr="00365B8A">
              <w:rPr>
                <w:rFonts w:ascii="Arial" w:eastAsia="Calibri" w:hAnsi="Arial" w:cs="Arial"/>
                <w:b/>
                <w:color w:val="262626" w:themeColor="text1" w:themeTint="D9"/>
                <w:sz w:val="16"/>
                <w:szCs w:val="16"/>
              </w:rPr>
              <w:t>s/d</w:t>
            </w:r>
            <w:r w:rsidRPr="00365B8A">
              <w:rPr>
                <w:rFonts w:ascii="Arial" w:eastAsia="Calibri" w:hAnsi="Arial" w:cs="Arial"/>
                <w:b/>
                <w:color w:val="262626" w:themeColor="text1" w:themeTint="D9"/>
                <w:sz w:val="16"/>
                <w:szCs w:val="16"/>
              </w:rPr>
              <w:t>oors</w:t>
            </w:r>
          </w:p>
        </w:tc>
      </w:tr>
      <w:tr w:rsidR="00365B8A" w:rsidRPr="00365B8A" w14:paraId="42F41E04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A50D342" w14:textId="5C80D35D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Sufficient doorway width for wheelchair acces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816147631"/>
            <w:placeholder>
              <w:docPart w:val="DE9FF381851C4FDE8A7FA457D94145B8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69C56590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382836359"/>
            <w:placeholder>
              <w:docPart w:val="854E851E54D644498975CBCD0FD5AA97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54D6364E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308447079"/>
            <w:placeholder>
              <w:docPart w:val="4C133F3021D5484081AA73F099C2E7AA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38EE24E1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23099DB6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365B8A" w:rsidRPr="00365B8A" w14:paraId="6865819E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A30638F" w14:textId="5539750B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Full height glazed doors clearly marked at eye level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567346032"/>
            <w:placeholder>
              <w:docPart w:val="683AFF2A510C46309CA78DA34CC256CD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1D683234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797363548"/>
            <w:placeholder>
              <w:docPart w:val="C065B248405C47F896F2BCB51946B3E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415AB2C8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446386928"/>
            <w:placeholder>
              <w:docPart w:val="791590B409744892A1E6186007C3B373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4F897DD8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68ADA37B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365B8A" w:rsidRPr="00365B8A" w14:paraId="543F4087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92A85BC" w14:textId="184C142B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Fly wire screens intact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804299916"/>
            <w:placeholder>
              <w:docPart w:val="649C0E47B46C4E6489400E5FF9BF5D88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0F593007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580871046"/>
            <w:placeholder>
              <w:docPart w:val="C25CC886B2744663806AC009A87EAB28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6B942EE4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029649268"/>
            <w:placeholder>
              <w:docPart w:val="8B4AF66817624A999199D05A499C6853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2ED7E36E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2B3CBD84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365B8A" w:rsidRPr="00365B8A" w14:paraId="0268DACE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99B5123" w14:textId="39AE820C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No sticking doors or window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2078004283"/>
            <w:placeholder>
              <w:docPart w:val="BA2ACBA6E0DF4E8A9365C9AC55E33CB9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76847A3D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466394805"/>
            <w:placeholder>
              <w:docPart w:val="B622EC3144124F9F83A47FEF48029C3F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53525DC9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315223670"/>
            <w:placeholder>
              <w:docPart w:val="2AC83C8C94D94033B261AE211DAB78C8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19E4C9F4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792458A0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365B8A" w:rsidRPr="00365B8A" w14:paraId="4E50A13E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8993" w:type="dxa"/>
            <w:gridSpan w:val="9"/>
            <w:shd w:val="clear" w:color="auto" w:fill="E7E6E6" w:themeFill="background2"/>
          </w:tcPr>
          <w:p w14:paraId="1D6BDED7" w14:textId="266E9871" w:rsidR="001203B6" w:rsidRPr="00365B8A" w:rsidRDefault="001203B6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eastAsia="Calibri" w:hAnsi="Arial" w:cs="Arial"/>
                <w:b/>
                <w:color w:val="262626" w:themeColor="text1" w:themeTint="D9"/>
                <w:sz w:val="16"/>
                <w:szCs w:val="16"/>
              </w:rPr>
              <w:t>Heating/cooling systems</w:t>
            </w:r>
          </w:p>
        </w:tc>
      </w:tr>
      <w:tr w:rsidR="00365B8A" w:rsidRPr="00365B8A" w14:paraId="22543014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64697C7" w14:textId="5DFBB494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Guards provided around heaters where necessary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447419040"/>
            <w:placeholder>
              <w:docPart w:val="3310E4BABE7E453CAA7A78748BDC96C8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5D394F02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569229143"/>
            <w:placeholder>
              <w:docPart w:val="00D4F9B104074F79B34521059A8B72B0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7A98F5E3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529154478"/>
            <w:placeholder>
              <w:docPart w:val="6DCA8CB33EF540EAB27096EB78989E6C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591DF076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6C9EC764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365B8A" w:rsidRPr="00365B8A" w14:paraId="1E0056D4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765D6CC" w14:textId="1C4B6769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No portable bar radiators in use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721564276"/>
            <w:placeholder>
              <w:docPart w:val="5AC24A9FD11E407C8FA947E1B59036AA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08EE23CF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372688922"/>
            <w:placeholder>
              <w:docPart w:val="421377B6F8004BF2B963EA603812FEB3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32E06B8E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178573747"/>
            <w:placeholder>
              <w:docPart w:val="CD6EF8E693664C26AA291118D4A7345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668AF8A1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7C7134B7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365B8A" w:rsidRPr="00365B8A" w14:paraId="6F5FE8E8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E0FD0B8" w14:textId="13CAF23A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Heaters used and maintained in line with manufacturer's instruction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629908992"/>
            <w:placeholder>
              <w:docPart w:val="EDED2FC0F65F4D1EB3183FC0D90A78B3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0FC6E42F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649438352"/>
            <w:placeholder>
              <w:docPart w:val="CD2DCD62A90A44C8AED39DB9833E172B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5C2CA189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725302914"/>
            <w:placeholder>
              <w:docPart w:val="1B4E64CD321B4121A9CF8B3E30056F2A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373DE308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5C3B70B6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365B8A" w:rsidRPr="00365B8A" w14:paraId="4C0D31F9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D76F09C" w14:textId="6BBB4EB2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Matches, lighters and igniters securely stored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998304451"/>
            <w:placeholder>
              <w:docPart w:val="6FF19F7B6E874DD8B1AE46C879062D64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66F972E7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36657931"/>
            <w:placeholder>
              <w:docPart w:val="56F95B451EF446BF8DDB75289EA8BBD7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0AB9E6C8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32118726"/>
            <w:placeholder>
              <w:docPart w:val="C557C1CB6E754DA08A855CEE099A971B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18D7387C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139EBEDF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365B8A" w:rsidRPr="00365B8A" w14:paraId="62494441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14309CE" w14:textId="0BC6E24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Ducted heating grills in good condition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970018147"/>
            <w:placeholder>
              <w:docPart w:val="5EF842302DD44CD9972B9B307646429A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73DBF056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2102636564"/>
            <w:placeholder>
              <w:docPart w:val="A254AFCD9C51441987DC3FFEA8442EC3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579FFE8A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656257658"/>
            <w:placeholder>
              <w:docPart w:val="6617A5466D944419BF12BB46645957E8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2FF4D22B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5E2F93E3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365B8A" w:rsidRPr="00365B8A" w14:paraId="3BADAAB3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FCC54D2" w14:textId="67E36893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Adequate clearance for ceiling fan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539887898"/>
            <w:placeholder>
              <w:docPart w:val="A13B147C78FD44B2B2B99219186898D6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4CDEC2A5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758600374"/>
            <w:placeholder>
              <w:docPart w:val="00C4A92FFD8C4984B048D5D5C737C7F7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18DE234A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495524908"/>
            <w:placeholder>
              <w:docPart w:val="2F9080F8F42248F4BC44F7D1BB34658A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1CFC7E37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1D82BD87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365B8A" w:rsidRPr="00365B8A" w14:paraId="15CC1F7B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8993" w:type="dxa"/>
            <w:gridSpan w:val="9"/>
            <w:shd w:val="clear" w:color="auto" w:fill="E7E6E6" w:themeFill="background2"/>
          </w:tcPr>
          <w:p w14:paraId="5D79695E" w14:textId="4BF92529" w:rsidR="001203B6" w:rsidRPr="00365B8A" w:rsidRDefault="001203B6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eastAsia="Calibri" w:hAnsi="Arial" w:cs="Arial"/>
                <w:b/>
                <w:color w:val="262626" w:themeColor="text1" w:themeTint="D9"/>
                <w:sz w:val="16"/>
                <w:szCs w:val="16"/>
              </w:rPr>
              <w:t>Passageways</w:t>
            </w:r>
          </w:p>
        </w:tc>
      </w:tr>
      <w:tr w:rsidR="00365B8A" w:rsidRPr="00365B8A" w14:paraId="1462F7F4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5B8959D" w14:textId="1BA3350F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Wide enough for wheelchair and hoists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958247422"/>
            <w:placeholder>
              <w:docPart w:val="4E74EF1BA9A749D58EF4001DF147769B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6550755C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558162811"/>
            <w:placeholder>
              <w:docPart w:val="6B0EF34C350F4B469288F23CD2EB53D2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5AB335A5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205926782"/>
            <w:placeholder>
              <w:docPart w:val="A68DA775D8D3424ABE6B0588BF68B5C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281DD203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1B0E731E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365B8A" w:rsidRPr="00365B8A" w14:paraId="4302FDD0" w14:textId="77777777" w:rsidTr="00365B8A">
        <w:trPr>
          <w:gridAfter w:val="1"/>
          <w:wAfter w:w="23" w:type="dxa"/>
          <w:trHeight w:val="53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7F7ADCF" w14:textId="5F373D5D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Floor coverings not a trips risk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63784952"/>
            <w:placeholder>
              <w:docPart w:val="3F318A19B34D4843825A84CFFF224DB3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03D3AAA1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1211413484"/>
            <w:placeholder>
              <w:docPart w:val="1857DA624E894BE5B500D01D0C015ACC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6A45A074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408162369"/>
            <w:placeholder>
              <w:docPart w:val="C6D0CD6D00FF49D296D451C92A03A927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0C29644D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2AF98F80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  <w:tr w:rsidR="00365B8A" w:rsidRPr="00365B8A" w14:paraId="693408D6" w14:textId="77777777" w:rsidTr="00365B8A">
        <w:trPr>
          <w:gridAfter w:val="1"/>
          <w:wAfter w:w="23" w:type="dxa"/>
          <w:trHeight w:val="42"/>
          <w:jc w:val="center"/>
        </w:trPr>
        <w:tc>
          <w:tcPr>
            <w:tcW w:w="3053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4CFE602" w14:textId="653A0C79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>Floor coverings suitable for wheelchair use.</w:t>
            </w:r>
          </w:p>
        </w:tc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-390116171"/>
            <w:placeholder>
              <w:docPart w:val="58F33637E6134022956F2E33178C1391"/>
            </w:placeholder>
            <w:showingPlcHdr/>
            <w:comboBox>
              <w:listItem w:value="Choose an item."/>
              <w:listItem w:displayText="Almost certain" w:value="Almost certain"/>
              <w:listItem w:displayText="Likely" w:value="Likely"/>
              <w:listItem w:displayText="Possible" w:value="Possible"/>
              <w:listItem w:displayText="Unlikely" w:value="Unlikely"/>
              <w:listItem w:displayText="Rare" w:value="Rar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  <w:shd w:val="clear" w:color="auto" w:fill="auto"/>
              </w:tcPr>
              <w:p w14:paraId="16B7C594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392703684"/>
            <w:placeholder>
              <w:docPart w:val="ABE7AE851EE544609C9358B2F4D35536"/>
            </w:placeholder>
            <w:showingPlcHdr/>
            <w:comboBox>
              <w:listItem w:value="Choose an item."/>
              <w:listItem w:displayText="Negligible" w:value="Negligible"/>
              <w:listItem w:displayText="Minor" w:value="Minor"/>
              <w:listItem w:displayText="Moderate" w:value="Moderate"/>
              <w:listItem w:displayText="Major" w:value="Major"/>
              <w:listItem w:displayText="Extreme" w:value="Extreme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232372FE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sdt>
          <w:sdtPr>
            <w:rPr>
              <w:rFonts w:cstheme="minorHAnsi"/>
              <w:color w:val="262626" w:themeColor="text1" w:themeTint="D9"/>
              <w:sz w:val="14"/>
              <w:szCs w:val="14"/>
            </w:rPr>
            <w:id w:val="1506712179"/>
            <w:placeholder>
              <w:docPart w:val="4216D3C1BEA04E1AB5EDB2AF21721499"/>
            </w:placeholder>
            <w:showingPlcHdr/>
            <w:comboBox>
              <w:listItem w:value="Choose an item."/>
              <w:listItem w:displayText="Low" w:value="Low"/>
              <w:listItem w:displayText="Medium" w:value="Medium"/>
              <w:listItem w:displayText="High" w:value="High"/>
              <w:listItem w:displayText="Very high" w:value="Very high"/>
            </w:comboBox>
          </w:sdtPr>
          <w:sdtEndPr/>
          <w:sdtContent>
            <w:tc>
              <w:tcPr>
                <w:tcW w:w="1253" w:type="dxa"/>
                <w:gridSpan w:val="2"/>
                <w:tcBorders>
                  <w:left w:val="single" w:sz="4" w:space="0" w:color="A6A6A6" w:themeColor="background1" w:themeShade="A6"/>
                </w:tcBorders>
              </w:tcPr>
              <w:p w14:paraId="21FF44E7" w14:textId="77777777" w:rsidR="00434650" w:rsidRPr="00365B8A" w:rsidRDefault="00434650" w:rsidP="00365B8A">
                <w:pPr>
                  <w:tabs>
                    <w:tab w:val="left" w:pos="180"/>
                  </w:tabs>
                  <w:ind w:left="0" w:right="28" w:firstLine="0"/>
                  <w:rPr>
                    <w:rFonts w:cstheme="minorHAnsi"/>
                    <w:color w:val="262626" w:themeColor="text1" w:themeTint="D9"/>
                    <w:sz w:val="14"/>
                    <w:szCs w:val="14"/>
                  </w:rPr>
                </w:pPr>
                <w:r w:rsidRPr="00365B8A">
                  <w:rPr>
                    <w:rStyle w:val="PlaceholderText"/>
                    <w:rFonts w:cstheme="minorHAnsi"/>
                    <w:color w:val="262626" w:themeColor="text1" w:themeTint="D9"/>
                    <w:sz w:val="14"/>
                    <w:szCs w:val="14"/>
                  </w:rPr>
                  <w:t>Choose an item.</w:t>
                </w:r>
              </w:p>
            </w:tc>
          </w:sdtContent>
        </w:sdt>
        <w:tc>
          <w:tcPr>
            <w:tcW w:w="2181" w:type="dxa"/>
            <w:gridSpan w:val="2"/>
            <w:tcBorders>
              <w:left w:val="single" w:sz="4" w:space="0" w:color="A6A6A6" w:themeColor="background1" w:themeShade="A6"/>
            </w:tcBorders>
          </w:tcPr>
          <w:p w14:paraId="59032875" w14:textId="77777777" w:rsidR="00434650" w:rsidRPr="00365B8A" w:rsidRDefault="00434650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16"/>
                <w:szCs w:val="16"/>
              </w:rPr>
            </w:pP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16"/>
                <w:szCs w:val="16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16"/>
                <w:szCs w:val="16"/>
              </w:rPr>
              <w:fldChar w:fldCharType="end"/>
            </w:r>
          </w:p>
        </w:tc>
      </w:tr>
    </w:tbl>
    <w:p w14:paraId="66B4EA2C" w14:textId="77777777" w:rsidR="002311D7" w:rsidRPr="00365B8A" w:rsidRDefault="002311D7" w:rsidP="00365B8A">
      <w:pPr>
        <w:spacing w:after="0"/>
        <w:ind w:right="28"/>
        <w:rPr>
          <w:rFonts w:cstheme="minorHAnsi"/>
          <w:color w:val="262626" w:themeColor="text1" w:themeTint="D9"/>
          <w:sz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365B8A" w:rsidRPr="00365B8A" w14:paraId="2E6F76EC" w14:textId="77777777" w:rsidTr="0062742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2DE87F6" w14:textId="43D162FC" w:rsidR="002311D7" w:rsidRPr="00365B8A" w:rsidRDefault="002311D7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Other comments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12B324" w14:textId="77777777" w:rsidR="002311D7" w:rsidRPr="00365B8A" w:rsidRDefault="002311D7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365B8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365B8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365B8A" w:rsidRPr="00365B8A" w14:paraId="2CE57FB1" w14:textId="77777777" w:rsidTr="0062742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32058B" w14:textId="5E70D8AC" w:rsidR="002311D7" w:rsidRPr="00365B8A" w:rsidRDefault="002311D7" w:rsidP="00365B8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365B8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ecommendations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B0B55BF" w14:textId="77777777" w:rsidR="002311D7" w:rsidRPr="00365B8A" w:rsidRDefault="002311D7" w:rsidP="00365B8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365B8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65B8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365B8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365B8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365B8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365B8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365B8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2228D0CA" w14:textId="77777777" w:rsidR="002311D7" w:rsidRDefault="002311D7" w:rsidP="00365B8A">
      <w:pPr>
        <w:spacing w:before="120" w:after="120"/>
        <w:ind w:right="28"/>
        <w:jc w:val="center"/>
        <w:rPr>
          <w:rFonts w:cstheme="minorHAnsi"/>
          <w:color w:val="A6A6A6" w:themeColor="background1" w:themeShade="A6"/>
          <w:sz w:val="20"/>
        </w:rPr>
      </w:pPr>
    </w:p>
    <w:p w14:paraId="57271512" w14:textId="5125332B" w:rsidR="005F35CE" w:rsidRDefault="00AD0E22" w:rsidP="00365B8A">
      <w:pPr>
        <w:spacing w:before="120" w:after="120"/>
        <w:ind w:right="28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5F68C5">
        <w:rPr>
          <w:rFonts w:cstheme="minorHAnsi"/>
          <w:color w:val="A6A6A6" w:themeColor="background1" w:themeShade="A6"/>
          <w:sz w:val="20"/>
        </w:rPr>
        <w:t>Site Safety Inspection Form</w:t>
      </w:r>
      <w:r w:rsidR="009423EB">
        <w:rPr>
          <w:rFonts w:cstheme="minorHAnsi"/>
          <w:color w:val="A6A6A6" w:themeColor="background1" w:themeShade="A6"/>
          <w:sz w:val="20"/>
        </w:rPr>
        <w:t xml:space="preserve"> Template</w:t>
      </w:r>
    </w:p>
    <w:p w14:paraId="51BB94EC" w14:textId="11649E72" w:rsidR="001F3D2E" w:rsidRPr="001F3D2E" w:rsidRDefault="001F3D2E" w:rsidP="00365B8A">
      <w:pPr>
        <w:ind w:right="28"/>
        <w:rPr>
          <w:rFonts w:cstheme="minorHAnsi"/>
          <w:color w:val="A6A6A6" w:themeColor="background1" w:themeShade="A6"/>
          <w:sz w:val="20"/>
        </w:rPr>
      </w:pPr>
    </w:p>
    <w:sectPr w:rsidR="001F3D2E" w:rsidRPr="001F3D2E" w:rsidSect="008B2A7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8E82A" w14:textId="77777777" w:rsidR="0009271E" w:rsidRDefault="0009271E" w:rsidP="00806228">
      <w:pPr>
        <w:spacing w:after="0" w:line="240" w:lineRule="auto"/>
      </w:pPr>
      <w:r>
        <w:separator/>
      </w:r>
    </w:p>
  </w:endnote>
  <w:endnote w:type="continuationSeparator" w:id="0">
    <w:p w14:paraId="16CBA834" w14:textId="77777777" w:rsidR="0009271E" w:rsidRDefault="0009271E" w:rsidP="00806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0C923" w14:textId="77777777" w:rsidR="00CA39F7" w:rsidRPr="000055D1" w:rsidRDefault="00A31DDA" w:rsidP="00CA39F7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F68C5">
      <w:rPr>
        <w:color w:val="808080" w:themeColor="background1" w:themeShade="80"/>
        <w:sz w:val="18"/>
      </w:rPr>
      <w:t>Site Safety Inspection Form</w:t>
    </w:r>
    <w:r w:rsidR="009423EB">
      <w:rPr>
        <w:color w:val="808080" w:themeColor="background1" w:themeShade="80"/>
        <w:sz w:val="18"/>
      </w:rPr>
      <w:t xml:space="preserve"> Template</w:t>
    </w:r>
    <w:r w:rsidRPr="002872AA">
      <w:rPr>
        <w:color w:val="808080" w:themeColor="background1" w:themeShade="80"/>
        <w:sz w:val="18"/>
      </w:rPr>
      <w:tab/>
    </w:r>
    <w:r w:rsidR="00CA39F7" w:rsidRPr="00C63CFB">
      <w:rPr>
        <w:color w:val="808080" w:themeColor="background1" w:themeShade="80"/>
        <w:sz w:val="18"/>
      </w:rPr>
      <w:t>Version 1.</w:t>
    </w:r>
    <w:r w:rsidR="00CA39F7">
      <w:rPr>
        <w:color w:val="808080" w:themeColor="background1" w:themeShade="80"/>
        <w:sz w:val="18"/>
      </w:rPr>
      <w:t>1</w:t>
    </w:r>
    <w:r w:rsidR="00CA39F7" w:rsidRPr="00C63CFB">
      <w:rPr>
        <w:color w:val="808080" w:themeColor="background1" w:themeShade="80"/>
        <w:sz w:val="18"/>
      </w:rPr>
      <w:t xml:space="preserve"> Produced </w:t>
    </w:r>
    <w:r w:rsidR="00CA39F7">
      <w:rPr>
        <w:color w:val="808080" w:themeColor="background1" w:themeShade="80"/>
        <w:sz w:val="18"/>
      </w:rPr>
      <w:t>on 1st Nov</w:t>
    </w:r>
    <w:r w:rsidR="00CA39F7" w:rsidRPr="00C63CFB">
      <w:rPr>
        <w:color w:val="808080" w:themeColor="background1" w:themeShade="80"/>
        <w:sz w:val="18"/>
      </w:rPr>
      <w:t xml:space="preserve"> 202</w:t>
    </w:r>
    <w:r w:rsidR="00CA39F7">
      <w:rPr>
        <w:color w:val="808080" w:themeColor="background1" w:themeShade="80"/>
        <w:sz w:val="18"/>
      </w:rPr>
      <w:t>3</w:t>
    </w:r>
  </w:p>
  <w:p w14:paraId="50811398" w14:textId="33711457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CA39F7" w:rsidRPr="000055D1">
      <w:rPr>
        <w:rFonts w:cstheme="minorHAnsi"/>
        <w:noProof/>
        <w:color w:val="808080" w:themeColor="background1" w:themeShade="80"/>
        <w:sz w:val="18"/>
      </w:rPr>
      <w:t>©</w:t>
    </w:r>
    <w:r w:rsidR="00CA39F7" w:rsidRPr="000055D1">
      <w:rPr>
        <w:noProof/>
        <w:color w:val="808080" w:themeColor="background1" w:themeShade="80"/>
        <w:sz w:val="18"/>
      </w:rPr>
      <w:t xml:space="preserve"> </w:t>
    </w:r>
    <w:r w:rsidR="00CA39F7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CE885" w14:textId="77777777" w:rsidR="00CA39F7" w:rsidRPr="000055D1" w:rsidRDefault="005F68C5" w:rsidP="00CA39F7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F68C5">
      <w:rPr>
        <w:color w:val="808080" w:themeColor="background1" w:themeShade="80"/>
        <w:sz w:val="18"/>
      </w:rPr>
      <w:t>Site Safety Inspection Form</w:t>
    </w:r>
    <w:r w:rsidR="009423EB">
      <w:rPr>
        <w:color w:val="808080" w:themeColor="background1" w:themeShade="80"/>
        <w:sz w:val="18"/>
      </w:rPr>
      <w:t xml:space="preserve"> Template</w:t>
    </w:r>
    <w:r w:rsidR="00806228" w:rsidRPr="002872AA">
      <w:rPr>
        <w:color w:val="808080" w:themeColor="background1" w:themeShade="80"/>
        <w:sz w:val="18"/>
      </w:rPr>
      <w:tab/>
    </w:r>
    <w:r w:rsidR="00CA39F7" w:rsidRPr="00C63CFB">
      <w:rPr>
        <w:color w:val="808080" w:themeColor="background1" w:themeShade="80"/>
        <w:sz w:val="18"/>
      </w:rPr>
      <w:t>Version 1.</w:t>
    </w:r>
    <w:r w:rsidR="00CA39F7">
      <w:rPr>
        <w:color w:val="808080" w:themeColor="background1" w:themeShade="80"/>
        <w:sz w:val="18"/>
      </w:rPr>
      <w:t>1</w:t>
    </w:r>
    <w:r w:rsidR="00CA39F7" w:rsidRPr="00C63CFB">
      <w:rPr>
        <w:color w:val="808080" w:themeColor="background1" w:themeShade="80"/>
        <w:sz w:val="18"/>
      </w:rPr>
      <w:t xml:space="preserve"> Produced </w:t>
    </w:r>
    <w:r w:rsidR="00CA39F7">
      <w:rPr>
        <w:color w:val="808080" w:themeColor="background1" w:themeShade="80"/>
        <w:sz w:val="18"/>
      </w:rPr>
      <w:t>on 1st Nov</w:t>
    </w:r>
    <w:r w:rsidR="00CA39F7" w:rsidRPr="00C63CFB">
      <w:rPr>
        <w:color w:val="808080" w:themeColor="background1" w:themeShade="80"/>
        <w:sz w:val="18"/>
      </w:rPr>
      <w:t xml:space="preserve"> 202</w:t>
    </w:r>
    <w:r w:rsidR="00CA39F7">
      <w:rPr>
        <w:color w:val="808080" w:themeColor="background1" w:themeShade="80"/>
        <w:sz w:val="18"/>
      </w:rPr>
      <w:t>3</w:t>
    </w:r>
  </w:p>
  <w:p w14:paraId="250E1A39" w14:textId="3FC1D785" w:rsidR="00806228" w:rsidRPr="00806228" w:rsidRDefault="00CA39F7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F7B9C" w14:textId="77777777" w:rsidR="00502F7D" w:rsidRDefault="00502F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BB4F1E" w14:textId="77777777" w:rsidR="0009271E" w:rsidRDefault="0009271E" w:rsidP="00806228">
      <w:pPr>
        <w:spacing w:after="0" w:line="240" w:lineRule="auto"/>
      </w:pPr>
      <w:r>
        <w:separator/>
      </w:r>
    </w:p>
  </w:footnote>
  <w:footnote w:type="continuationSeparator" w:id="0">
    <w:p w14:paraId="213CA61C" w14:textId="77777777" w:rsidR="0009271E" w:rsidRDefault="0009271E" w:rsidP="00806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0489D" w14:textId="77777777" w:rsidR="00502F7D" w:rsidRDefault="00502F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D4C8C" w14:textId="77777777" w:rsidR="00502F7D" w:rsidRDefault="00502F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FC376" w14:textId="77777777" w:rsidR="00502F7D" w:rsidRDefault="00502F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9623E"/>
    <w:multiLevelType w:val="hybridMultilevel"/>
    <w:tmpl w:val="78AAA28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8"/>
  </w:num>
  <w:num w:numId="4">
    <w:abstractNumId w:val="1"/>
  </w:num>
  <w:num w:numId="5">
    <w:abstractNumId w:val="8"/>
  </w:num>
  <w:num w:numId="6">
    <w:abstractNumId w:val="17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6"/>
  </w:num>
  <w:num w:numId="13">
    <w:abstractNumId w:val="12"/>
  </w:num>
  <w:num w:numId="14">
    <w:abstractNumId w:val="4"/>
  </w:num>
  <w:num w:numId="15">
    <w:abstractNumId w:val="15"/>
  </w:num>
  <w:num w:numId="16">
    <w:abstractNumId w:val="13"/>
  </w:num>
  <w:num w:numId="17">
    <w:abstractNumId w:val="10"/>
  </w:num>
  <w:num w:numId="18">
    <w:abstractNumId w:val="11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NKoFAGM09x4tAAAA"/>
  </w:docVars>
  <w:rsids>
    <w:rsidRoot w:val="00806228"/>
    <w:rsid w:val="00004D98"/>
    <w:rsid w:val="00005679"/>
    <w:rsid w:val="0001141E"/>
    <w:rsid w:val="00045698"/>
    <w:rsid w:val="000830B5"/>
    <w:rsid w:val="0009271E"/>
    <w:rsid w:val="00093BE9"/>
    <w:rsid w:val="00093D44"/>
    <w:rsid w:val="000C1523"/>
    <w:rsid w:val="000C5275"/>
    <w:rsid w:val="000E1212"/>
    <w:rsid w:val="000F1017"/>
    <w:rsid w:val="000F357B"/>
    <w:rsid w:val="000F5AD5"/>
    <w:rsid w:val="0011111E"/>
    <w:rsid w:val="001203B6"/>
    <w:rsid w:val="00124A64"/>
    <w:rsid w:val="00126850"/>
    <w:rsid w:val="001360F1"/>
    <w:rsid w:val="00156B63"/>
    <w:rsid w:val="001F3D2E"/>
    <w:rsid w:val="002311D7"/>
    <w:rsid w:val="00244EAB"/>
    <w:rsid w:val="00250466"/>
    <w:rsid w:val="00250F8A"/>
    <w:rsid w:val="002A3AA1"/>
    <w:rsid w:val="002A3DC8"/>
    <w:rsid w:val="002B0F5A"/>
    <w:rsid w:val="002C69BF"/>
    <w:rsid w:val="002E4725"/>
    <w:rsid w:val="002E7B55"/>
    <w:rsid w:val="002F663B"/>
    <w:rsid w:val="00353EF2"/>
    <w:rsid w:val="00365B8A"/>
    <w:rsid w:val="00365F71"/>
    <w:rsid w:val="00377B7E"/>
    <w:rsid w:val="0038739E"/>
    <w:rsid w:val="003971CE"/>
    <w:rsid w:val="003C417B"/>
    <w:rsid w:val="003D5434"/>
    <w:rsid w:val="003E7834"/>
    <w:rsid w:val="003E7C5F"/>
    <w:rsid w:val="00406606"/>
    <w:rsid w:val="0041447C"/>
    <w:rsid w:val="00434650"/>
    <w:rsid w:val="00456504"/>
    <w:rsid w:val="00481144"/>
    <w:rsid w:val="0048266B"/>
    <w:rsid w:val="0049068F"/>
    <w:rsid w:val="004B2E01"/>
    <w:rsid w:val="004E16A5"/>
    <w:rsid w:val="004E2C90"/>
    <w:rsid w:val="00502F7D"/>
    <w:rsid w:val="005137F2"/>
    <w:rsid w:val="00516734"/>
    <w:rsid w:val="005E4E86"/>
    <w:rsid w:val="005F0962"/>
    <w:rsid w:val="005F35CE"/>
    <w:rsid w:val="005F4317"/>
    <w:rsid w:val="005F68C5"/>
    <w:rsid w:val="0060792E"/>
    <w:rsid w:val="006608F3"/>
    <w:rsid w:val="00671C7A"/>
    <w:rsid w:val="006762BE"/>
    <w:rsid w:val="006C0D00"/>
    <w:rsid w:val="006C1D0B"/>
    <w:rsid w:val="006F4DF6"/>
    <w:rsid w:val="007110FC"/>
    <w:rsid w:val="00713045"/>
    <w:rsid w:val="00714881"/>
    <w:rsid w:val="00740B9D"/>
    <w:rsid w:val="007426CA"/>
    <w:rsid w:val="007441B4"/>
    <w:rsid w:val="00753442"/>
    <w:rsid w:val="00770B0D"/>
    <w:rsid w:val="00775C13"/>
    <w:rsid w:val="00792BC9"/>
    <w:rsid w:val="007A0C6C"/>
    <w:rsid w:val="007A4B20"/>
    <w:rsid w:val="007E03CC"/>
    <w:rsid w:val="007F6D40"/>
    <w:rsid w:val="00800F96"/>
    <w:rsid w:val="00806228"/>
    <w:rsid w:val="0081213A"/>
    <w:rsid w:val="00841D7F"/>
    <w:rsid w:val="008442D1"/>
    <w:rsid w:val="00857829"/>
    <w:rsid w:val="00894349"/>
    <w:rsid w:val="008A6545"/>
    <w:rsid w:val="008B2A75"/>
    <w:rsid w:val="008D2E7C"/>
    <w:rsid w:val="00900084"/>
    <w:rsid w:val="009235A3"/>
    <w:rsid w:val="00936E7D"/>
    <w:rsid w:val="009423EB"/>
    <w:rsid w:val="009768D2"/>
    <w:rsid w:val="009D297D"/>
    <w:rsid w:val="00A10091"/>
    <w:rsid w:val="00A17FEE"/>
    <w:rsid w:val="00A31DDA"/>
    <w:rsid w:val="00A345CB"/>
    <w:rsid w:val="00A416B5"/>
    <w:rsid w:val="00AA0A94"/>
    <w:rsid w:val="00AB58D6"/>
    <w:rsid w:val="00AC5694"/>
    <w:rsid w:val="00AD0E22"/>
    <w:rsid w:val="00B36F44"/>
    <w:rsid w:val="00B53CE9"/>
    <w:rsid w:val="00B565EF"/>
    <w:rsid w:val="00B8112D"/>
    <w:rsid w:val="00B90F9E"/>
    <w:rsid w:val="00BD629A"/>
    <w:rsid w:val="00BF02D3"/>
    <w:rsid w:val="00BF30FC"/>
    <w:rsid w:val="00C136C1"/>
    <w:rsid w:val="00C24B28"/>
    <w:rsid w:val="00C406EB"/>
    <w:rsid w:val="00C60411"/>
    <w:rsid w:val="00C62356"/>
    <w:rsid w:val="00C82237"/>
    <w:rsid w:val="00CA1354"/>
    <w:rsid w:val="00CA39F7"/>
    <w:rsid w:val="00CB1A80"/>
    <w:rsid w:val="00CB4865"/>
    <w:rsid w:val="00CE664E"/>
    <w:rsid w:val="00D111FE"/>
    <w:rsid w:val="00D459C7"/>
    <w:rsid w:val="00D51560"/>
    <w:rsid w:val="00D81C40"/>
    <w:rsid w:val="00DA10E4"/>
    <w:rsid w:val="00DC3963"/>
    <w:rsid w:val="00DD3FD7"/>
    <w:rsid w:val="00DE4348"/>
    <w:rsid w:val="00E0062C"/>
    <w:rsid w:val="00E0692C"/>
    <w:rsid w:val="00E52CB0"/>
    <w:rsid w:val="00E8155E"/>
    <w:rsid w:val="00E916CF"/>
    <w:rsid w:val="00EB455F"/>
    <w:rsid w:val="00F012F6"/>
    <w:rsid w:val="00F10405"/>
    <w:rsid w:val="00F46060"/>
    <w:rsid w:val="00F805CF"/>
    <w:rsid w:val="00F8119D"/>
    <w:rsid w:val="00F91E83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1D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826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2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AEF2A1DC9374628B843965359D28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60701-B60E-4753-B069-678E78FB3478}"/>
      </w:docPartPr>
      <w:docPartBody>
        <w:p w:rsidR="00663E8A" w:rsidRDefault="00A13417" w:rsidP="00A13417">
          <w:pPr>
            <w:pStyle w:val="7AEF2A1DC9374628B843965359D2863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F5D563695294F2B8F2FA1BFD921D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415E7E-B33F-494B-939F-60BE2EDAE735}"/>
      </w:docPartPr>
      <w:docPartBody>
        <w:p w:rsidR="00663E8A" w:rsidRDefault="00A13417" w:rsidP="00A13417">
          <w:pPr>
            <w:pStyle w:val="6F5D563695294F2B8F2FA1BFD921DEF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9C492FEC0C04BA8BE6141858DE79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804B3-B8D9-4EC7-B9B2-253C46C299B8}"/>
      </w:docPartPr>
      <w:docPartBody>
        <w:p w:rsidR="00663E8A" w:rsidRDefault="00A13417" w:rsidP="00A13417">
          <w:pPr>
            <w:pStyle w:val="99C492FEC0C04BA8BE6141858DE79BB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D0151C89060A44F8B0BCBFC302183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0D6DF-240A-48BB-A1EF-E1E92388B182}"/>
      </w:docPartPr>
      <w:docPartBody>
        <w:p w:rsidR="00663E8A" w:rsidRDefault="00A13417" w:rsidP="00A13417">
          <w:pPr>
            <w:pStyle w:val="D0151C89060A44F8B0BCBFC3021837C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66006EEF617433195F5C1E8426E18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A2F06-699B-4696-A670-278178049298}"/>
      </w:docPartPr>
      <w:docPartBody>
        <w:p w:rsidR="00663E8A" w:rsidRDefault="00A13417" w:rsidP="00A13417">
          <w:pPr>
            <w:pStyle w:val="466006EEF617433195F5C1E8426E18C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9DC6D1AC5B64C5382CB01494AA08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7B5DC-348D-4CDE-B799-E89FEBA795B2}"/>
      </w:docPartPr>
      <w:docPartBody>
        <w:p w:rsidR="00663E8A" w:rsidRDefault="00A13417" w:rsidP="00A13417">
          <w:pPr>
            <w:pStyle w:val="89DC6D1AC5B64C5382CB01494AA0819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88F933F63FC40E4948548548A6C0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CC8F08-C333-4828-BFC5-AD74D6F66AEB}"/>
      </w:docPartPr>
      <w:docPartBody>
        <w:p w:rsidR="00663E8A" w:rsidRDefault="00A13417" w:rsidP="00A13417">
          <w:pPr>
            <w:pStyle w:val="588F933F63FC40E4948548548A6C031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85EB38232BC4C1E9A4B1B2A6E64B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465E7-EC6B-420F-B5AA-635B63975B9D}"/>
      </w:docPartPr>
      <w:docPartBody>
        <w:p w:rsidR="00663E8A" w:rsidRDefault="00A13417" w:rsidP="00A13417">
          <w:pPr>
            <w:pStyle w:val="685EB38232BC4C1E9A4B1B2A6E64B14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60C9B121E5C43BA8E9F35C48AE644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8DF99-6032-4627-8D43-0C66FFCC9AB0}"/>
      </w:docPartPr>
      <w:docPartBody>
        <w:p w:rsidR="00663E8A" w:rsidRDefault="00A13417" w:rsidP="00A13417">
          <w:pPr>
            <w:pStyle w:val="760C9B121E5C43BA8E9F35C48AE6448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F45C46C9D6E47E78D527CC06C583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2484A-C825-47FA-825B-26D8F1246F57}"/>
      </w:docPartPr>
      <w:docPartBody>
        <w:p w:rsidR="00663E8A" w:rsidRDefault="00A13417" w:rsidP="00A13417">
          <w:pPr>
            <w:pStyle w:val="8F45C46C9D6E47E78D527CC06C58315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DA21112B14B42E2B267F2B1C6325B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8CAE7-67EF-4463-B225-C243D3073F16}"/>
      </w:docPartPr>
      <w:docPartBody>
        <w:p w:rsidR="00663E8A" w:rsidRDefault="00A13417" w:rsidP="00A13417">
          <w:pPr>
            <w:pStyle w:val="2DA21112B14B42E2B267F2B1C6325BE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8E27F8228E743C686E524CAB0AFE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4F24B-02F3-4928-A0D3-845C2AF1D535}"/>
      </w:docPartPr>
      <w:docPartBody>
        <w:p w:rsidR="00663E8A" w:rsidRDefault="00A13417" w:rsidP="00A13417">
          <w:pPr>
            <w:pStyle w:val="08E27F8228E743C686E524CAB0AFEEA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8C00ECFC8B843588C31ABB1AB32F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88204-1280-44E8-B0DD-DB822EB8DB34}"/>
      </w:docPartPr>
      <w:docPartBody>
        <w:p w:rsidR="00663E8A" w:rsidRDefault="00A13417" w:rsidP="00A13417">
          <w:pPr>
            <w:pStyle w:val="58C00ECFC8B843588C31ABB1AB32F48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4F3234F6E7141FC9E042CFA7797B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CB294-E34E-4289-A2D5-B5582C08466B}"/>
      </w:docPartPr>
      <w:docPartBody>
        <w:p w:rsidR="00663E8A" w:rsidRDefault="00A13417" w:rsidP="00A13417">
          <w:pPr>
            <w:pStyle w:val="04F3234F6E7141FC9E042CFA7797BA7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EAC1F7E66314BC5B5B2B9BD646D6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84DAE6-E06D-4C5C-910C-A94C3C651D8C}"/>
      </w:docPartPr>
      <w:docPartBody>
        <w:p w:rsidR="00663E8A" w:rsidRDefault="00A13417" w:rsidP="00A13417">
          <w:pPr>
            <w:pStyle w:val="7EAC1F7E66314BC5B5B2B9BD646D645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5EA021D2F054DCBAD83F3EB53A21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4AA9DF-8322-477B-8733-40C6EB73A96B}"/>
      </w:docPartPr>
      <w:docPartBody>
        <w:p w:rsidR="00663E8A" w:rsidRDefault="00A13417" w:rsidP="00A13417">
          <w:pPr>
            <w:pStyle w:val="C5EA021D2F054DCBAD83F3EB53A2129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711AE7925A84B0F9CDCEA79A3B11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95F8E-8874-4CB9-9A6F-945D11F46B4E}"/>
      </w:docPartPr>
      <w:docPartBody>
        <w:p w:rsidR="00663E8A" w:rsidRDefault="00A13417" w:rsidP="00A13417">
          <w:pPr>
            <w:pStyle w:val="0711AE7925A84B0F9CDCEA79A3B1136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33AA4B3BD0C473ABD2C4DF68D9AD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A34CC1-1A2F-4725-A6B4-B023F264190B}"/>
      </w:docPartPr>
      <w:docPartBody>
        <w:p w:rsidR="00663E8A" w:rsidRDefault="00A13417" w:rsidP="00A13417">
          <w:pPr>
            <w:pStyle w:val="433AA4B3BD0C473ABD2C4DF68D9AD7A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BAAA3DDFD6B409BBB9D79575C9C3E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1B9E9-B1FA-4298-B087-F3ECA23770FC}"/>
      </w:docPartPr>
      <w:docPartBody>
        <w:p w:rsidR="00663E8A" w:rsidRDefault="00A13417" w:rsidP="00A13417">
          <w:pPr>
            <w:pStyle w:val="6BAAA3DDFD6B409BBB9D79575C9C3EB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A3FAA5112AE4DC3AA6C686B24084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E5D3C0-DCF6-4371-AB7A-ACFF7133BDA0}"/>
      </w:docPartPr>
      <w:docPartBody>
        <w:p w:rsidR="00663E8A" w:rsidRDefault="00A13417" w:rsidP="00A13417">
          <w:pPr>
            <w:pStyle w:val="5A3FAA5112AE4DC3AA6C686B24084D5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A7F37E8289D447386A0B8B7EE1A9C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D0AC9-55C8-46C8-8EEF-9E9B05C92BBD}"/>
      </w:docPartPr>
      <w:docPartBody>
        <w:p w:rsidR="00663E8A" w:rsidRDefault="00A13417" w:rsidP="00A13417">
          <w:pPr>
            <w:pStyle w:val="0A7F37E8289D447386A0B8B7EE1A9CA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BA43EADB35B48778BDEE5182A303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50DC3-9F41-4BD3-9B4F-6C73EB9EC51D}"/>
      </w:docPartPr>
      <w:docPartBody>
        <w:p w:rsidR="00663E8A" w:rsidRDefault="00A13417" w:rsidP="00A13417">
          <w:pPr>
            <w:pStyle w:val="1BA43EADB35B48778BDEE5182A303F0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1976AA5EB3A4214AF3BE31C082D6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8F4B9-B6D7-4553-8CC0-1F287E3D0421}"/>
      </w:docPartPr>
      <w:docPartBody>
        <w:p w:rsidR="00663E8A" w:rsidRDefault="00A13417" w:rsidP="00A13417">
          <w:pPr>
            <w:pStyle w:val="A1976AA5EB3A4214AF3BE31C082D6CE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2C725B8DF1E4A3E94F5F95ABB0A8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A96C2-D34A-465A-87FA-9BD07E8CE53B}"/>
      </w:docPartPr>
      <w:docPartBody>
        <w:p w:rsidR="00663E8A" w:rsidRDefault="00A13417" w:rsidP="00A13417">
          <w:pPr>
            <w:pStyle w:val="62C725B8DF1E4A3E94F5F95ABB0A8EF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8D72554D44141D0BFB0535772108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EFA7D-59A7-48F6-8E32-0F55B8CFDE0E}"/>
      </w:docPartPr>
      <w:docPartBody>
        <w:p w:rsidR="00663E8A" w:rsidRDefault="00A13417" w:rsidP="00A13417">
          <w:pPr>
            <w:pStyle w:val="38D72554D44141D0BFB053577210868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48072332F2148BF951273E05040C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3C7F56-E9C1-4DE7-8817-A0250F2C730D}"/>
      </w:docPartPr>
      <w:docPartBody>
        <w:p w:rsidR="00663E8A" w:rsidRDefault="00A13417" w:rsidP="00A13417">
          <w:pPr>
            <w:pStyle w:val="E48072332F2148BF951273E05040CDF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9F4E491FD4143DA975324E91DBC11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8C1B93-1425-4C89-83D9-F1286B6C6C73}"/>
      </w:docPartPr>
      <w:docPartBody>
        <w:p w:rsidR="00663E8A" w:rsidRDefault="00A13417" w:rsidP="00A13417">
          <w:pPr>
            <w:pStyle w:val="79F4E491FD4143DA975324E91DBC118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7E1D8F055A64D779A243E16EAC90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0F8E5-CB59-4242-ABC7-C19A4AC798DB}"/>
      </w:docPartPr>
      <w:docPartBody>
        <w:p w:rsidR="00663E8A" w:rsidRDefault="00A13417" w:rsidP="00A13417">
          <w:pPr>
            <w:pStyle w:val="77E1D8F055A64D779A243E16EAC90D6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9B446577ED4424EBC5EDC3F094DE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10DBB-D2F3-41E6-BF97-1DA20991E859}"/>
      </w:docPartPr>
      <w:docPartBody>
        <w:p w:rsidR="00663E8A" w:rsidRDefault="00A13417" w:rsidP="00A13417">
          <w:pPr>
            <w:pStyle w:val="89B446577ED4424EBC5EDC3F094DEB5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8DF4958253D4DDAB6282BE75DB4D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37334-D423-46D0-B28E-A79F41C99686}"/>
      </w:docPartPr>
      <w:docPartBody>
        <w:p w:rsidR="00663E8A" w:rsidRDefault="00A13417" w:rsidP="00A13417">
          <w:pPr>
            <w:pStyle w:val="88DF4958253D4DDAB6282BE75DB4D69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1AF310C7A264DBD8350B71A50FBC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91511B-DC3D-499B-B7A6-5F4B11197265}"/>
      </w:docPartPr>
      <w:docPartBody>
        <w:p w:rsidR="00663E8A" w:rsidRDefault="00A13417" w:rsidP="00A13417">
          <w:pPr>
            <w:pStyle w:val="91AF310C7A264DBD8350B71A50FBC1D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54EB18D6E4341B0AE9ABBD937A2C2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45D485-750A-4E2C-AC5D-83509EBD81C5}"/>
      </w:docPartPr>
      <w:docPartBody>
        <w:p w:rsidR="00663E8A" w:rsidRDefault="00A13417" w:rsidP="00A13417">
          <w:pPr>
            <w:pStyle w:val="754EB18D6E4341B0AE9ABBD937A2C28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49A4C239C6C4BAB8EB888E317C03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36C95-83FB-4690-8FCF-39C6DD47C593}"/>
      </w:docPartPr>
      <w:docPartBody>
        <w:p w:rsidR="00663E8A" w:rsidRDefault="00A13417" w:rsidP="00A13417">
          <w:pPr>
            <w:pStyle w:val="749A4C239C6C4BAB8EB888E317C03F2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BF21671E0A946F6B78D8C5E2E83A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E1C65-F249-4910-842E-F5A6E0F22769}"/>
      </w:docPartPr>
      <w:docPartBody>
        <w:p w:rsidR="00663E8A" w:rsidRDefault="00A13417" w:rsidP="00A13417">
          <w:pPr>
            <w:pStyle w:val="0BF21671E0A946F6B78D8C5E2E83A8C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9908D901E604BBF81D585BD2E2A4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6B94A-20BE-4E07-8539-53989637A318}"/>
      </w:docPartPr>
      <w:docPartBody>
        <w:p w:rsidR="00663E8A" w:rsidRDefault="00A13417" w:rsidP="00A13417">
          <w:pPr>
            <w:pStyle w:val="A9908D901E604BBF81D585BD2E2A45B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483A067D2CF49289E779F96FEC451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95E85-5D9B-40AE-AEEE-5C75A6F43291}"/>
      </w:docPartPr>
      <w:docPartBody>
        <w:p w:rsidR="00663E8A" w:rsidRDefault="00A13417" w:rsidP="00A13417">
          <w:pPr>
            <w:pStyle w:val="E483A067D2CF49289E779F96FEC451D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DF1346FE67F448384E99266576DF7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3BBDE1-F8A6-4481-9144-579F602E0325}"/>
      </w:docPartPr>
      <w:docPartBody>
        <w:p w:rsidR="00663E8A" w:rsidRDefault="00A13417" w:rsidP="00A13417">
          <w:pPr>
            <w:pStyle w:val="6DF1346FE67F448384E99266576DF70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898BF7251ED48858C9D750664FEA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30DF8-4ED7-4700-BE8C-89B1CA9321E4}"/>
      </w:docPartPr>
      <w:docPartBody>
        <w:p w:rsidR="00663E8A" w:rsidRDefault="00A13417" w:rsidP="00A13417">
          <w:pPr>
            <w:pStyle w:val="F898BF7251ED48858C9D750664FEA11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3D2B7A63C494632B3DC31446CBB49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F3786-DBB9-456B-9BE5-56FC4C27DDBB}"/>
      </w:docPartPr>
      <w:docPartBody>
        <w:p w:rsidR="00663E8A" w:rsidRDefault="00A13417" w:rsidP="00A13417">
          <w:pPr>
            <w:pStyle w:val="73D2B7A63C494632B3DC31446CBB49C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2668200CB5A4560BAB8834DD2E455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A81F5-B901-4E67-BA69-904EFCB5E9DB}"/>
      </w:docPartPr>
      <w:docPartBody>
        <w:p w:rsidR="00663E8A" w:rsidRDefault="00A13417" w:rsidP="00A13417">
          <w:pPr>
            <w:pStyle w:val="62668200CB5A4560BAB8834DD2E4558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3733F4186DF4382833DFD9EA620B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25AF9-5660-47C1-A1B4-A1FFA5FF98D0}"/>
      </w:docPartPr>
      <w:docPartBody>
        <w:p w:rsidR="00663E8A" w:rsidRDefault="00A13417" w:rsidP="00A13417">
          <w:pPr>
            <w:pStyle w:val="83733F4186DF4382833DFD9EA620BA6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2A55973098A4B71826B2C5AA83B4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475DB-98ED-44C7-964C-B7355615E08C}"/>
      </w:docPartPr>
      <w:docPartBody>
        <w:p w:rsidR="00663E8A" w:rsidRDefault="00A13417" w:rsidP="00A13417">
          <w:pPr>
            <w:pStyle w:val="A2A55973098A4B71826B2C5AA83B4972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E37555A15E540238F3817B325B19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C6A04-78E5-490B-89AF-CCCCE17CD770}"/>
      </w:docPartPr>
      <w:docPartBody>
        <w:p w:rsidR="00663E8A" w:rsidRDefault="00A13417" w:rsidP="00A13417">
          <w:pPr>
            <w:pStyle w:val="BE37555A15E540238F3817B325B19D9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AE61D7EB58B46A09175838B8BEA1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499DC-7E7D-4AC9-9651-0E6398271F8E}"/>
      </w:docPartPr>
      <w:docPartBody>
        <w:p w:rsidR="00663E8A" w:rsidRDefault="00A13417" w:rsidP="00A13417">
          <w:pPr>
            <w:pStyle w:val="7AE61D7EB58B46A09175838B8BEA190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0F2D75F5A5F4D8EB2E9C7B6B06E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7F029-ACEF-4553-A17B-D15D056AD95F}"/>
      </w:docPartPr>
      <w:docPartBody>
        <w:p w:rsidR="00663E8A" w:rsidRDefault="00A13417" w:rsidP="00A13417">
          <w:pPr>
            <w:pStyle w:val="80F2D75F5A5F4D8EB2E9C7B6B06EBE1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D5D716D4225464A8A0A64542CF5C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30637-74A9-4CDE-B223-A44694F98730}"/>
      </w:docPartPr>
      <w:docPartBody>
        <w:p w:rsidR="00663E8A" w:rsidRDefault="00A13417" w:rsidP="00A13417">
          <w:pPr>
            <w:pStyle w:val="3D5D716D4225464A8A0A64542CF5C9B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226FE95118442F3ABF4637F6D9D1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135B6-C8BC-4FD8-BCB9-9FB0E2A475AA}"/>
      </w:docPartPr>
      <w:docPartBody>
        <w:p w:rsidR="00663E8A" w:rsidRDefault="00A13417" w:rsidP="00A13417">
          <w:pPr>
            <w:pStyle w:val="5226FE95118442F3ABF4637F6D9D1D0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A6E7DAE04734DD09E00BF891D9D3D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3701A-1B2A-4D88-BDE2-1B6821408792}"/>
      </w:docPartPr>
      <w:docPartBody>
        <w:p w:rsidR="00663E8A" w:rsidRDefault="00A13417" w:rsidP="00A13417">
          <w:pPr>
            <w:pStyle w:val="0A6E7DAE04734DD09E00BF891D9D3D1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FD0854AC5784D1E8AC09B814DE66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6DD64-70A4-4209-9F59-6EC6073B74E1}"/>
      </w:docPartPr>
      <w:docPartBody>
        <w:p w:rsidR="00663E8A" w:rsidRDefault="00A13417" w:rsidP="00A13417">
          <w:pPr>
            <w:pStyle w:val="0FD0854AC5784D1E8AC09B814DE66CC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7553FB22B464D8F891D5294418C1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70242-2B60-4133-BA26-6D4B5537F535}"/>
      </w:docPartPr>
      <w:docPartBody>
        <w:p w:rsidR="00663E8A" w:rsidRDefault="00A13417" w:rsidP="00A13417">
          <w:pPr>
            <w:pStyle w:val="07553FB22B464D8F891D5294418C110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00D3D34B3BD4C9B90CE9C074B60C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34626-F692-4128-B61E-87C76C50E2D1}"/>
      </w:docPartPr>
      <w:docPartBody>
        <w:p w:rsidR="00663E8A" w:rsidRDefault="00A13417" w:rsidP="00A13417">
          <w:pPr>
            <w:pStyle w:val="C00D3D34B3BD4C9B90CE9C074B60CE3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BEBBFA4D3544050BA0449573296B5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F8806-CF38-41EA-A896-C850AE8AC581}"/>
      </w:docPartPr>
      <w:docPartBody>
        <w:p w:rsidR="00663E8A" w:rsidRDefault="00A13417" w:rsidP="00A13417">
          <w:pPr>
            <w:pStyle w:val="6BEBBFA4D3544050BA0449573296B57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9DC395439584615B4750704BC3BF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96F73F-ABE7-4FCE-BE01-6E51005CA080}"/>
      </w:docPartPr>
      <w:docPartBody>
        <w:p w:rsidR="00663E8A" w:rsidRDefault="00A13417" w:rsidP="00A13417">
          <w:pPr>
            <w:pStyle w:val="C9DC395439584615B4750704BC3BF5E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8E0932AFDB245CD91391DF93BBE6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EC0A6D-2368-4EC0-BA1A-C8A1B9D95F87}"/>
      </w:docPartPr>
      <w:docPartBody>
        <w:p w:rsidR="00663E8A" w:rsidRDefault="00A13417" w:rsidP="00A13417">
          <w:pPr>
            <w:pStyle w:val="68E0932AFDB245CD91391DF93BBE688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1430A9175FA4A14B99801EC2FD32D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0CE78-DB46-47C0-9488-A31068D33F1C}"/>
      </w:docPartPr>
      <w:docPartBody>
        <w:p w:rsidR="00663E8A" w:rsidRDefault="00A13417" w:rsidP="00A13417">
          <w:pPr>
            <w:pStyle w:val="71430A9175FA4A14B99801EC2FD32D9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60539BF8F4345FEBF8E7C0482FDA6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AE907-19D1-4B7F-9702-EDC95DA247A5}"/>
      </w:docPartPr>
      <w:docPartBody>
        <w:p w:rsidR="00663E8A" w:rsidRDefault="00A13417" w:rsidP="00A13417">
          <w:pPr>
            <w:pStyle w:val="360539BF8F4345FEBF8E7C0482FDA6B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2C7DB36D02D4E6A8779DDB0F1441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3BA67-16BB-4AC8-B204-874DB95932C0}"/>
      </w:docPartPr>
      <w:docPartBody>
        <w:p w:rsidR="00663E8A" w:rsidRDefault="00A13417" w:rsidP="00A13417">
          <w:pPr>
            <w:pStyle w:val="E2C7DB36D02D4E6A8779DDB0F1441622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32DCCE655E14E75A78F7D77F1679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2C18A-B7F4-406B-9A0E-783E9ABD28CF}"/>
      </w:docPartPr>
      <w:docPartBody>
        <w:p w:rsidR="00663E8A" w:rsidRDefault="00A13417" w:rsidP="00A13417">
          <w:pPr>
            <w:pStyle w:val="B32DCCE655E14E75A78F7D77F167990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879C1CA168148B2ADAEFFB5B30AB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A7E36-9C70-4A4B-B5F7-4BF41E25FBB2}"/>
      </w:docPartPr>
      <w:docPartBody>
        <w:p w:rsidR="00663E8A" w:rsidRDefault="00A13417" w:rsidP="00A13417">
          <w:pPr>
            <w:pStyle w:val="7879C1CA168148B2ADAEFFB5B30ABE9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E60649A8C194043BA41B9C8A29C8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B935F7-2BBC-4808-8665-4359252D0AF7}"/>
      </w:docPartPr>
      <w:docPartBody>
        <w:p w:rsidR="00663E8A" w:rsidRDefault="00A13417" w:rsidP="00A13417">
          <w:pPr>
            <w:pStyle w:val="1E60649A8C194043BA41B9C8A29C865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A24023CF452494AA5EB7D08833A2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37C4D1-9D80-484B-8A95-697F64B44B95}"/>
      </w:docPartPr>
      <w:docPartBody>
        <w:p w:rsidR="00663E8A" w:rsidRDefault="00A13417" w:rsidP="00A13417">
          <w:pPr>
            <w:pStyle w:val="1A24023CF452494AA5EB7D08833A2B7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1DB11E3F18E4569BCB5BCE30F092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C4EEB0-BB3B-4C9D-B3CA-6B269837F891}"/>
      </w:docPartPr>
      <w:docPartBody>
        <w:p w:rsidR="00663E8A" w:rsidRDefault="00A13417" w:rsidP="00A13417">
          <w:pPr>
            <w:pStyle w:val="91DB11E3F18E4569BCB5BCE30F0925A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5A240858D74473D9B357123D848BC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137339-205C-4503-845E-796E23371223}"/>
      </w:docPartPr>
      <w:docPartBody>
        <w:p w:rsidR="00663E8A" w:rsidRDefault="00A13417" w:rsidP="00A13417">
          <w:pPr>
            <w:pStyle w:val="05A240858D74473D9B357123D848BC5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E713E56BAE841D2800DD98C03EB1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167A3-0C9E-404E-866F-C51FEC16FCDE}"/>
      </w:docPartPr>
      <w:docPartBody>
        <w:p w:rsidR="00663E8A" w:rsidRDefault="00A13417" w:rsidP="00A13417">
          <w:pPr>
            <w:pStyle w:val="7E713E56BAE841D2800DD98C03EB1A8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D302173639D408FBC28731DEBC075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9EEA4A-ECB0-4CCF-88E9-6FC2BB97E8D0}"/>
      </w:docPartPr>
      <w:docPartBody>
        <w:p w:rsidR="00663E8A" w:rsidRDefault="00A13417" w:rsidP="00A13417">
          <w:pPr>
            <w:pStyle w:val="1D302173639D408FBC28731DEBC0758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2031A1983E548109277770E8120F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B0586-2CF9-4AF8-BF90-904AAD981173}"/>
      </w:docPartPr>
      <w:docPartBody>
        <w:p w:rsidR="00663E8A" w:rsidRDefault="00A13417" w:rsidP="00A13417">
          <w:pPr>
            <w:pStyle w:val="A2031A1983E548109277770E8120FE9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F90DD036BBA4F2DB41B51B4F7272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39BB0-F167-4D27-A941-C986E30B7478}"/>
      </w:docPartPr>
      <w:docPartBody>
        <w:p w:rsidR="00663E8A" w:rsidRDefault="00A13417" w:rsidP="00A13417">
          <w:pPr>
            <w:pStyle w:val="EF90DD036BBA4F2DB41B51B4F727224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6F78655066B434AA94A684651613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BAC23-CD65-46FF-8DE8-66D0DF6EA22A}"/>
      </w:docPartPr>
      <w:docPartBody>
        <w:p w:rsidR="00663E8A" w:rsidRDefault="00A13417" w:rsidP="00A13417">
          <w:pPr>
            <w:pStyle w:val="C6F78655066B434AA94A6846516135A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A3E53DD70BC4A539469EEDE7E3CDB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9FD9F0-3F28-4CC1-A884-7CE3BB362B4A}"/>
      </w:docPartPr>
      <w:docPartBody>
        <w:p w:rsidR="00663E8A" w:rsidRDefault="00A13417" w:rsidP="00A13417">
          <w:pPr>
            <w:pStyle w:val="5A3E53DD70BC4A539469EEDE7E3CDBB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CE810AC7FB34DB6AAD4AFC384844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ECFA7-916A-47A4-858E-F461CB2FAD60}"/>
      </w:docPartPr>
      <w:docPartBody>
        <w:p w:rsidR="00663E8A" w:rsidRDefault="00A13417" w:rsidP="00A13417">
          <w:pPr>
            <w:pStyle w:val="ECE810AC7FB34DB6AAD4AFC38484406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B5335883EE0479EBFE5D3828E149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B81B5-3017-45FA-8E5D-3D4B6E8A95EC}"/>
      </w:docPartPr>
      <w:docPartBody>
        <w:p w:rsidR="00663E8A" w:rsidRDefault="00A13417" w:rsidP="00A13417">
          <w:pPr>
            <w:pStyle w:val="9B5335883EE0479EBFE5D3828E149362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DE36FCF800544ECFA89FA0D53783A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3DC95-616D-4087-83D8-63A4FD3BDE6B}"/>
      </w:docPartPr>
      <w:docPartBody>
        <w:p w:rsidR="00663E8A" w:rsidRDefault="00A13417" w:rsidP="00A13417">
          <w:pPr>
            <w:pStyle w:val="DE36FCF800544ECFA89FA0D53783A49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6BF882491DA440891DCFBA32BCF1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B7EEC-2E31-4D4F-B6D1-7DCC44848495}"/>
      </w:docPartPr>
      <w:docPartBody>
        <w:p w:rsidR="00663E8A" w:rsidRDefault="00A13417" w:rsidP="00A13417">
          <w:pPr>
            <w:pStyle w:val="16BF882491DA440891DCFBA32BCF1BA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2CFF19B3B794021B852DE161556DF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513977-BACA-4D71-8D49-169C98F8D928}"/>
      </w:docPartPr>
      <w:docPartBody>
        <w:p w:rsidR="00663E8A" w:rsidRDefault="00A13417" w:rsidP="00A13417">
          <w:pPr>
            <w:pStyle w:val="E2CFF19B3B794021B852DE161556DF6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4989CA82B19410185606810058831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CB7B0-9D1C-4184-8D1D-C9554111FA1F}"/>
      </w:docPartPr>
      <w:docPartBody>
        <w:p w:rsidR="00663E8A" w:rsidRDefault="00A13417" w:rsidP="00A13417">
          <w:pPr>
            <w:pStyle w:val="34989CA82B19410185606810058831F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BC4AD5BE2C3486E876254348CF1B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E31CD-0EB7-40B2-93F8-C4745686C3B4}"/>
      </w:docPartPr>
      <w:docPartBody>
        <w:p w:rsidR="00663E8A" w:rsidRDefault="00A13417" w:rsidP="00A13417">
          <w:pPr>
            <w:pStyle w:val="0BC4AD5BE2C3486E876254348CF1B61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D711EF19ABD4F039BCDCA2802FBD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AB9A09-DE0C-4F6C-806C-9AD9E62CE568}"/>
      </w:docPartPr>
      <w:docPartBody>
        <w:p w:rsidR="00663E8A" w:rsidRDefault="00A13417" w:rsidP="00A13417">
          <w:pPr>
            <w:pStyle w:val="FD711EF19ABD4F039BCDCA2802FBDD0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13D753D3BCF4E1D8A3B4FEFC23FA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3D3DC-5A06-4B16-A446-96B8A299E2C7}"/>
      </w:docPartPr>
      <w:docPartBody>
        <w:p w:rsidR="00663E8A" w:rsidRDefault="00A13417" w:rsidP="00A13417">
          <w:pPr>
            <w:pStyle w:val="813D753D3BCF4E1D8A3B4FEFC23FAB0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331FCB053C44BA2BC7FE63479F995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B3D42-2A8D-47A8-9AB4-FD044D354FD8}"/>
      </w:docPartPr>
      <w:docPartBody>
        <w:p w:rsidR="00663E8A" w:rsidRDefault="00A13417" w:rsidP="00A13417">
          <w:pPr>
            <w:pStyle w:val="B331FCB053C44BA2BC7FE63479F9954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556A818078941498F16E8D7C6208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A52CB0-4E93-4443-A409-F2DA4C88B4DF}"/>
      </w:docPartPr>
      <w:docPartBody>
        <w:p w:rsidR="00663E8A" w:rsidRDefault="00A13417" w:rsidP="00A13417">
          <w:pPr>
            <w:pStyle w:val="7556A818078941498F16E8D7C6208A5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0ECB9CA42304991A9F413050827B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B2F199-F1DB-4327-B9F0-C0A745B29B98}"/>
      </w:docPartPr>
      <w:docPartBody>
        <w:p w:rsidR="00663E8A" w:rsidRDefault="00A13417" w:rsidP="00A13417">
          <w:pPr>
            <w:pStyle w:val="40ECB9CA42304991A9F413050827BC6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DACAE52C45F4905BC138C686C983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524D5-D672-4AE8-9CA1-4A1580EE296D}"/>
      </w:docPartPr>
      <w:docPartBody>
        <w:p w:rsidR="00663E8A" w:rsidRDefault="00A13417" w:rsidP="00A13417">
          <w:pPr>
            <w:pStyle w:val="5DACAE52C45F4905BC138C686C9839C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851DA09E86B410F8172BCA10694F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881AC7-324D-4D44-926C-C27181C965A5}"/>
      </w:docPartPr>
      <w:docPartBody>
        <w:p w:rsidR="00663E8A" w:rsidRDefault="00A13417" w:rsidP="00A13417">
          <w:pPr>
            <w:pStyle w:val="4851DA09E86B410F8172BCA10694F47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41AD0C20F63406EBFE4BDC9F0DF7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78A60-CE87-4D35-85DB-230556B4CD69}"/>
      </w:docPartPr>
      <w:docPartBody>
        <w:p w:rsidR="00663E8A" w:rsidRDefault="00A13417" w:rsidP="00A13417">
          <w:pPr>
            <w:pStyle w:val="041AD0C20F63406EBFE4BDC9F0DF7A0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6ED42C754D54B56A50BB90A24A63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9782C-3947-4FFC-BE45-4DA43F319041}"/>
      </w:docPartPr>
      <w:docPartBody>
        <w:p w:rsidR="00663E8A" w:rsidRDefault="00A13417" w:rsidP="00A13417">
          <w:pPr>
            <w:pStyle w:val="86ED42C754D54B56A50BB90A24A6348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DA3A68E22F9B47B0B04194C3AF202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EEECD1-4420-4976-BF16-02E11A7FE61A}"/>
      </w:docPartPr>
      <w:docPartBody>
        <w:p w:rsidR="00663E8A" w:rsidRDefault="00A13417" w:rsidP="00A13417">
          <w:pPr>
            <w:pStyle w:val="DA3A68E22F9B47B0B04194C3AF2020D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1A290070B85494E9D7219BBEB920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49F5E-64FA-4B88-A39F-647235611AA3}"/>
      </w:docPartPr>
      <w:docPartBody>
        <w:p w:rsidR="00663E8A" w:rsidRDefault="00A13417" w:rsidP="00A13417">
          <w:pPr>
            <w:pStyle w:val="71A290070B85494E9D7219BBEB9200B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F9D26E4906543E29DAF4F20D92940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D79846-607A-469F-92BD-C761EBD8AF46}"/>
      </w:docPartPr>
      <w:docPartBody>
        <w:p w:rsidR="00663E8A" w:rsidRDefault="00A13417" w:rsidP="00A13417">
          <w:pPr>
            <w:pStyle w:val="CF9D26E4906543E29DAF4F20D929408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4EF151BFDF14313BDA3C211A9EDE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541896-40F2-4676-AFE5-1147A419437C}"/>
      </w:docPartPr>
      <w:docPartBody>
        <w:p w:rsidR="00663E8A" w:rsidRDefault="00A13417" w:rsidP="00A13417">
          <w:pPr>
            <w:pStyle w:val="24EF151BFDF14313BDA3C211A9EDE14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FDEB56D60B44D7AA70278F4E9EC3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7E705-6E94-4E02-B92A-C2E5505292C6}"/>
      </w:docPartPr>
      <w:docPartBody>
        <w:p w:rsidR="00663E8A" w:rsidRDefault="00A13417" w:rsidP="00A13417">
          <w:pPr>
            <w:pStyle w:val="EFDEB56D60B44D7AA70278F4E9EC311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AC5789045C34425A7CCC83C87DD9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99CFE-6688-4AA0-9684-7125AE81436F}"/>
      </w:docPartPr>
      <w:docPartBody>
        <w:p w:rsidR="00663E8A" w:rsidRDefault="00A13417" w:rsidP="00A13417">
          <w:pPr>
            <w:pStyle w:val="9AC5789045C34425A7CCC83C87DD973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2345C3E15B740729D1E389C643AB9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1117D-D062-4C81-B075-FAB92DBD733F}"/>
      </w:docPartPr>
      <w:docPartBody>
        <w:p w:rsidR="00663E8A" w:rsidRDefault="00A13417" w:rsidP="00A13417">
          <w:pPr>
            <w:pStyle w:val="22345C3E15B740729D1E389C643AB9B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F2EFE124AAC4671ADDBEA265E86B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FF56F-A1C6-40C9-B176-9D64D79C7E5A}"/>
      </w:docPartPr>
      <w:docPartBody>
        <w:p w:rsidR="00663E8A" w:rsidRDefault="00A13417" w:rsidP="00A13417">
          <w:pPr>
            <w:pStyle w:val="BF2EFE124AAC4671ADDBEA265E86B0E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B36DF42A5FC4E41BECB7C8993BB0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3FEA9-B4D8-49E9-AE77-F7DD86F40B71}"/>
      </w:docPartPr>
      <w:docPartBody>
        <w:p w:rsidR="00663E8A" w:rsidRDefault="00A13417" w:rsidP="00A13417">
          <w:pPr>
            <w:pStyle w:val="9B36DF42A5FC4E41BECB7C8993BB0EE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B71890C930C4DA3AA1BE39D5FCF39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B07A85-C9F6-4F0F-ACEA-813948996AB7}"/>
      </w:docPartPr>
      <w:docPartBody>
        <w:p w:rsidR="00663E8A" w:rsidRDefault="00A13417" w:rsidP="00A13417">
          <w:pPr>
            <w:pStyle w:val="AB71890C930C4DA3AA1BE39D5FCF392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9C0F2A8FD8545CD8C27447AB54F7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19AD23-AA94-4454-976C-35A7E6CBFEDE}"/>
      </w:docPartPr>
      <w:docPartBody>
        <w:p w:rsidR="00663E8A" w:rsidRDefault="00A13417" w:rsidP="00A13417">
          <w:pPr>
            <w:pStyle w:val="B9C0F2A8FD8545CD8C27447AB54F71C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AAA5054372B4E6AAFD9F940FE174C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23C7E-2101-4024-9075-DDE19477C3FD}"/>
      </w:docPartPr>
      <w:docPartBody>
        <w:p w:rsidR="00663E8A" w:rsidRDefault="00A13417" w:rsidP="00A13417">
          <w:pPr>
            <w:pStyle w:val="7AAA5054372B4E6AAFD9F940FE174CB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E6647E175454D36AF4C67461196AA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B527E-3DB1-4E87-BC32-D2AAF1A5C19A}"/>
      </w:docPartPr>
      <w:docPartBody>
        <w:p w:rsidR="00663E8A" w:rsidRDefault="00A13417" w:rsidP="00A13417">
          <w:pPr>
            <w:pStyle w:val="5E6647E175454D36AF4C67461196AAF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057F8F767D94B5B8A01C878F8FF9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185B0-EAC7-4659-A584-3EA3856EF9A5}"/>
      </w:docPartPr>
      <w:docPartBody>
        <w:p w:rsidR="00663E8A" w:rsidRDefault="00A13417" w:rsidP="00A13417">
          <w:pPr>
            <w:pStyle w:val="9057F8F767D94B5B8A01C878F8FF9C2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8FC4524E6B544958AFF691F7219E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8370E7-2DA3-4833-A8B4-3FE44219A6D1}"/>
      </w:docPartPr>
      <w:docPartBody>
        <w:p w:rsidR="00663E8A" w:rsidRDefault="00A13417" w:rsidP="00A13417">
          <w:pPr>
            <w:pStyle w:val="C8FC4524E6B544958AFF691F7219E0E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7657583E89B4C56A5A21A301F981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9AF24-4654-4B78-9591-70605546E21F}"/>
      </w:docPartPr>
      <w:docPartBody>
        <w:p w:rsidR="00663E8A" w:rsidRDefault="00A13417" w:rsidP="00A13417">
          <w:pPr>
            <w:pStyle w:val="A7657583E89B4C56A5A21A301F9811B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C7CF6577645475786646D8BB3FC7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44A92-89E7-49DD-A9C9-5F7A4F003901}"/>
      </w:docPartPr>
      <w:docPartBody>
        <w:p w:rsidR="00663E8A" w:rsidRDefault="00A13417" w:rsidP="00A13417">
          <w:pPr>
            <w:pStyle w:val="3C7CF6577645475786646D8BB3FC724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EFD899C824C4EC3911CC1355CFE6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DA301-A5F7-4CD6-AB1E-CFB12F8C5CF2}"/>
      </w:docPartPr>
      <w:docPartBody>
        <w:p w:rsidR="00663E8A" w:rsidRDefault="00A13417" w:rsidP="00A13417">
          <w:pPr>
            <w:pStyle w:val="1EFD899C824C4EC3911CC1355CFE604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16F45414BA24CE888D2C80E39CD0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C8399-1FF7-419A-AB24-AAEFDFCFF649}"/>
      </w:docPartPr>
      <w:docPartBody>
        <w:p w:rsidR="00663E8A" w:rsidRDefault="00A13417" w:rsidP="00A13417">
          <w:pPr>
            <w:pStyle w:val="A16F45414BA24CE888D2C80E39CD037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623FC29DA2941B29F02DCA7A8E933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6A983-32BB-441B-8822-95DAA7964738}"/>
      </w:docPartPr>
      <w:docPartBody>
        <w:p w:rsidR="00663E8A" w:rsidRDefault="00A13417" w:rsidP="00A13417">
          <w:pPr>
            <w:pStyle w:val="0623FC29DA2941B29F02DCA7A8E9339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BC0C5FDA04343D0AC409B84A54DA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A803A-049E-45E0-B875-8343AA3134F0}"/>
      </w:docPartPr>
      <w:docPartBody>
        <w:p w:rsidR="00663E8A" w:rsidRDefault="00A13417" w:rsidP="00A13417">
          <w:pPr>
            <w:pStyle w:val="BBC0C5FDA04343D0AC409B84A54DAB7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494CCBA70454D6DB3791E2328323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145BD-7A8F-43AD-B8F0-34FB39D02860}"/>
      </w:docPartPr>
      <w:docPartBody>
        <w:p w:rsidR="00663E8A" w:rsidRDefault="00A13417" w:rsidP="00A13417">
          <w:pPr>
            <w:pStyle w:val="6494CCBA70454D6DB3791E232832373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DC859EA169540E48567A7176F7C9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EB801-B196-44F2-8526-E0F8B1912C6A}"/>
      </w:docPartPr>
      <w:docPartBody>
        <w:p w:rsidR="00663E8A" w:rsidRDefault="00A13417" w:rsidP="00A13417">
          <w:pPr>
            <w:pStyle w:val="FDC859EA169540E48567A7176F7C976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1CE12083F7D49B0AE528046944697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688DA-FFFA-450F-9C44-D9E19A501544}"/>
      </w:docPartPr>
      <w:docPartBody>
        <w:p w:rsidR="00663E8A" w:rsidRDefault="00A13417" w:rsidP="00A13417">
          <w:pPr>
            <w:pStyle w:val="81CE12083F7D49B0AE5280469446971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B88ECB9277D4EA08F82CB02FE4587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E7105-F04E-4FCC-A84F-F53270B9BCFB}"/>
      </w:docPartPr>
      <w:docPartBody>
        <w:p w:rsidR="00663E8A" w:rsidRDefault="00A13417" w:rsidP="00A13417">
          <w:pPr>
            <w:pStyle w:val="AB88ECB9277D4EA08F82CB02FE45879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2373726DF1242EB97925C391555F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E14B8-EA0B-4414-8F94-2AB95CBBABED}"/>
      </w:docPartPr>
      <w:docPartBody>
        <w:p w:rsidR="00663E8A" w:rsidRDefault="00A13417" w:rsidP="00A13417">
          <w:pPr>
            <w:pStyle w:val="82373726DF1242EB97925C391555F6C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A0C24CFC36044F2A1F39058ECDBB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92052-6325-44D2-9ED2-929B0A95658F}"/>
      </w:docPartPr>
      <w:docPartBody>
        <w:p w:rsidR="00663E8A" w:rsidRDefault="00A13417" w:rsidP="00A13417">
          <w:pPr>
            <w:pStyle w:val="AA0C24CFC36044F2A1F39058ECDBB68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EEE8E1108F84A0DAB3D16DA467CFA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7119A-DB32-42CD-BF40-6F27833F2B47}"/>
      </w:docPartPr>
      <w:docPartBody>
        <w:p w:rsidR="00663E8A" w:rsidRDefault="00A13417" w:rsidP="00A13417">
          <w:pPr>
            <w:pStyle w:val="FEEE8E1108F84A0DAB3D16DA467CFA0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080E7BD94174EF8A83BB9AE8E9EC9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1920E-6ACE-4477-830C-D04F166C90FF}"/>
      </w:docPartPr>
      <w:docPartBody>
        <w:p w:rsidR="00663E8A" w:rsidRDefault="00A13417" w:rsidP="00A13417">
          <w:pPr>
            <w:pStyle w:val="F080E7BD94174EF8A83BB9AE8E9EC92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AF1C2A02D6140B49A4FA24857B6F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F62152-212C-48AD-8691-94942AD34CB7}"/>
      </w:docPartPr>
      <w:docPartBody>
        <w:p w:rsidR="00663E8A" w:rsidRDefault="00A13417" w:rsidP="00A13417">
          <w:pPr>
            <w:pStyle w:val="CAF1C2A02D6140B49A4FA24857B6F59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4850242F30542008606D0577BCD3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8D0F0-8814-4739-90AE-0424AEC684F9}"/>
      </w:docPartPr>
      <w:docPartBody>
        <w:p w:rsidR="00663E8A" w:rsidRDefault="00A13417" w:rsidP="00A13417">
          <w:pPr>
            <w:pStyle w:val="C4850242F30542008606D0577BCD3BD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8AB7E03BFCB4CA88C752B966BA74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2C2BF-25A7-446D-9679-2B9F6617EF96}"/>
      </w:docPartPr>
      <w:docPartBody>
        <w:p w:rsidR="00663E8A" w:rsidRDefault="00A13417" w:rsidP="00A13417">
          <w:pPr>
            <w:pStyle w:val="38AB7E03BFCB4CA88C752B966BA742B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DCB23F4E06C4E0E94D8D2B2682DC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E1378F-440B-4A30-BFC4-5683E7F509AB}"/>
      </w:docPartPr>
      <w:docPartBody>
        <w:p w:rsidR="00663E8A" w:rsidRDefault="00A13417" w:rsidP="00A13417">
          <w:pPr>
            <w:pStyle w:val="5DCB23F4E06C4E0E94D8D2B2682DC03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DF2F02E4C5AA4DE8B61E50CF67BE2A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D142C8-ACD9-46FE-97D6-48CF6792CA40}"/>
      </w:docPartPr>
      <w:docPartBody>
        <w:p w:rsidR="00663E8A" w:rsidRDefault="00A13417" w:rsidP="00A13417">
          <w:pPr>
            <w:pStyle w:val="DF2F02E4C5AA4DE8B61E50CF67BE2AE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DA78296E62814FC0857B83EF091CA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FAD6A-E51D-4FE9-B9E2-DDFBBF00DD5A}"/>
      </w:docPartPr>
      <w:docPartBody>
        <w:p w:rsidR="00663E8A" w:rsidRDefault="00A13417" w:rsidP="00A13417">
          <w:pPr>
            <w:pStyle w:val="DA78296E62814FC0857B83EF091CA13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12837CCC2C746C98F09D8F504343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3683A-3643-4979-A09C-73D4FB952F19}"/>
      </w:docPartPr>
      <w:docPartBody>
        <w:p w:rsidR="00663E8A" w:rsidRDefault="00A13417" w:rsidP="00A13417">
          <w:pPr>
            <w:pStyle w:val="412837CCC2C746C98F09D8F504343FD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753EE74DAF8429F9B9F38B0D3D1E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BC4B4F-6F64-419A-8F38-9D6341448BEE}"/>
      </w:docPartPr>
      <w:docPartBody>
        <w:p w:rsidR="00663E8A" w:rsidRDefault="00A13417" w:rsidP="00A13417">
          <w:pPr>
            <w:pStyle w:val="4753EE74DAF8429F9B9F38B0D3D1E4A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A7568EA9B2449558A936A1E2F785E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C1BDE1-EE89-4A04-AD57-B7466EA347C8}"/>
      </w:docPartPr>
      <w:docPartBody>
        <w:p w:rsidR="00663E8A" w:rsidRDefault="00A13417" w:rsidP="00A13417">
          <w:pPr>
            <w:pStyle w:val="6A7568EA9B2449558A936A1E2F785EC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A3980E0A52146B192A044E84078E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909AB-D96E-4636-BD80-E8245F15D0CD}"/>
      </w:docPartPr>
      <w:docPartBody>
        <w:p w:rsidR="00663E8A" w:rsidRDefault="00A13417" w:rsidP="00A13417">
          <w:pPr>
            <w:pStyle w:val="4A3980E0A52146B192A044E84078EB6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378781559ED4F87A43B97DD57DA3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2F6C4-5682-4145-8732-3D91C4CA3C61}"/>
      </w:docPartPr>
      <w:docPartBody>
        <w:p w:rsidR="00663E8A" w:rsidRDefault="00A13417" w:rsidP="00A13417">
          <w:pPr>
            <w:pStyle w:val="0378781559ED4F87A43B97DD57DA344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400B508C08D440AA34D3CA89C966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8752C1-0BA9-4BF5-B460-F7A09DE623C6}"/>
      </w:docPartPr>
      <w:docPartBody>
        <w:p w:rsidR="00663E8A" w:rsidRDefault="00A13417" w:rsidP="00A13417">
          <w:pPr>
            <w:pStyle w:val="B400B508C08D440AA34D3CA89C9667E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F74CDDC462340FC86C887624B1801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2F2543-F9AE-415C-919C-CA5B6E102338}"/>
      </w:docPartPr>
      <w:docPartBody>
        <w:p w:rsidR="00663E8A" w:rsidRDefault="00A13417" w:rsidP="00A13417">
          <w:pPr>
            <w:pStyle w:val="7F74CDDC462340FC86C887624B18016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101C6734BC243D3BE26B1A7D666D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8A43C-A325-4F2B-BEC4-D7145C05471C}"/>
      </w:docPartPr>
      <w:docPartBody>
        <w:p w:rsidR="00663E8A" w:rsidRDefault="00A13417" w:rsidP="00A13417">
          <w:pPr>
            <w:pStyle w:val="8101C6734BC243D3BE26B1A7D666DA2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8FE9B6FB41349D9980821DC6D2AA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C0524-7DE9-4E6B-9B0A-FE5B480A46D8}"/>
      </w:docPartPr>
      <w:docPartBody>
        <w:p w:rsidR="00663E8A" w:rsidRDefault="00A13417" w:rsidP="00A13417">
          <w:pPr>
            <w:pStyle w:val="F8FE9B6FB41349D9980821DC6D2AA56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B0415D7A7BA48EC9B4C48CC7CDAF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22E84-12CD-41BF-8F6C-4934D0AB5A84}"/>
      </w:docPartPr>
      <w:docPartBody>
        <w:p w:rsidR="00663E8A" w:rsidRDefault="00A13417" w:rsidP="00A13417">
          <w:pPr>
            <w:pStyle w:val="8B0415D7A7BA48EC9B4C48CC7CDAFD5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31BCAABB8444ADFACDAB950E4E643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94972-C9A4-4127-A296-06F056EF46BF}"/>
      </w:docPartPr>
      <w:docPartBody>
        <w:p w:rsidR="00663E8A" w:rsidRDefault="00A13417" w:rsidP="00A13417">
          <w:pPr>
            <w:pStyle w:val="631BCAABB8444ADFACDAB950E4E643B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E1CCC70B3F44A65881A927DFEAC9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182D6A-5A96-416E-85AA-663B06C9C1A6}"/>
      </w:docPartPr>
      <w:docPartBody>
        <w:p w:rsidR="00663E8A" w:rsidRDefault="00A13417" w:rsidP="00A13417">
          <w:pPr>
            <w:pStyle w:val="CE1CCC70B3F44A65881A927DFEAC90F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19E5EEECF7B47A6B16858827DBED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999C3-DFCC-47C7-9315-E012F252947F}"/>
      </w:docPartPr>
      <w:docPartBody>
        <w:p w:rsidR="00663E8A" w:rsidRDefault="00A13417" w:rsidP="00A13417">
          <w:pPr>
            <w:pStyle w:val="219E5EEECF7B47A6B16858827DBED29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6F4DF20F8A740B09620B4D8AA32D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82738-B27C-4145-A530-5B3C2B2B5985}"/>
      </w:docPartPr>
      <w:docPartBody>
        <w:p w:rsidR="00663E8A" w:rsidRDefault="00A13417" w:rsidP="00A13417">
          <w:pPr>
            <w:pStyle w:val="F6F4DF20F8A740B09620B4D8AA32DC7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93CC158F2CF42CA8D1220D7D2253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67A07-511D-4819-B250-04F2B8B3648A}"/>
      </w:docPartPr>
      <w:docPartBody>
        <w:p w:rsidR="00663E8A" w:rsidRDefault="00A13417" w:rsidP="00A13417">
          <w:pPr>
            <w:pStyle w:val="293CC158F2CF42CA8D1220D7D225300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D22082070A644398BCFDC1D1ED65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A752A-C395-4327-8B99-B16721FE104B}"/>
      </w:docPartPr>
      <w:docPartBody>
        <w:p w:rsidR="00663E8A" w:rsidRDefault="00A13417" w:rsidP="00A13417">
          <w:pPr>
            <w:pStyle w:val="2D22082070A644398BCFDC1D1ED6581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000F65A2867472BA1574CF6F200D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68ADA1-51A2-44DD-A7EC-43EC7E996E00}"/>
      </w:docPartPr>
      <w:docPartBody>
        <w:p w:rsidR="00663E8A" w:rsidRDefault="00A13417" w:rsidP="00A13417">
          <w:pPr>
            <w:pStyle w:val="4000F65A2867472BA1574CF6F200DB2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9D8CB9267CC4C7C9AEEFADC7F511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50D639-251E-42D5-826F-7AE71FC95588}"/>
      </w:docPartPr>
      <w:docPartBody>
        <w:p w:rsidR="00663E8A" w:rsidRDefault="00A13417" w:rsidP="00A13417">
          <w:pPr>
            <w:pStyle w:val="E9D8CB9267CC4C7C9AEEFADC7F51119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05B498A37374EBEA77B6A32643262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ABAC56-4DFF-438E-B191-46406AD2E2C0}"/>
      </w:docPartPr>
      <w:docPartBody>
        <w:p w:rsidR="00663E8A" w:rsidRDefault="00A13417" w:rsidP="00A13417">
          <w:pPr>
            <w:pStyle w:val="E05B498A37374EBEA77B6A32643262B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2EAA71DDD3D4D3E871AF280B10217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8F901-A379-4EE9-A4DC-D4AB46D68F02}"/>
      </w:docPartPr>
      <w:docPartBody>
        <w:p w:rsidR="00663E8A" w:rsidRDefault="00A13417" w:rsidP="00A13417">
          <w:pPr>
            <w:pStyle w:val="E2EAA71DDD3D4D3E871AF280B102176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B7E19F689FE4CABAB93A06C2FABF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1FA0A-5994-47AA-9503-D9C39814610F}"/>
      </w:docPartPr>
      <w:docPartBody>
        <w:p w:rsidR="00663E8A" w:rsidRDefault="00A13417" w:rsidP="00A13417">
          <w:pPr>
            <w:pStyle w:val="0B7E19F689FE4CABAB93A06C2FABFA7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B11BE056A0E4274B0927033F350B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DFF2D-F0B3-4295-8F22-64B968725EDE}"/>
      </w:docPartPr>
      <w:docPartBody>
        <w:p w:rsidR="00663E8A" w:rsidRDefault="00A13417" w:rsidP="00A13417">
          <w:pPr>
            <w:pStyle w:val="FB11BE056A0E4274B0927033F350B49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1089B2974DE4A6B9D72F269A7CD25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C293EF-03F8-485E-8F4B-90B6F1FA99C0}"/>
      </w:docPartPr>
      <w:docPartBody>
        <w:p w:rsidR="00663E8A" w:rsidRDefault="00A13417" w:rsidP="00A13417">
          <w:pPr>
            <w:pStyle w:val="E1089B2974DE4A6B9D72F269A7CD25A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778AABE2E5B44D18D364DC182FBC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75337-8EDF-48D2-8B8E-9542B38CEF61}"/>
      </w:docPartPr>
      <w:docPartBody>
        <w:p w:rsidR="00663E8A" w:rsidRDefault="00A13417" w:rsidP="00A13417">
          <w:pPr>
            <w:pStyle w:val="E778AABE2E5B44D18D364DC182FBC89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472085D2589417E95073F4B8E546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B981F-AAF6-4116-9231-5D0738145FD1}"/>
      </w:docPartPr>
      <w:docPartBody>
        <w:p w:rsidR="00663E8A" w:rsidRDefault="00A13417" w:rsidP="00A13417">
          <w:pPr>
            <w:pStyle w:val="A472085D2589417E95073F4B8E546F0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3D9B1330F3547139F4A566649DD5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F98B0A-98B8-43AB-85BE-305D3BE92573}"/>
      </w:docPartPr>
      <w:docPartBody>
        <w:p w:rsidR="00663E8A" w:rsidRDefault="00A13417" w:rsidP="00A13417">
          <w:pPr>
            <w:pStyle w:val="83D9B1330F3547139F4A566649DD55F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03BE40934554049B506D8B46367B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10272-301D-4FD9-A6AB-3E63B99A2F33}"/>
      </w:docPartPr>
      <w:docPartBody>
        <w:p w:rsidR="00663E8A" w:rsidRDefault="00A13417" w:rsidP="00A13417">
          <w:pPr>
            <w:pStyle w:val="503BE40934554049B506D8B46367B0C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B709FC7D56342F6908DB1B311B6F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27DBF-5B60-46B4-BCCE-077E6C6647D4}"/>
      </w:docPartPr>
      <w:docPartBody>
        <w:p w:rsidR="00663E8A" w:rsidRDefault="00A13417" w:rsidP="00A13417">
          <w:pPr>
            <w:pStyle w:val="2B709FC7D56342F6908DB1B311B6F02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C12D044EA2A4845A66950D4EB43A4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7E8E2-67C9-4906-AA1D-8883C3588126}"/>
      </w:docPartPr>
      <w:docPartBody>
        <w:p w:rsidR="00663E8A" w:rsidRDefault="00A13417" w:rsidP="00A13417">
          <w:pPr>
            <w:pStyle w:val="1C12D044EA2A4845A66950D4EB43A415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0053DA3988A4948A6A3C0436E761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FF773-0E9F-4F96-8B1F-C7450056FCE3}"/>
      </w:docPartPr>
      <w:docPartBody>
        <w:p w:rsidR="00663E8A" w:rsidRDefault="00A13417" w:rsidP="00A13417">
          <w:pPr>
            <w:pStyle w:val="80053DA3988A4948A6A3C0436E761CF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ADE1367D0324950935CE0A87D51B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A29A3-53A1-4649-BB45-23A95964AFC4}"/>
      </w:docPartPr>
      <w:docPartBody>
        <w:p w:rsidR="00663E8A" w:rsidRDefault="00A13417" w:rsidP="00A13417">
          <w:pPr>
            <w:pStyle w:val="CADE1367D0324950935CE0A87D51B12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A3D56E339794E97AA7119A5E3D88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673F3E-C3AF-4019-984C-F37E65813E43}"/>
      </w:docPartPr>
      <w:docPartBody>
        <w:p w:rsidR="00663E8A" w:rsidRDefault="00A13417" w:rsidP="00A13417">
          <w:pPr>
            <w:pStyle w:val="4A3D56E339794E97AA7119A5E3D8826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9597AF66DBC41128D87CC70979E5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4C467-59A5-4BD9-97F6-05BB18EA2989}"/>
      </w:docPartPr>
      <w:docPartBody>
        <w:p w:rsidR="00663E8A" w:rsidRDefault="00A13417" w:rsidP="00A13417">
          <w:pPr>
            <w:pStyle w:val="69597AF66DBC41128D87CC70979E5B7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B5D0A281A2E40E190136804F76B63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3F69FD-0006-478B-BE0F-0DDD7B130103}"/>
      </w:docPartPr>
      <w:docPartBody>
        <w:p w:rsidR="00663E8A" w:rsidRDefault="00A13417" w:rsidP="00A13417">
          <w:pPr>
            <w:pStyle w:val="0B5D0A281A2E40E190136804F76B633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29AC5C4C0A34CEB98A7915D90800C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21ABEB-F775-4BE7-AD00-E2BAB10259FB}"/>
      </w:docPartPr>
      <w:docPartBody>
        <w:p w:rsidR="00663E8A" w:rsidRDefault="00A13417" w:rsidP="00A13417">
          <w:pPr>
            <w:pStyle w:val="E29AC5C4C0A34CEB98A7915D90800C4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CD14BD0D125443DBDCB2E088C497D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6452C-061C-4A74-A25B-5C5CF0BECDB7}"/>
      </w:docPartPr>
      <w:docPartBody>
        <w:p w:rsidR="00663E8A" w:rsidRDefault="00A13417" w:rsidP="00A13417">
          <w:pPr>
            <w:pStyle w:val="9CD14BD0D125443DBDCB2E088C497D8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B95F7FD729D40EF83F023DAB11CA9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185B2-5F19-41BE-A457-EF1BC9CB11AD}"/>
      </w:docPartPr>
      <w:docPartBody>
        <w:p w:rsidR="00663E8A" w:rsidRDefault="00A13417" w:rsidP="00A13417">
          <w:pPr>
            <w:pStyle w:val="EB95F7FD729D40EF83F023DAB11CA98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B53B047144B434B9C540E1529EE0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ECE30-B0C1-44CD-9825-A9B38CA8C8E8}"/>
      </w:docPartPr>
      <w:docPartBody>
        <w:p w:rsidR="00663E8A" w:rsidRDefault="00A13417" w:rsidP="00A13417">
          <w:pPr>
            <w:pStyle w:val="4B53B047144B434B9C540E1529EE089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D2409CCC8A9A46738678BC899AD67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987DE6-CD80-4F22-B682-11DEB3558383}"/>
      </w:docPartPr>
      <w:docPartBody>
        <w:p w:rsidR="00663E8A" w:rsidRDefault="00A13417" w:rsidP="00A13417">
          <w:pPr>
            <w:pStyle w:val="D2409CCC8A9A46738678BC899AD6700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4B516B51F914124BB7625E06354B2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5B26E9-5B39-4BB2-9661-494647A99278}"/>
      </w:docPartPr>
      <w:docPartBody>
        <w:p w:rsidR="00663E8A" w:rsidRDefault="00A13417" w:rsidP="00A13417">
          <w:pPr>
            <w:pStyle w:val="B4B516B51F914124BB7625E06354B20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9F78B68383C41E99780FBF224E6CD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8578C-5044-47EF-A9B6-8AB4B32C855D}"/>
      </w:docPartPr>
      <w:docPartBody>
        <w:p w:rsidR="00663E8A" w:rsidRDefault="00A13417" w:rsidP="00A13417">
          <w:pPr>
            <w:pStyle w:val="29F78B68383C41E99780FBF224E6CD9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DB91605C1C349A6B1784CC114648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6B73D-7A7C-4458-B0ED-7E2A1469D3BF}"/>
      </w:docPartPr>
      <w:docPartBody>
        <w:p w:rsidR="00663E8A" w:rsidRDefault="00A13417" w:rsidP="00A13417">
          <w:pPr>
            <w:pStyle w:val="2DB91605C1C349A6B1784CC114648CA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0F26B66BF274F76BAA91D5FF2E6D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4E281-5645-4A39-B356-EF99572F610D}"/>
      </w:docPartPr>
      <w:docPartBody>
        <w:p w:rsidR="00663E8A" w:rsidRDefault="00A13417" w:rsidP="00A13417">
          <w:pPr>
            <w:pStyle w:val="00F26B66BF274F76BAA91D5FF2E6D882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3357876519C4C5BB65CCA78A2BFC3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D6402-C035-432B-A0FD-105D3BCC7435}"/>
      </w:docPartPr>
      <w:docPartBody>
        <w:p w:rsidR="00663E8A" w:rsidRDefault="00A13417" w:rsidP="00A13417">
          <w:pPr>
            <w:pStyle w:val="33357876519C4C5BB65CCA78A2BFC32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4F30DAAA44346EBAE14A355C8952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36DDD-93F1-4965-9255-AFB0959E041B}"/>
      </w:docPartPr>
      <w:docPartBody>
        <w:p w:rsidR="00663E8A" w:rsidRDefault="00A13417" w:rsidP="00A13417">
          <w:pPr>
            <w:pStyle w:val="44F30DAAA44346EBAE14A355C895218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353BD3C9E8F4766B3CDAC9A2F601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B7E30E-874A-4F3E-A6B3-67FAA587EF95}"/>
      </w:docPartPr>
      <w:docPartBody>
        <w:p w:rsidR="00663E8A" w:rsidRDefault="00A13417" w:rsidP="00A13417">
          <w:pPr>
            <w:pStyle w:val="0353BD3C9E8F4766B3CDAC9A2F6012D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40D740608FB45E48A26840D5F753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2F63E4-0A16-4F21-9939-33BA42BFBD62}"/>
      </w:docPartPr>
      <w:docPartBody>
        <w:p w:rsidR="00663E8A" w:rsidRDefault="00A13417" w:rsidP="00A13417">
          <w:pPr>
            <w:pStyle w:val="E40D740608FB45E48A26840D5F7539C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E047F8F22594048AF72FCCC6CC813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5D4C78-D825-4953-9B25-F043166F6F98}"/>
      </w:docPartPr>
      <w:docPartBody>
        <w:p w:rsidR="00663E8A" w:rsidRDefault="00A13417" w:rsidP="00A13417">
          <w:pPr>
            <w:pStyle w:val="BE047F8F22594048AF72FCCC6CC813A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51E0F3D467D4E45901E0CDB129D3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A48B8A-6BB0-4BAF-A8EE-59C0B82BA065}"/>
      </w:docPartPr>
      <w:docPartBody>
        <w:p w:rsidR="00663E8A" w:rsidRDefault="00A13417" w:rsidP="00A13417">
          <w:pPr>
            <w:pStyle w:val="F51E0F3D467D4E45901E0CDB129D343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C408B7D9354480B99E6D75296857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E9B20C-5702-4E6C-BE66-FAF0E9082C19}"/>
      </w:docPartPr>
      <w:docPartBody>
        <w:p w:rsidR="00663E8A" w:rsidRDefault="00A13417" w:rsidP="00A13417">
          <w:pPr>
            <w:pStyle w:val="1C408B7D9354480B99E6D75296857F2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1F22E5BB8D34C028AA6981F604BA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526246-E562-49DC-959B-0AB2874F554A}"/>
      </w:docPartPr>
      <w:docPartBody>
        <w:p w:rsidR="00663E8A" w:rsidRDefault="00A13417" w:rsidP="00A13417">
          <w:pPr>
            <w:pStyle w:val="41F22E5BB8D34C028AA6981F604BAD6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C148EC1D1C9492796FBCEEAE37BD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C3909-F6C2-4116-A2FA-E03B4B3023D7}"/>
      </w:docPartPr>
      <w:docPartBody>
        <w:p w:rsidR="00663E8A" w:rsidRDefault="00A13417" w:rsidP="00A13417">
          <w:pPr>
            <w:pStyle w:val="2C148EC1D1C9492796FBCEEAE37BD19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CBBFC2F8E9343349AA8F4A42322E0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B5A20-B518-45B3-810C-383499A791EA}"/>
      </w:docPartPr>
      <w:docPartBody>
        <w:p w:rsidR="00663E8A" w:rsidRDefault="00A13417" w:rsidP="00A13417">
          <w:pPr>
            <w:pStyle w:val="ECBBFC2F8E9343349AA8F4A42322E00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5D2288DBB25477085D0728BFAA3F0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F37DDF-4780-4651-9F50-103A3FE8D1B2}"/>
      </w:docPartPr>
      <w:docPartBody>
        <w:p w:rsidR="00663E8A" w:rsidRDefault="00A13417" w:rsidP="00A13417">
          <w:pPr>
            <w:pStyle w:val="85D2288DBB25477085D0728BFAA3F05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1B8460561184974A25A7CF546ED18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C45D4-643F-49CD-971A-27CB3AD06CD3}"/>
      </w:docPartPr>
      <w:docPartBody>
        <w:p w:rsidR="00663E8A" w:rsidRDefault="00A13417" w:rsidP="00A13417">
          <w:pPr>
            <w:pStyle w:val="71B8460561184974A25A7CF546ED182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FB7151C119DA4EAB8AA506B7D0CF3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5BD2F-C797-423D-9A6D-10023EC0B3E7}"/>
      </w:docPartPr>
      <w:docPartBody>
        <w:p w:rsidR="00663E8A" w:rsidRDefault="00A13417" w:rsidP="00A13417">
          <w:pPr>
            <w:pStyle w:val="FB7151C119DA4EAB8AA506B7D0CF3F1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CB36EE333CC4D2FA7575091090D7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69936-6932-4554-A180-32C1AB33240B}"/>
      </w:docPartPr>
      <w:docPartBody>
        <w:p w:rsidR="00663E8A" w:rsidRDefault="00A13417" w:rsidP="00A13417">
          <w:pPr>
            <w:pStyle w:val="1CB36EE333CC4D2FA7575091090D737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295DD578F1D4AC7BF962C6D69BF8B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3023D-BCD0-4ECA-ACDF-E502CB74E781}"/>
      </w:docPartPr>
      <w:docPartBody>
        <w:p w:rsidR="00663E8A" w:rsidRDefault="00A13417" w:rsidP="00A13417">
          <w:pPr>
            <w:pStyle w:val="A295DD578F1D4AC7BF962C6D69BF8B3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C6C0B1CE621499CAFD616C9230A4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5D9A2-0F64-455E-9E7D-40DB555A7514}"/>
      </w:docPartPr>
      <w:docPartBody>
        <w:p w:rsidR="00663E8A" w:rsidRDefault="00A13417" w:rsidP="00A13417">
          <w:pPr>
            <w:pStyle w:val="2C6C0B1CE621499CAFD616C9230A492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2FF5301B8E048489D1776B634E64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72D0E5-977A-432C-B2A0-8BF6E5D63119}"/>
      </w:docPartPr>
      <w:docPartBody>
        <w:p w:rsidR="00663E8A" w:rsidRDefault="00A13417" w:rsidP="00A13417">
          <w:pPr>
            <w:pStyle w:val="A2FF5301B8E048489D1776B634E6417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A6D62B001F7435F983E4BB57067B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BF36C-BABE-4637-8523-1EFD45763256}"/>
      </w:docPartPr>
      <w:docPartBody>
        <w:p w:rsidR="00663E8A" w:rsidRDefault="00A13417" w:rsidP="00A13417">
          <w:pPr>
            <w:pStyle w:val="EA6D62B001F7435F983E4BB57067B29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4728DCA06214628ADCDF607083E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21420-1BE7-4C05-BCE9-8B955A2E0E46}"/>
      </w:docPartPr>
      <w:docPartBody>
        <w:p w:rsidR="00663E8A" w:rsidRDefault="00A13417" w:rsidP="00A13417">
          <w:pPr>
            <w:pStyle w:val="14728DCA06214628ADCDF607083E1B9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791091EFE3849C596905AEA821B66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5237A-6E73-4E0D-BA88-6C47EA94525F}"/>
      </w:docPartPr>
      <w:docPartBody>
        <w:p w:rsidR="00663E8A" w:rsidRDefault="00A13417" w:rsidP="00A13417">
          <w:pPr>
            <w:pStyle w:val="2791091EFE3849C596905AEA821B669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D353C71F38444A1B9B3B089A963B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30958-2463-4B75-809D-E5FFF01F6F95}"/>
      </w:docPartPr>
      <w:docPartBody>
        <w:p w:rsidR="00663E8A" w:rsidRDefault="00A13417" w:rsidP="00A13417">
          <w:pPr>
            <w:pStyle w:val="1D353C71F38444A1B9B3B089A963B95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805EAF0764643F48675E5556F1CF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57D4AC-BECC-4DCC-AA48-07982DB77DDE}"/>
      </w:docPartPr>
      <w:docPartBody>
        <w:p w:rsidR="00663E8A" w:rsidRDefault="00A13417" w:rsidP="00A13417">
          <w:pPr>
            <w:pStyle w:val="6805EAF0764643F48675E5556F1CF72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9E59272F95845939A98AA888956E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0288A-33BD-45A8-9137-BAE9CC7828AF}"/>
      </w:docPartPr>
      <w:docPartBody>
        <w:p w:rsidR="00663E8A" w:rsidRDefault="00A13417" w:rsidP="00A13417">
          <w:pPr>
            <w:pStyle w:val="E9E59272F95845939A98AA888956E65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9A39DD30E6E2467E9D60E7A9AD7F69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3F465-4245-480C-8956-654CA8CDDD48}"/>
      </w:docPartPr>
      <w:docPartBody>
        <w:p w:rsidR="00663E8A" w:rsidRDefault="00A13417" w:rsidP="00A13417">
          <w:pPr>
            <w:pStyle w:val="9A39DD30E6E2467E9D60E7A9AD7F69B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99EAF07F9654043B85B78323D975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DF215-0E5E-42E2-846A-83F97947ED56}"/>
      </w:docPartPr>
      <w:docPartBody>
        <w:p w:rsidR="00663E8A" w:rsidRDefault="00A13417" w:rsidP="00A13417">
          <w:pPr>
            <w:pStyle w:val="899EAF07F9654043B85B78323D9756D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D04430B81434E36B0143DAEBBC3FB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724CA-CA5E-4120-9019-548B923BDE4C}"/>
      </w:docPartPr>
      <w:docPartBody>
        <w:p w:rsidR="00663E8A" w:rsidRDefault="00A13417" w:rsidP="00A13417">
          <w:pPr>
            <w:pStyle w:val="3D04430B81434E36B0143DAEBBC3FB2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94D9D1F934647A58220E19E22D8B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7B003F-FC76-4BCB-9610-56E8D04BA969}"/>
      </w:docPartPr>
      <w:docPartBody>
        <w:p w:rsidR="00663E8A" w:rsidRDefault="00A13417" w:rsidP="00A13417">
          <w:pPr>
            <w:pStyle w:val="C94D9D1F934647A58220E19E22D8B59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BF7E2F825E74BD8BDDEFA68C61D2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D5F81-F685-455E-A4E9-45A7E8FC2C15}"/>
      </w:docPartPr>
      <w:docPartBody>
        <w:p w:rsidR="00663E8A" w:rsidRDefault="00A13417" w:rsidP="00A13417">
          <w:pPr>
            <w:pStyle w:val="5BF7E2F825E74BD8BDDEFA68C61D200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A31D8E8269041FDB078FA3DA283A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BF9CF-BDE5-4535-AB34-B68F5D092940}"/>
      </w:docPartPr>
      <w:docPartBody>
        <w:p w:rsidR="00663E8A" w:rsidRDefault="00A13417" w:rsidP="00A13417">
          <w:pPr>
            <w:pStyle w:val="CA31D8E8269041FDB078FA3DA283AF4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7FFAD2126BA4D2198385C862B6BA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BEEC9-25C9-4658-9EF7-A85730DFB5F9}"/>
      </w:docPartPr>
      <w:docPartBody>
        <w:p w:rsidR="00663E8A" w:rsidRDefault="00A13417" w:rsidP="00A13417">
          <w:pPr>
            <w:pStyle w:val="67FFAD2126BA4D2198385C862B6BA9A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3821CFED82B48A7A2498417C6ED7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D13DA-593D-41D9-8A3C-E5A720C039ED}"/>
      </w:docPartPr>
      <w:docPartBody>
        <w:p w:rsidR="00663E8A" w:rsidRDefault="00A13417" w:rsidP="00A13417">
          <w:pPr>
            <w:pStyle w:val="13821CFED82B48A7A2498417C6ED748E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54C64F217E14EBF9563F33BFF2DF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ADC874-D6EB-424C-8CA1-6E795F507C03}"/>
      </w:docPartPr>
      <w:docPartBody>
        <w:p w:rsidR="00663E8A" w:rsidRDefault="00A13417" w:rsidP="00A13417">
          <w:pPr>
            <w:pStyle w:val="B54C64F217E14EBF9563F33BFF2DF0F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57FE107E14B41249D3DF9B22B7F53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47F794-661D-40BA-ACF6-992483F568B0}"/>
      </w:docPartPr>
      <w:docPartBody>
        <w:p w:rsidR="00663E8A" w:rsidRDefault="00A13417" w:rsidP="00A13417">
          <w:pPr>
            <w:pStyle w:val="657FE107E14B41249D3DF9B22B7F534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9A29579DA6F4128A661C113CC4AD4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D5A9B7-8C5F-4C47-8A3F-A452DA013C38}"/>
      </w:docPartPr>
      <w:docPartBody>
        <w:p w:rsidR="00663E8A" w:rsidRDefault="00A13417" w:rsidP="00A13417">
          <w:pPr>
            <w:pStyle w:val="69A29579DA6F4128A661C113CC4AD41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B51025F20C44CC4B5DDE7EC8894E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D23617-58BD-4D20-9643-C7F134CD6EAB}"/>
      </w:docPartPr>
      <w:docPartBody>
        <w:p w:rsidR="00663E8A" w:rsidRDefault="00A13417" w:rsidP="00A13417">
          <w:pPr>
            <w:pStyle w:val="3B51025F20C44CC4B5DDE7EC8894E58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1D33168FBA6410BADAAC4CDF055E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E17D3-7AE1-43FE-B6B3-1FF98B04D142}"/>
      </w:docPartPr>
      <w:docPartBody>
        <w:p w:rsidR="00663E8A" w:rsidRDefault="00A13417" w:rsidP="00A13417">
          <w:pPr>
            <w:pStyle w:val="81D33168FBA6410BADAAC4CDF055EF4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2DDB7E4D41644A7BDBC875020F4C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D69A00-0A90-4316-B5D6-1E75A25B5B48}"/>
      </w:docPartPr>
      <w:docPartBody>
        <w:p w:rsidR="00663E8A" w:rsidRDefault="00A13417" w:rsidP="00A13417">
          <w:pPr>
            <w:pStyle w:val="A2DDB7E4D41644A7BDBC875020F4CFB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62657E3010542C3A86BFB23069EA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2E2F8-0A59-43B3-8758-BB252C4A7DA5}"/>
      </w:docPartPr>
      <w:docPartBody>
        <w:p w:rsidR="00663E8A" w:rsidRDefault="00A13417" w:rsidP="00A13417">
          <w:pPr>
            <w:pStyle w:val="562657E3010542C3A86BFB23069EA54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DE9FF381851C4FDE8A7FA457D94145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C4EE58-CD16-4912-92FD-06EF2F2D9AC4}"/>
      </w:docPartPr>
      <w:docPartBody>
        <w:p w:rsidR="00663E8A" w:rsidRDefault="00A13417" w:rsidP="00A13417">
          <w:pPr>
            <w:pStyle w:val="DE9FF381851C4FDE8A7FA457D94145B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54E851E54D644498975CBCD0FD5A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FB70C-DDCC-4D8C-B473-0B342D61261E}"/>
      </w:docPartPr>
      <w:docPartBody>
        <w:p w:rsidR="00663E8A" w:rsidRDefault="00A13417" w:rsidP="00A13417">
          <w:pPr>
            <w:pStyle w:val="854E851E54D644498975CBCD0FD5AA9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C133F3021D5484081AA73F099C2E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00FE2F-8997-43F6-A29B-967F3AEED495}"/>
      </w:docPartPr>
      <w:docPartBody>
        <w:p w:rsidR="00663E8A" w:rsidRDefault="00A13417" w:rsidP="00A13417">
          <w:pPr>
            <w:pStyle w:val="4C133F3021D5484081AA73F099C2E7A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83AFF2A510C46309CA78DA34CC256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1FF18-EBF2-487B-86BF-0FC77D42978E}"/>
      </w:docPartPr>
      <w:docPartBody>
        <w:p w:rsidR="00663E8A" w:rsidRDefault="00A13417" w:rsidP="00A13417">
          <w:pPr>
            <w:pStyle w:val="683AFF2A510C46309CA78DA34CC256CD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065B248405C47F896F2BCB51946B3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9192E-0F49-4D8B-840B-68FE7243F54C}"/>
      </w:docPartPr>
      <w:docPartBody>
        <w:p w:rsidR="00663E8A" w:rsidRDefault="00A13417" w:rsidP="00A13417">
          <w:pPr>
            <w:pStyle w:val="C065B248405C47F896F2BCB51946B3E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791590B409744892A1E6186007C3B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C2812-FE87-4D78-83E9-76E128B25B3D}"/>
      </w:docPartPr>
      <w:docPartBody>
        <w:p w:rsidR="00663E8A" w:rsidRDefault="00A13417" w:rsidP="00A13417">
          <w:pPr>
            <w:pStyle w:val="791590B409744892A1E6186007C3B37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49C0E47B46C4E6489400E5FF9BF5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1183A3-1E82-48B3-B752-A9D3BF244712}"/>
      </w:docPartPr>
      <w:docPartBody>
        <w:p w:rsidR="00663E8A" w:rsidRDefault="00A13417" w:rsidP="00A13417">
          <w:pPr>
            <w:pStyle w:val="649C0E47B46C4E6489400E5FF9BF5D8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25CC886B2744663806AC009A87EA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FEE4F-1348-4ABF-8F5E-8F13ABF2B020}"/>
      </w:docPartPr>
      <w:docPartBody>
        <w:p w:rsidR="00663E8A" w:rsidRDefault="00A13417" w:rsidP="00A13417">
          <w:pPr>
            <w:pStyle w:val="C25CC886B2744663806AC009A87EAB2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8B4AF66817624A999199D05A499C6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22AF0-2898-4A1B-A18D-BA6C3DEB68BF}"/>
      </w:docPartPr>
      <w:docPartBody>
        <w:p w:rsidR="00663E8A" w:rsidRDefault="00A13417" w:rsidP="00A13417">
          <w:pPr>
            <w:pStyle w:val="8B4AF66817624A999199D05A499C685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A2ACBA6E0DF4E8A9365C9AC55E33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4F3A9-EF3F-442B-9410-2C6A0A9424C2}"/>
      </w:docPartPr>
      <w:docPartBody>
        <w:p w:rsidR="00663E8A" w:rsidRDefault="00A13417" w:rsidP="00A13417">
          <w:pPr>
            <w:pStyle w:val="BA2ACBA6E0DF4E8A9365C9AC55E33CB9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B622EC3144124F9F83A47FEF48029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F37E2-8CC6-4790-964B-6F8FAAB99439}"/>
      </w:docPartPr>
      <w:docPartBody>
        <w:p w:rsidR="00663E8A" w:rsidRDefault="00A13417" w:rsidP="00A13417">
          <w:pPr>
            <w:pStyle w:val="B622EC3144124F9F83A47FEF48029C3F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AC83C8C94D94033B261AE211DAB78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FD9E7-A9D2-43A0-AC86-2F5234AF820F}"/>
      </w:docPartPr>
      <w:docPartBody>
        <w:p w:rsidR="00663E8A" w:rsidRDefault="00A13417" w:rsidP="00A13417">
          <w:pPr>
            <w:pStyle w:val="2AC83C8C94D94033B261AE211DAB78C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310E4BABE7E453CAA7A78748BDC9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2826B7-6B28-4B19-B4A1-243C31C6BAF8}"/>
      </w:docPartPr>
      <w:docPartBody>
        <w:p w:rsidR="00663E8A" w:rsidRDefault="00A13417" w:rsidP="00A13417">
          <w:pPr>
            <w:pStyle w:val="3310E4BABE7E453CAA7A78748BDC96C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0D4F9B104074F79B34521059A8B7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74950-6F5F-4C20-9862-9D1E1060366F}"/>
      </w:docPartPr>
      <w:docPartBody>
        <w:p w:rsidR="00663E8A" w:rsidRDefault="00A13417" w:rsidP="00A13417">
          <w:pPr>
            <w:pStyle w:val="00D4F9B104074F79B34521059A8B72B0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DCA8CB33EF540EAB27096EB78989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825B8-44FD-402E-8283-299D405130FD}"/>
      </w:docPartPr>
      <w:docPartBody>
        <w:p w:rsidR="00663E8A" w:rsidRDefault="00A13417" w:rsidP="00A13417">
          <w:pPr>
            <w:pStyle w:val="6DCA8CB33EF540EAB27096EB78989E6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AC24A9FD11E407C8FA947E1B5903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F7F87E-F406-4C32-BE79-2553CCB2B65B}"/>
      </w:docPartPr>
      <w:docPartBody>
        <w:p w:rsidR="00663E8A" w:rsidRDefault="00A13417" w:rsidP="00A13417">
          <w:pPr>
            <w:pStyle w:val="5AC24A9FD11E407C8FA947E1B59036A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21377B6F8004BF2B963EA603812FE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DE0B81-2B9F-4899-A6CE-62E233CDB53A}"/>
      </w:docPartPr>
      <w:docPartBody>
        <w:p w:rsidR="00663E8A" w:rsidRDefault="00A13417" w:rsidP="00A13417">
          <w:pPr>
            <w:pStyle w:val="421377B6F8004BF2B963EA603812FEB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D6EF8E693664C26AA291118D4A73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AEF6C1-C30F-420A-AAC5-33D91252A965}"/>
      </w:docPartPr>
      <w:docPartBody>
        <w:p w:rsidR="00663E8A" w:rsidRDefault="00A13417" w:rsidP="00A13417">
          <w:pPr>
            <w:pStyle w:val="CD6EF8E693664C26AA291118D4A7345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EDED2FC0F65F4D1EB3183FC0D90A7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88E08-2438-42D8-B1BD-EEAE343428EE}"/>
      </w:docPartPr>
      <w:docPartBody>
        <w:p w:rsidR="00663E8A" w:rsidRDefault="00A13417" w:rsidP="00A13417">
          <w:pPr>
            <w:pStyle w:val="EDED2FC0F65F4D1EB3183FC0D90A78B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D2DCD62A90A44C8AED39DB9833E1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2730C-00F4-4A84-9758-302E075498E9}"/>
      </w:docPartPr>
      <w:docPartBody>
        <w:p w:rsidR="00663E8A" w:rsidRDefault="00A13417" w:rsidP="00A13417">
          <w:pPr>
            <w:pStyle w:val="CD2DCD62A90A44C8AED39DB9833E172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B4E64CD321B4121A9CF8B3E30056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90685A-2E40-4935-B960-F0B70C7B3324}"/>
      </w:docPartPr>
      <w:docPartBody>
        <w:p w:rsidR="00663E8A" w:rsidRDefault="00A13417" w:rsidP="00A13417">
          <w:pPr>
            <w:pStyle w:val="1B4E64CD321B4121A9CF8B3E30056F2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FF19F7B6E874DD8B1AE46C879062D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46485F-8C01-4D27-A8CC-C355E38B01C7}"/>
      </w:docPartPr>
      <w:docPartBody>
        <w:p w:rsidR="00663E8A" w:rsidRDefault="00A13417" w:rsidP="00A13417">
          <w:pPr>
            <w:pStyle w:val="6FF19F7B6E874DD8B1AE46C879062D64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6F95B451EF446BF8DDB75289EA8B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CE337-0B81-4790-8F87-69E184849273}"/>
      </w:docPartPr>
      <w:docPartBody>
        <w:p w:rsidR="00663E8A" w:rsidRDefault="00A13417" w:rsidP="00A13417">
          <w:pPr>
            <w:pStyle w:val="56F95B451EF446BF8DDB75289EA8BBD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557C1CB6E754DA08A855CEE099A9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B7CCF6-7D29-4E75-8202-2D4EC9724589}"/>
      </w:docPartPr>
      <w:docPartBody>
        <w:p w:rsidR="00663E8A" w:rsidRDefault="00A13417" w:rsidP="00A13417">
          <w:pPr>
            <w:pStyle w:val="C557C1CB6E754DA08A855CEE099A971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EF842302DD44CD9972B9B3076464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C9D8A-F963-439E-896D-B058F4402822}"/>
      </w:docPartPr>
      <w:docPartBody>
        <w:p w:rsidR="00663E8A" w:rsidRDefault="00A13417" w:rsidP="00A13417">
          <w:pPr>
            <w:pStyle w:val="5EF842302DD44CD9972B9B307646429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254AFCD9C51441987DC3FFEA8442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F8608-AA83-4084-BCD9-A7AC29C8B336}"/>
      </w:docPartPr>
      <w:docPartBody>
        <w:p w:rsidR="00663E8A" w:rsidRDefault="00A13417" w:rsidP="00A13417">
          <w:pPr>
            <w:pStyle w:val="A254AFCD9C51441987DC3FFEA8442EC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617A5466D944419BF12BB4664595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D6D7D-9FF1-496D-9715-9262918DBFF1}"/>
      </w:docPartPr>
      <w:docPartBody>
        <w:p w:rsidR="00663E8A" w:rsidRDefault="00A13417" w:rsidP="00A13417">
          <w:pPr>
            <w:pStyle w:val="6617A5466D944419BF12BB46645957E8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13B147C78FD44B2B2B9921918689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21555-2971-45F8-AA14-A284DF4CA34B}"/>
      </w:docPartPr>
      <w:docPartBody>
        <w:p w:rsidR="00663E8A" w:rsidRDefault="00A13417" w:rsidP="00A13417">
          <w:pPr>
            <w:pStyle w:val="A13B147C78FD44B2B2B99219186898D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00C4A92FFD8C4984B048D5D5C737C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B0EFC-BAB2-4C73-9DC7-B9AED132EEA7}"/>
      </w:docPartPr>
      <w:docPartBody>
        <w:p w:rsidR="00663E8A" w:rsidRDefault="00A13417" w:rsidP="00A13417">
          <w:pPr>
            <w:pStyle w:val="00C4A92FFD8C4984B048D5D5C737C7F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2F9080F8F42248F4BC44F7D1BB346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67F75-3105-4F51-B944-5DE6FA0A7877}"/>
      </w:docPartPr>
      <w:docPartBody>
        <w:p w:rsidR="00663E8A" w:rsidRDefault="00A13417" w:rsidP="00A13417">
          <w:pPr>
            <w:pStyle w:val="2F9080F8F42248F4BC44F7D1BB34658A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E74EF1BA9A749D58EF4001DF14776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A91BB2-FB9C-43E2-9B43-E4261E9DEC12}"/>
      </w:docPartPr>
      <w:docPartBody>
        <w:p w:rsidR="00663E8A" w:rsidRDefault="00A13417" w:rsidP="00A13417">
          <w:pPr>
            <w:pStyle w:val="4E74EF1BA9A749D58EF4001DF147769B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6B0EF34C350F4B469288F23CD2EB5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F75DB-9B7F-4460-B4AD-5E9DD01E7268}"/>
      </w:docPartPr>
      <w:docPartBody>
        <w:p w:rsidR="00663E8A" w:rsidRDefault="00A13417" w:rsidP="00A13417">
          <w:pPr>
            <w:pStyle w:val="6B0EF34C350F4B469288F23CD2EB53D2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68DA775D8D3424ABE6B0588BF68B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66753-F9D0-4823-8AF2-0A57ECE3DB8F}"/>
      </w:docPartPr>
      <w:docPartBody>
        <w:p w:rsidR="00663E8A" w:rsidRDefault="00A13417" w:rsidP="00A13417">
          <w:pPr>
            <w:pStyle w:val="A68DA775D8D3424ABE6B0588BF68B5C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3F318A19B34D4843825A84CFFF224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1FAFA-63C3-48F0-A693-D2EAFD575A23}"/>
      </w:docPartPr>
      <w:docPartBody>
        <w:p w:rsidR="00663E8A" w:rsidRDefault="00A13417" w:rsidP="00A13417">
          <w:pPr>
            <w:pStyle w:val="3F318A19B34D4843825A84CFFF224DB3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1857DA624E894BE5B500D01D0C015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DB8EB-B490-4816-93C9-57ED390D7DE0}"/>
      </w:docPartPr>
      <w:docPartBody>
        <w:p w:rsidR="00663E8A" w:rsidRDefault="00A13417" w:rsidP="00A13417">
          <w:pPr>
            <w:pStyle w:val="1857DA624E894BE5B500D01D0C015ACC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C6D0CD6D00FF49D296D451C92A03A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CF801-3133-4805-8A1E-F3A9945D85B4}"/>
      </w:docPartPr>
      <w:docPartBody>
        <w:p w:rsidR="00663E8A" w:rsidRDefault="00A13417" w:rsidP="00A13417">
          <w:pPr>
            <w:pStyle w:val="C6D0CD6D00FF49D296D451C92A03A927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58F33637E6134022956F2E33178C13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D8EEF-F90F-4D0E-AA66-CDFA7148D2CD}"/>
      </w:docPartPr>
      <w:docPartBody>
        <w:p w:rsidR="00663E8A" w:rsidRDefault="00A13417" w:rsidP="00A13417">
          <w:pPr>
            <w:pStyle w:val="58F33637E6134022956F2E33178C1391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ABE7AE851EE544609C9358B2F4D35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0A86ED-87B6-4638-AA56-439CB63C7815}"/>
      </w:docPartPr>
      <w:docPartBody>
        <w:p w:rsidR="00663E8A" w:rsidRDefault="00A13417" w:rsidP="00A13417">
          <w:pPr>
            <w:pStyle w:val="ABE7AE851EE544609C9358B2F4D35536"/>
          </w:pPr>
          <w:r w:rsidRPr="0050357B">
            <w:rPr>
              <w:rStyle w:val="PlaceholderText"/>
            </w:rPr>
            <w:t>Choose an item.</w:t>
          </w:r>
        </w:p>
      </w:docPartBody>
    </w:docPart>
    <w:docPart>
      <w:docPartPr>
        <w:name w:val="4216D3C1BEA04E1AB5EDB2AF217214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DA263-9E27-4781-9060-D3BF85ED5169}"/>
      </w:docPartPr>
      <w:docPartBody>
        <w:p w:rsidR="00663E8A" w:rsidRDefault="00A13417" w:rsidP="00A13417">
          <w:pPr>
            <w:pStyle w:val="4216D3C1BEA04E1AB5EDB2AF21721499"/>
          </w:pPr>
          <w:r w:rsidRPr="0050357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3417"/>
    <w:rsid w:val="0000193A"/>
    <w:rsid w:val="0004334C"/>
    <w:rsid w:val="00210A6D"/>
    <w:rsid w:val="00455CC7"/>
    <w:rsid w:val="00663E8A"/>
    <w:rsid w:val="00A13417"/>
    <w:rsid w:val="00C33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3417"/>
    <w:rPr>
      <w:color w:val="808080"/>
    </w:rPr>
  </w:style>
  <w:style w:type="paragraph" w:customStyle="1" w:styleId="7AEF2A1DC9374628B843965359D2863A">
    <w:name w:val="7AEF2A1DC9374628B843965359D2863A"/>
    <w:rsid w:val="00A13417"/>
  </w:style>
  <w:style w:type="paragraph" w:customStyle="1" w:styleId="6F5D563695294F2B8F2FA1BFD921DEFD">
    <w:name w:val="6F5D563695294F2B8F2FA1BFD921DEFD"/>
    <w:rsid w:val="00A13417"/>
  </w:style>
  <w:style w:type="paragraph" w:customStyle="1" w:styleId="99C492FEC0C04BA8BE6141858DE79BB6">
    <w:name w:val="99C492FEC0C04BA8BE6141858DE79BB6"/>
    <w:rsid w:val="00A13417"/>
  </w:style>
  <w:style w:type="paragraph" w:customStyle="1" w:styleId="D0151C89060A44F8B0BCBFC3021837CA">
    <w:name w:val="D0151C89060A44F8B0BCBFC3021837CA"/>
    <w:rsid w:val="00A13417"/>
  </w:style>
  <w:style w:type="paragraph" w:customStyle="1" w:styleId="466006EEF617433195F5C1E8426E18CA">
    <w:name w:val="466006EEF617433195F5C1E8426E18CA"/>
    <w:rsid w:val="00A13417"/>
  </w:style>
  <w:style w:type="paragraph" w:customStyle="1" w:styleId="89DC6D1AC5B64C5382CB01494AA08197">
    <w:name w:val="89DC6D1AC5B64C5382CB01494AA08197"/>
    <w:rsid w:val="00A13417"/>
  </w:style>
  <w:style w:type="paragraph" w:customStyle="1" w:styleId="588F933F63FC40E4948548548A6C031C">
    <w:name w:val="588F933F63FC40E4948548548A6C031C"/>
    <w:rsid w:val="00A13417"/>
  </w:style>
  <w:style w:type="paragraph" w:customStyle="1" w:styleId="685EB38232BC4C1E9A4B1B2A6E64B14A">
    <w:name w:val="685EB38232BC4C1E9A4B1B2A6E64B14A"/>
    <w:rsid w:val="00A13417"/>
  </w:style>
  <w:style w:type="paragraph" w:customStyle="1" w:styleId="760C9B121E5C43BA8E9F35C48AE6448B">
    <w:name w:val="760C9B121E5C43BA8E9F35C48AE6448B"/>
    <w:rsid w:val="00A13417"/>
  </w:style>
  <w:style w:type="paragraph" w:customStyle="1" w:styleId="8F45C46C9D6E47E78D527CC06C58315A">
    <w:name w:val="8F45C46C9D6E47E78D527CC06C58315A"/>
    <w:rsid w:val="00A13417"/>
  </w:style>
  <w:style w:type="paragraph" w:customStyle="1" w:styleId="2DA21112B14B42E2B267F2B1C6325BE3">
    <w:name w:val="2DA21112B14B42E2B267F2B1C6325BE3"/>
    <w:rsid w:val="00A13417"/>
  </w:style>
  <w:style w:type="paragraph" w:customStyle="1" w:styleId="08E27F8228E743C686E524CAB0AFEEA4">
    <w:name w:val="08E27F8228E743C686E524CAB0AFEEA4"/>
    <w:rsid w:val="00A13417"/>
  </w:style>
  <w:style w:type="paragraph" w:customStyle="1" w:styleId="58C00ECFC8B843588C31ABB1AB32F48A">
    <w:name w:val="58C00ECFC8B843588C31ABB1AB32F48A"/>
    <w:rsid w:val="00A13417"/>
  </w:style>
  <w:style w:type="paragraph" w:customStyle="1" w:styleId="04F3234F6E7141FC9E042CFA7797BA76">
    <w:name w:val="04F3234F6E7141FC9E042CFA7797BA76"/>
    <w:rsid w:val="00A13417"/>
  </w:style>
  <w:style w:type="paragraph" w:customStyle="1" w:styleId="7EAC1F7E66314BC5B5B2B9BD646D645C">
    <w:name w:val="7EAC1F7E66314BC5B5B2B9BD646D645C"/>
    <w:rsid w:val="00A13417"/>
  </w:style>
  <w:style w:type="paragraph" w:customStyle="1" w:styleId="C5EA021D2F054DCBAD83F3EB53A21297">
    <w:name w:val="C5EA021D2F054DCBAD83F3EB53A21297"/>
    <w:rsid w:val="00A13417"/>
  </w:style>
  <w:style w:type="paragraph" w:customStyle="1" w:styleId="0711AE7925A84B0F9CDCEA79A3B11364">
    <w:name w:val="0711AE7925A84B0F9CDCEA79A3B11364"/>
    <w:rsid w:val="00A13417"/>
  </w:style>
  <w:style w:type="paragraph" w:customStyle="1" w:styleId="433AA4B3BD0C473ABD2C4DF68D9AD7AA">
    <w:name w:val="433AA4B3BD0C473ABD2C4DF68D9AD7AA"/>
    <w:rsid w:val="00A13417"/>
  </w:style>
  <w:style w:type="paragraph" w:customStyle="1" w:styleId="6BAAA3DDFD6B409BBB9D79575C9C3EBE">
    <w:name w:val="6BAAA3DDFD6B409BBB9D79575C9C3EBE"/>
    <w:rsid w:val="00A13417"/>
  </w:style>
  <w:style w:type="paragraph" w:customStyle="1" w:styleId="5A3FAA5112AE4DC3AA6C686B24084D5D">
    <w:name w:val="5A3FAA5112AE4DC3AA6C686B24084D5D"/>
    <w:rsid w:val="00A13417"/>
  </w:style>
  <w:style w:type="paragraph" w:customStyle="1" w:styleId="0A7F37E8289D447386A0B8B7EE1A9CA1">
    <w:name w:val="0A7F37E8289D447386A0B8B7EE1A9CA1"/>
    <w:rsid w:val="00A13417"/>
  </w:style>
  <w:style w:type="paragraph" w:customStyle="1" w:styleId="1BA43EADB35B48778BDEE5182A303F0E">
    <w:name w:val="1BA43EADB35B48778BDEE5182A303F0E"/>
    <w:rsid w:val="00A13417"/>
  </w:style>
  <w:style w:type="paragraph" w:customStyle="1" w:styleId="A1976AA5EB3A4214AF3BE31C082D6CEE">
    <w:name w:val="A1976AA5EB3A4214AF3BE31C082D6CEE"/>
    <w:rsid w:val="00A13417"/>
  </w:style>
  <w:style w:type="paragraph" w:customStyle="1" w:styleId="62C725B8DF1E4A3E94F5F95ABB0A8EF3">
    <w:name w:val="62C725B8DF1E4A3E94F5F95ABB0A8EF3"/>
    <w:rsid w:val="00A13417"/>
  </w:style>
  <w:style w:type="paragraph" w:customStyle="1" w:styleId="38D72554D44141D0BFB053577210868D">
    <w:name w:val="38D72554D44141D0BFB053577210868D"/>
    <w:rsid w:val="00A13417"/>
  </w:style>
  <w:style w:type="paragraph" w:customStyle="1" w:styleId="E48072332F2148BF951273E05040CDF9">
    <w:name w:val="E48072332F2148BF951273E05040CDF9"/>
    <w:rsid w:val="00A13417"/>
  </w:style>
  <w:style w:type="paragraph" w:customStyle="1" w:styleId="79F4E491FD4143DA975324E91DBC1189">
    <w:name w:val="79F4E491FD4143DA975324E91DBC1189"/>
    <w:rsid w:val="00A13417"/>
  </w:style>
  <w:style w:type="paragraph" w:customStyle="1" w:styleId="77E1D8F055A64D779A243E16EAC90D6F">
    <w:name w:val="77E1D8F055A64D779A243E16EAC90D6F"/>
    <w:rsid w:val="00A13417"/>
  </w:style>
  <w:style w:type="paragraph" w:customStyle="1" w:styleId="89B446577ED4424EBC5EDC3F094DEB55">
    <w:name w:val="89B446577ED4424EBC5EDC3F094DEB55"/>
    <w:rsid w:val="00A13417"/>
  </w:style>
  <w:style w:type="paragraph" w:customStyle="1" w:styleId="88DF4958253D4DDAB6282BE75DB4D696">
    <w:name w:val="88DF4958253D4DDAB6282BE75DB4D696"/>
    <w:rsid w:val="00A13417"/>
  </w:style>
  <w:style w:type="paragraph" w:customStyle="1" w:styleId="91AF310C7A264DBD8350B71A50FBC1DE">
    <w:name w:val="91AF310C7A264DBD8350B71A50FBC1DE"/>
    <w:rsid w:val="00A13417"/>
  </w:style>
  <w:style w:type="paragraph" w:customStyle="1" w:styleId="754EB18D6E4341B0AE9ABBD937A2C284">
    <w:name w:val="754EB18D6E4341B0AE9ABBD937A2C284"/>
    <w:rsid w:val="00A13417"/>
  </w:style>
  <w:style w:type="paragraph" w:customStyle="1" w:styleId="749A4C239C6C4BAB8EB888E317C03F27">
    <w:name w:val="749A4C239C6C4BAB8EB888E317C03F27"/>
    <w:rsid w:val="00A13417"/>
  </w:style>
  <w:style w:type="paragraph" w:customStyle="1" w:styleId="0BF21671E0A946F6B78D8C5E2E83A8C7">
    <w:name w:val="0BF21671E0A946F6B78D8C5E2E83A8C7"/>
    <w:rsid w:val="00A13417"/>
  </w:style>
  <w:style w:type="paragraph" w:customStyle="1" w:styleId="A9908D901E604BBF81D585BD2E2A45B1">
    <w:name w:val="A9908D901E604BBF81D585BD2E2A45B1"/>
    <w:rsid w:val="00A13417"/>
  </w:style>
  <w:style w:type="paragraph" w:customStyle="1" w:styleId="E483A067D2CF49289E779F96FEC451D0">
    <w:name w:val="E483A067D2CF49289E779F96FEC451D0"/>
    <w:rsid w:val="00A13417"/>
  </w:style>
  <w:style w:type="paragraph" w:customStyle="1" w:styleId="6DF1346FE67F448384E99266576DF701">
    <w:name w:val="6DF1346FE67F448384E99266576DF701"/>
    <w:rsid w:val="00A13417"/>
  </w:style>
  <w:style w:type="paragraph" w:customStyle="1" w:styleId="F898BF7251ED48858C9D750664FEA11F">
    <w:name w:val="F898BF7251ED48858C9D750664FEA11F"/>
    <w:rsid w:val="00A13417"/>
  </w:style>
  <w:style w:type="paragraph" w:customStyle="1" w:styleId="73D2B7A63C494632B3DC31446CBB49CB">
    <w:name w:val="73D2B7A63C494632B3DC31446CBB49CB"/>
    <w:rsid w:val="00A13417"/>
  </w:style>
  <w:style w:type="paragraph" w:customStyle="1" w:styleId="62668200CB5A4560BAB8834DD2E45583">
    <w:name w:val="62668200CB5A4560BAB8834DD2E45583"/>
    <w:rsid w:val="00A13417"/>
  </w:style>
  <w:style w:type="paragraph" w:customStyle="1" w:styleId="83733F4186DF4382833DFD9EA620BA63">
    <w:name w:val="83733F4186DF4382833DFD9EA620BA63"/>
    <w:rsid w:val="00A13417"/>
  </w:style>
  <w:style w:type="paragraph" w:customStyle="1" w:styleId="A2A55973098A4B71826B2C5AA83B4972">
    <w:name w:val="A2A55973098A4B71826B2C5AA83B4972"/>
    <w:rsid w:val="00A13417"/>
  </w:style>
  <w:style w:type="paragraph" w:customStyle="1" w:styleId="BE37555A15E540238F3817B325B19D91">
    <w:name w:val="BE37555A15E540238F3817B325B19D91"/>
    <w:rsid w:val="00A13417"/>
  </w:style>
  <w:style w:type="paragraph" w:customStyle="1" w:styleId="7AE61D7EB58B46A09175838B8BEA1900">
    <w:name w:val="7AE61D7EB58B46A09175838B8BEA1900"/>
    <w:rsid w:val="00A13417"/>
  </w:style>
  <w:style w:type="paragraph" w:customStyle="1" w:styleId="80F2D75F5A5F4D8EB2E9C7B6B06EBE1B">
    <w:name w:val="80F2D75F5A5F4D8EB2E9C7B6B06EBE1B"/>
    <w:rsid w:val="00A13417"/>
  </w:style>
  <w:style w:type="paragraph" w:customStyle="1" w:styleId="3D5D716D4225464A8A0A64542CF5C9B1">
    <w:name w:val="3D5D716D4225464A8A0A64542CF5C9B1"/>
    <w:rsid w:val="00A13417"/>
  </w:style>
  <w:style w:type="paragraph" w:customStyle="1" w:styleId="5226FE95118442F3ABF4637F6D9D1D06">
    <w:name w:val="5226FE95118442F3ABF4637F6D9D1D06"/>
    <w:rsid w:val="00A13417"/>
  </w:style>
  <w:style w:type="paragraph" w:customStyle="1" w:styleId="0A6E7DAE04734DD09E00BF891D9D3D16">
    <w:name w:val="0A6E7DAE04734DD09E00BF891D9D3D16"/>
    <w:rsid w:val="00A13417"/>
  </w:style>
  <w:style w:type="paragraph" w:customStyle="1" w:styleId="0FD0854AC5784D1E8AC09B814DE66CC7">
    <w:name w:val="0FD0854AC5784D1E8AC09B814DE66CC7"/>
    <w:rsid w:val="00A13417"/>
  </w:style>
  <w:style w:type="paragraph" w:customStyle="1" w:styleId="07553FB22B464D8F891D5294418C110C">
    <w:name w:val="07553FB22B464D8F891D5294418C110C"/>
    <w:rsid w:val="00A13417"/>
  </w:style>
  <w:style w:type="paragraph" w:customStyle="1" w:styleId="C00D3D34B3BD4C9B90CE9C074B60CE37">
    <w:name w:val="C00D3D34B3BD4C9B90CE9C074B60CE37"/>
    <w:rsid w:val="00A13417"/>
  </w:style>
  <w:style w:type="paragraph" w:customStyle="1" w:styleId="6BEBBFA4D3544050BA0449573296B57D">
    <w:name w:val="6BEBBFA4D3544050BA0449573296B57D"/>
    <w:rsid w:val="00A13417"/>
  </w:style>
  <w:style w:type="paragraph" w:customStyle="1" w:styleId="C9DC395439584615B4750704BC3BF5ED">
    <w:name w:val="C9DC395439584615B4750704BC3BF5ED"/>
    <w:rsid w:val="00A13417"/>
  </w:style>
  <w:style w:type="paragraph" w:customStyle="1" w:styleId="68E0932AFDB245CD91391DF93BBE6883">
    <w:name w:val="68E0932AFDB245CD91391DF93BBE6883"/>
    <w:rsid w:val="00A13417"/>
  </w:style>
  <w:style w:type="paragraph" w:customStyle="1" w:styleId="71430A9175FA4A14B99801EC2FD32D93">
    <w:name w:val="71430A9175FA4A14B99801EC2FD32D93"/>
    <w:rsid w:val="00A13417"/>
  </w:style>
  <w:style w:type="paragraph" w:customStyle="1" w:styleId="360539BF8F4345FEBF8E7C0482FDA6BF">
    <w:name w:val="360539BF8F4345FEBF8E7C0482FDA6BF"/>
    <w:rsid w:val="00A13417"/>
  </w:style>
  <w:style w:type="paragraph" w:customStyle="1" w:styleId="E2C7DB36D02D4E6A8779DDB0F1441622">
    <w:name w:val="E2C7DB36D02D4E6A8779DDB0F1441622"/>
    <w:rsid w:val="00A13417"/>
  </w:style>
  <w:style w:type="paragraph" w:customStyle="1" w:styleId="B32DCCE655E14E75A78F7D77F1679904">
    <w:name w:val="B32DCCE655E14E75A78F7D77F1679904"/>
    <w:rsid w:val="00A13417"/>
  </w:style>
  <w:style w:type="paragraph" w:customStyle="1" w:styleId="7879C1CA168148B2ADAEFFB5B30ABE9D">
    <w:name w:val="7879C1CA168148B2ADAEFFB5B30ABE9D"/>
    <w:rsid w:val="00A13417"/>
  </w:style>
  <w:style w:type="paragraph" w:customStyle="1" w:styleId="1E60649A8C194043BA41B9C8A29C865A">
    <w:name w:val="1E60649A8C194043BA41B9C8A29C865A"/>
    <w:rsid w:val="00A13417"/>
  </w:style>
  <w:style w:type="paragraph" w:customStyle="1" w:styleId="1A24023CF452494AA5EB7D08833A2B7A">
    <w:name w:val="1A24023CF452494AA5EB7D08833A2B7A"/>
    <w:rsid w:val="00A13417"/>
  </w:style>
  <w:style w:type="paragraph" w:customStyle="1" w:styleId="91DB11E3F18E4569BCB5BCE30F0925A0">
    <w:name w:val="91DB11E3F18E4569BCB5BCE30F0925A0"/>
    <w:rsid w:val="00A13417"/>
  </w:style>
  <w:style w:type="paragraph" w:customStyle="1" w:styleId="05A240858D74473D9B357123D848BC56">
    <w:name w:val="05A240858D74473D9B357123D848BC56"/>
    <w:rsid w:val="00A13417"/>
  </w:style>
  <w:style w:type="paragraph" w:customStyle="1" w:styleId="7E713E56BAE841D2800DD98C03EB1A80">
    <w:name w:val="7E713E56BAE841D2800DD98C03EB1A80"/>
    <w:rsid w:val="00A13417"/>
  </w:style>
  <w:style w:type="paragraph" w:customStyle="1" w:styleId="1D302173639D408FBC28731DEBC07586">
    <w:name w:val="1D302173639D408FBC28731DEBC07586"/>
    <w:rsid w:val="00A13417"/>
  </w:style>
  <w:style w:type="paragraph" w:customStyle="1" w:styleId="A2031A1983E548109277770E8120FE90">
    <w:name w:val="A2031A1983E548109277770E8120FE90"/>
    <w:rsid w:val="00A13417"/>
  </w:style>
  <w:style w:type="paragraph" w:customStyle="1" w:styleId="EF90DD036BBA4F2DB41B51B4F727224F">
    <w:name w:val="EF90DD036BBA4F2DB41B51B4F727224F"/>
    <w:rsid w:val="00A13417"/>
  </w:style>
  <w:style w:type="paragraph" w:customStyle="1" w:styleId="C6F78655066B434AA94A6846516135A3">
    <w:name w:val="C6F78655066B434AA94A6846516135A3"/>
    <w:rsid w:val="00A13417"/>
  </w:style>
  <w:style w:type="paragraph" w:customStyle="1" w:styleId="5A3E53DD70BC4A539469EEDE7E3CDBB7">
    <w:name w:val="5A3E53DD70BC4A539469EEDE7E3CDBB7"/>
    <w:rsid w:val="00A13417"/>
  </w:style>
  <w:style w:type="paragraph" w:customStyle="1" w:styleId="ECE810AC7FB34DB6AAD4AFC384844069">
    <w:name w:val="ECE810AC7FB34DB6AAD4AFC384844069"/>
    <w:rsid w:val="00A13417"/>
  </w:style>
  <w:style w:type="paragraph" w:customStyle="1" w:styleId="9B5335883EE0479EBFE5D3828E149362">
    <w:name w:val="9B5335883EE0479EBFE5D3828E149362"/>
    <w:rsid w:val="00A13417"/>
  </w:style>
  <w:style w:type="paragraph" w:customStyle="1" w:styleId="DE36FCF800544ECFA89FA0D53783A491">
    <w:name w:val="DE36FCF800544ECFA89FA0D53783A491"/>
    <w:rsid w:val="00A13417"/>
  </w:style>
  <w:style w:type="paragraph" w:customStyle="1" w:styleId="16BF882491DA440891DCFBA32BCF1BAB">
    <w:name w:val="16BF882491DA440891DCFBA32BCF1BAB"/>
    <w:rsid w:val="00A13417"/>
  </w:style>
  <w:style w:type="paragraph" w:customStyle="1" w:styleId="E2CFF19B3B794021B852DE161556DF6C">
    <w:name w:val="E2CFF19B3B794021B852DE161556DF6C"/>
    <w:rsid w:val="00A13417"/>
  </w:style>
  <w:style w:type="paragraph" w:customStyle="1" w:styleId="34989CA82B19410185606810058831FD">
    <w:name w:val="34989CA82B19410185606810058831FD"/>
    <w:rsid w:val="00A13417"/>
  </w:style>
  <w:style w:type="paragraph" w:customStyle="1" w:styleId="0BC4AD5BE2C3486E876254348CF1B619">
    <w:name w:val="0BC4AD5BE2C3486E876254348CF1B619"/>
    <w:rsid w:val="00A13417"/>
  </w:style>
  <w:style w:type="paragraph" w:customStyle="1" w:styleId="FD711EF19ABD4F039BCDCA2802FBDD01">
    <w:name w:val="FD711EF19ABD4F039BCDCA2802FBDD01"/>
    <w:rsid w:val="00A13417"/>
  </w:style>
  <w:style w:type="paragraph" w:customStyle="1" w:styleId="813D753D3BCF4E1D8A3B4FEFC23FAB07">
    <w:name w:val="813D753D3BCF4E1D8A3B4FEFC23FAB07"/>
    <w:rsid w:val="00A13417"/>
  </w:style>
  <w:style w:type="paragraph" w:customStyle="1" w:styleId="B331FCB053C44BA2BC7FE63479F99541">
    <w:name w:val="B331FCB053C44BA2BC7FE63479F99541"/>
    <w:rsid w:val="00A13417"/>
  </w:style>
  <w:style w:type="paragraph" w:customStyle="1" w:styleId="7556A818078941498F16E8D7C6208A5C">
    <w:name w:val="7556A818078941498F16E8D7C6208A5C"/>
    <w:rsid w:val="00A13417"/>
  </w:style>
  <w:style w:type="paragraph" w:customStyle="1" w:styleId="40ECB9CA42304991A9F413050827BC65">
    <w:name w:val="40ECB9CA42304991A9F413050827BC65"/>
    <w:rsid w:val="00A13417"/>
  </w:style>
  <w:style w:type="paragraph" w:customStyle="1" w:styleId="5DACAE52C45F4905BC138C686C9839C4">
    <w:name w:val="5DACAE52C45F4905BC138C686C9839C4"/>
    <w:rsid w:val="00A13417"/>
  </w:style>
  <w:style w:type="paragraph" w:customStyle="1" w:styleId="4851DA09E86B410F8172BCA10694F473">
    <w:name w:val="4851DA09E86B410F8172BCA10694F473"/>
    <w:rsid w:val="00A13417"/>
  </w:style>
  <w:style w:type="paragraph" w:customStyle="1" w:styleId="041AD0C20F63406EBFE4BDC9F0DF7A08">
    <w:name w:val="041AD0C20F63406EBFE4BDC9F0DF7A08"/>
    <w:rsid w:val="00A13417"/>
  </w:style>
  <w:style w:type="paragraph" w:customStyle="1" w:styleId="86ED42C754D54B56A50BB90A24A63481">
    <w:name w:val="86ED42C754D54B56A50BB90A24A63481"/>
    <w:rsid w:val="00A13417"/>
  </w:style>
  <w:style w:type="paragraph" w:customStyle="1" w:styleId="DA3A68E22F9B47B0B04194C3AF2020DC">
    <w:name w:val="DA3A68E22F9B47B0B04194C3AF2020DC"/>
    <w:rsid w:val="00A13417"/>
  </w:style>
  <w:style w:type="paragraph" w:customStyle="1" w:styleId="71A290070B85494E9D7219BBEB9200B0">
    <w:name w:val="71A290070B85494E9D7219BBEB9200B0"/>
    <w:rsid w:val="00A13417"/>
  </w:style>
  <w:style w:type="paragraph" w:customStyle="1" w:styleId="CF9D26E4906543E29DAF4F20D9294084">
    <w:name w:val="CF9D26E4906543E29DAF4F20D9294084"/>
    <w:rsid w:val="00A13417"/>
  </w:style>
  <w:style w:type="paragraph" w:customStyle="1" w:styleId="24EF151BFDF14313BDA3C211A9EDE148">
    <w:name w:val="24EF151BFDF14313BDA3C211A9EDE148"/>
    <w:rsid w:val="00A13417"/>
  </w:style>
  <w:style w:type="paragraph" w:customStyle="1" w:styleId="EFDEB56D60B44D7AA70278F4E9EC311B">
    <w:name w:val="EFDEB56D60B44D7AA70278F4E9EC311B"/>
    <w:rsid w:val="00A13417"/>
  </w:style>
  <w:style w:type="paragraph" w:customStyle="1" w:styleId="9AC5789045C34425A7CCC83C87DD973B">
    <w:name w:val="9AC5789045C34425A7CCC83C87DD973B"/>
    <w:rsid w:val="00A13417"/>
  </w:style>
  <w:style w:type="paragraph" w:customStyle="1" w:styleId="22345C3E15B740729D1E389C643AB9BC">
    <w:name w:val="22345C3E15B740729D1E389C643AB9BC"/>
    <w:rsid w:val="00A13417"/>
  </w:style>
  <w:style w:type="paragraph" w:customStyle="1" w:styleId="BF2EFE124AAC4671ADDBEA265E86B0E7">
    <w:name w:val="BF2EFE124AAC4671ADDBEA265E86B0E7"/>
    <w:rsid w:val="00A13417"/>
  </w:style>
  <w:style w:type="paragraph" w:customStyle="1" w:styleId="9B36DF42A5FC4E41BECB7C8993BB0EEE">
    <w:name w:val="9B36DF42A5FC4E41BECB7C8993BB0EEE"/>
    <w:rsid w:val="00A13417"/>
  </w:style>
  <w:style w:type="paragraph" w:customStyle="1" w:styleId="AB71890C930C4DA3AA1BE39D5FCF3920">
    <w:name w:val="AB71890C930C4DA3AA1BE39D5FCF3920"/>
    <w:rsid w:val="00A13417"/>
  </w:style>
  <w:style w:type="paragraph" w:customStyle="1" w:styleId="B9C0F2A8FD8545CD8C27447AB54F71C5">
    <w:name w:val="B9C0F2A8FD8545CD8C27447AB54F71C5"/>
    <w:rsid w:val="00A13417"/>
  </w:style>
  <w:style w:type="paragraph" w:customStyle="1" w:styleId="7AAA5054372B4E6AAFD9F940FE174CBE">
    <w:name w:val="7AAA5054372B4E6AAFD9F940FE174CBE"/>
    <w:rsid w:val="00A13417"/>
  </w:style>
  <w:style w:type="paragraph" w:customStyle="1" w:styleId="5E6647E175454D36AF4C67461196AAF8">
    <w:name w:val="5E6647E175454D36AF4C67461196AAF8"/>
    <w:rsid w:val="00A13417"/>
  </w:style>
  <w:style w:type="paragraph" w:customStyle="1" w:styleId="9057F8F767D94B5B8A01C878F8FF9C20">
    <w:name w:val="9057F8F767D94B5B8A01C878F8FF9C20"/>
    <w:rsid w:val="00A13417"/>
  </w:style>
  <w:style w:type="paragraph" w:customStyle="1" w:styleId="C8FC4524E6B544958AFF691F7219E0E9">
    <w:name w:val="C8FC4524E6B544958AFF691F7219E0E9"/>
    <w:rsid w:val="00A13417"/>
  </w:style>
  <w:style w:type="paragraph" w:customStyle="1" w:styleId="A7657583E89B4C56A5A21A301F9811B0">
    <w:name w:val="A7657583E89B4C56A5A21A301F9811B0"/>
    <w:rsid w:val="00A13417"/>
  </w:style>
  <w:style w:type="paragraph" w:customStyle="1" w:styleId="3C7CF6577645475786646D8BB3FC724A">
    <w:name w:val="3C7CF6577645475786646D8BB3FC724A"/>
    <w:rsid w:val="00A13417"/>
  </w:style>
  <w:style w:type="paragraph" w:customStyle="1" w:styleId="1EFD899C824C4EC3911CC1355CFE6045">
    <w:name w:val="1EFD899C824C4EC3911CC1355CFE6045"/>
    <w:rsid w:val="00A13417"/>
  </w:style>
  <w:style w:type="paragraph" w:customStyle="1" w:styleId="A16F45414BA24CE888D2C80E39CD0371">
    <w:name w:val="A16F45414BA24CE888D2C80E39CD0371"/>
    <w:rsid w:val="00A13417"/>
  </w:style>
  <w:style w:type="paragraph" w:customStyle="1" w:styleId="0623FC29DA2941B29F02DCA7A8E93394">
    <w:name w:val="0623FC29DA2941B29F02DCA7A8E93394"/>
    <w:rsid w:val="00A13417"/>
  </w:style>
  <w:style w:type="paragraph" w:customStyle="1" w:styleId="BBC0C5FDA04343D0AC409B84A54DAB76">
    <w:name w:val="BBC0C5FDA04343D0AC409B84A54DAB76"/>
    <w:rsid w:val="00A13417"/>
  </w:style>
  <w:style w:type="paragraph" w:customStyle="1" w:styleId="6494CCBA70454D6DB3791E232832373A">
    <w:name w:val="6494CCBA70454D6DB3791E232832373A"/>
    <w:rsid w:val="00A13417"/>
  </w:style>
  <w:style w:type="paragraph" w:customStyle="1" w:styleId="FDC859EA169540E48567A7176F7C9767">
    <w:name w:val="FDC859EA169540E48567A7176F7C9767"/>
    <w:rsid w:val="00A13417"/>
  </w:style>
  <w:style w:type="paragraph" w:customStyle="1" w:styleId="81CE12083F7D49B0AE5280469446971A">
    <w:name w:val="81CE12083F7D49B0AE5280469446971A"/>
    <w:rsid w:val="00A13417"/>
  </w:style>
  <w:style w:type="paragraph" w:customStyle="1" w:styleId="AB88ECB9277D4EA08F82CB02FE45879D">
    <w:name w:val="AB88ECB9277D4EA08F82CB02FE45879D"/>
    <w:rsid w:val="00A13417"/>
  </w:style>
  <w:style w:type="paragraph" w:customStyle="1" w:styleId="82373726DF1242EB97925C391555F6C1">
    <w:name w:val="82373726DF1242EB97925C391555F6C1"/>
    <w:rsid w:val="00A13417"/>
  </w:style>
  <w:style w:type="paragraph" w:customStyle="1" w:styleId="AA0C24CFC36044F2A1F39058ECDBB684">
    <w:name w:val="AA0C24CFC36044F2A1F39058ECDBB684"/>
    <w:rsid w:val="00A13417"/>
  </w:style>
  <w:style w:type="paragraph" w:customStyle="1" w:styleId="FEEE8E1108F84A0DAB3D16DA467CFA0A">
    <w:name w:val="FEEE8E1108F84A0DAB3D16DA467CFA0A"/>
    <w:rsid w:val="00A13417"/>
  </w:style>
  <w:style w:type="paragraph" w:customStyle="1" w:styleId="F080E7BD94174EF8A83BB9AE8E9EC925">
    <w:name w:val="F080E7BD94174EF8A83BB9AE8E9EC925"/>
    <w:rsid w:val="00A13417"/>
  </w:style>
  <w:style w:type="paragraph" w:customStyle="1" w:styleId="CAF1C2A02D6140B49A4FA24857B6F598">
    <w:name w:val="CAF1C2A02D6140B49A4FA24857B6F598"/>
    <w:rsid w:val="00A13417"/>
  </w:style>
  <w:style w:type="paragraph" w:customStyle="1" w:styleId="C4850242F30542008606D0577BCD3BDB">
    <w:name w:val="C4850242F30542008606D0577BCD3BDB"/>
    <w:rsid w:val="00A13417"/>
  </w:style>
  <w:style w:type="paragraph" w:customStyle="1" w:styleId="38AB7E03BFCB4CA88C752B966BA742B0">
    <w:name w:val="38AB7E03BFCB4CA88C752B966BA742B0"/>
    <w:rsid w:val="00A13417"/>
  </w:style>
  <w:style w:type="paragraph" w:customStyle="1" w:styleId="5DCB23F4E06C4E0E94D8D2B2682DC037">
    <w:name w:val="5DCB23F4E06C4E0E94D8D2B2682DC037"/>
    <w:rsid w:val="00A13417"/>
  </w:style>
  <w:style w:type="paragraph" w:customStyle="1" w:styleId="DF2F02E4C5AA4DE8B61E50CF67BE2AEA">
    <w:name w:val="DF2F02E4C5AA4DE8B61E50CF67BE2AEA"/>
    <w:rsid w:val="00A13417"/>
  </w:style>
  <w:style w:type="paragraph" w:customStyle="1" w:styleId="DA78296E62814FC0857B83EF091CA13F">
    <w:name w:val="DA78296E62814FC0857B83EF091CA13F"/>
    <w:rsid w:val="00A13417"/>
  </w:style>
  <w:style w:type="paragraph" w:customStyle="1" w:styleId="412837CCC2C746C98F09D8F504343FD8">
    <w:name w:val="412837CCC2C746C98F09D8F504343FD8"/>
    <w:rsid w:val="00A13417"/>
  </w:style>
  <w:style w:type="paragraph" w:customStyle="1" w:styleId="4753EE74DAF8429F9B9F38B0D3D1E4A4">
    <w:name w:val="4753EE74DAF8429F9B9F38B0D3D1E4A4"/>
    <w:rsid w:val="00A13417"/>
  </w:style>
  <w:style w:type="paragraph" w:customStyle="1" w:styleId="6A7568EA9B2449558A936A1E2F785EC6">
    <w:name w:val="6A7568EA9B2449558A936A1E2F785EC6"/>
    <w:rsid w:val="00A13417"/>
  </w:style>
  <w:style w:type="paragraph" w:customStyle="1" w:styleId="4A3980E0A52146B192A044E84078EB66">
    <w:name w:val="4A3980E0A52146B192A044E84078EB66"/>
    <w:rsid w:val="00A13417"/>
  </w:style>
  <w:style w:type="paragraph" w:customStyle="1" w:styleId="0378781559ED4F87A43B97DD57DA344B">
    <w:name w:val="0378781559ED4F87A43B97DD57DA344B"/>
    <w:rsid w:val="00A13417"/>
  </w:style>
  <w:style w:type="paragraph" w:customStyle="1" w:styleId="B400B508C08D440AA34D3CA89C9667EB">
    <w:name w:val="B400B508C08D440AA34D3CA89C9667EB"/>
    <w:rsid w:val="00A13417"/>
  </w:style>
  <w:style w:type="paragraph" w:customStyle="1" w:styleId="7F74CDDC462340FC86C887624B18016E">
    <w:name w:val="7F74CDDC462340FC86C887624B18016E"/>
    <w:rsid w:val="00A13417"/>
  </w:style>
  <w:style w:type="paragraph" w:customStyle="1" w:styleId="8101C6734BC243D3BE26B1A7D666DA25">
    <w:name w:val="8101C6734BC243D3BE26B1A7D666DA25"/>
    <w:rsid w:val="00A13417"/>
  </w:style>
  <w:style w:type="paragraph" w:customStyle="1" w:styleId="F8FE9B6FB41349D9980821DC6D2AA567">
    <w:name w:val="F8FE9B6FB41349D9980821DC6D2AA567"/>
    <w:rsid w:val="00A13417"/>
  </w:style>
  <w:style w:type="paragraph" w:customStyle="1" w:styleId="8B0415D7A7BA48EC9B4C48CC7CDAFD5F">
    <w:name w:val="8B0415D7A7BA48EC9B4C48CC7CDAFD5F"/>
    <w:rsid w:val="00A13417"/>
  </w:style>
  <w:style w:type="paragraph" w:customStyle="1" w:styleId="631BCAABB8444ADFACDAB950E4E643BA">
    <w:name w:val="631BCAABB8444ADFACDAB950E4E643BA"/>
    <w:rsid w:val="00A13417"/>
  </w:style>
  <w:style w:type="paragraph" w:customStyle="1" w:styleId="CE1CCC70B3F44A65881A927DFEAC90F4">
    <w:name w:val="CE1CCC70B3F44A65881A927DFEAC90F4"/>
    <w:rsid w:val="00A13417"/>
  </w:style>
  <w:style w:type="paragraph" w:customStyle="1" w:styleId="219E5EEECF7B47A6B16858827DBED295">
    <w:name w:val="219E5EEECF7B47A6B16858827DBED295"/>
    <w:rsid w:val="00A13417"/>
  </w:style>
  <w:style w:type="paragraph" w:customStyle="1" w:styleId="F6F4DF20F8A740B09620B4D8AA32DC7F">
    <w:name w:val="F6F4DF20F8A740B09620B4D8AA32DC7F"/>
    <w:rsid w:val="00A13417"/>
  </w:style>
  <w:style w:type="paragraph" w:customStyle="1" w:styleId="293CC158F2CF42CA8D1220D7D225300F">
    <w:name w:val="293CC158F2CF42CA8D1220D7D225300F"/>
    <w:rsid w:val="00A13417"/>
  </w:style>
  <w:style w:type="paragraph" w:customStyle="1" w:styleId="2D22082070A644398BCFDC1D1ED65814">
    <w:name w:val="2D22082070A644398BCFDC1D1ED65814"/>
    <w:rsid w:val="00A13417"/>
  </w:style>
  <w:style w:type="paragraph" w:customStyle="1" w:styleId="4000F65A2867472BA1574CF6F200DB26">
    <w:name w:val="4000F65A2867472BA1574CF6F200DB26"/>
    <w:rsid w:val="00A13417"/>
  </w:style>
  <w:style w:type="paragraph" w:customStyle="1" w:styleId="E9D8CB9267CC4C7C9AEEFADC7F511194">
    <w:name w:val="E9D8CB9267CC4C7C9AEEFADC7F511194"/>
    <w:rsid w:val="00A13417"/>
  </w:style>
  <w:style w:type="paragraph" w:customStyle="1" w:styleId="E05B498A37374EBEA77B6A32643262BE">
    <w:name w:val="E05B498A37374EBEA77B6A32643262BE"/>
    <w:rsid w:val="00A13417"/>
  </w:style>
  <w:style w:type="paragraph" w:customStyle="1" w:styleId="E2EAA71DDD3D4D3E871AF280B1021769">
    <w:name w:val="E2EAA71DDD3D4D3E871AF280B1021769"/>
    <w:rsid w:val="00A13417"/>
  </w:style>
  <w:style w:type="paragraph" w:customStyle="1" w:styleId="0B7E19F689FE4CABAB93A06C2FABFA73">
    <w:name w:val="0B7E19F689FE4CABAB93A06C2FABFA73"/>
    <w:rsid w:val="00A13417"/>
  </w:style>
  <w:style w:type="paragraph" w:customStyle="1" w:styleId="FB11BE056A0E4274B0927033F350B493">
    <w:name w:val="FB11BE056A0E4274B0927033F350B493"/>
    <w:rsid w:val="00A13417"/>
  </w:style>
  <w:style w:type="paragraph" w:customStyle="1" w:styleId="E1089B2974DE4A6B9D72F269A7CD25A6">
    <w:name w:val="E1089B2974DE4A6B9D72F269A7CD25A6"/>
    <w:rsid w:val="00A13417"/>
  </w:style>
  <w:style w:type="paragraph" w:customStyle="1" w:styleId="E778AABE2E5B44D18D364DC182FBC89E">
    <w:name w:val="E778AABE2E5B44D18D364DC182FBC89E"/>
    <w:rsid w:val="00A13417"/>
  </w:style>
  <w:style w:type="paragraph" w:customStyle="1" w:styleId="A472085D2589417E95073F4B8E546F05">
    <w:name w:val="A472085D2589417E95073F4B8E546F05"/>
    <w:rsid w:val="00A13417"/>
  </w:style>
  <w:style w:type="paragraph" w:customStyle="1" w:styleId="83D9B1330F3547139F4A566649DD55FA">
    <w:name w:val="83D9B1330F3547139F4A566649DD55FA"/>
    <w:rsid w:val="00A13417"/>
  </w:style>
  <w:style w:type="paragraph" w:customStyle="1" w:styleId="503BE40934554049B506D8B46367B0C3">
    <w:name w:val="503BE40934554049B506D8B46367B0C3"/>
    <w:rsid w:val="00A13417"/>
  </w:style>
  <w:style w:type="paragraph" w:customStyle="1" w:styleId="2B709FC7D56342F6908DB1B311B6F024">
    <w:name w:val="2B709FC7D56342F6908DB1B311B6F024"/>
    <w:rsid w:val="00A13417"/>
  </w:style>
  <w:style w:type="paragraph" w:customStyle="1" w:styleId="1C12D044EA2A4845A66950D4EB43A415">
    <w:name w:val="1C12D044EA2A4845A66950D4EB43A415"/>
    <w:rsid w:val="00A13417"/>
  </w:style>
  <w:style w:type="paragraph" w:customStyle="1" w:styleId="80053DA3988A4948A6A3C0436E761CFF">
    <w:name w:val="80053DA3988A4948A6A3C0436E761CFF"/>
    <w:rsid w:val="00A13417"/>
  </w:style>
  <w:style w:type="paragraph" w:customStyle="1" w:styleId="CADE1367D0324950935CE0A87D51B124">
    <w:name w:val="CADE1367D0324950935CE0A87D51B124"/>
    <w:rsid w:val="00A13417"/>
  </w:style>
  <w:style w:type="paragraph" w:customStyle="1" w:styleId="4A3D56E339794E97AA7119A5E3D88269">
    <w:name w:val="4A3D56E339794E97AA7119A5E3D88269"/>
    <w:rsid w:val="00A13417"/>
  </w:style>
  <w:style w:type="paragraph" w:customStyle="1" w:styleId="69597AF66DBC41128D87CC70979E5B71">
    <w:name w:val="69597AF66DBC41128D87CC70979E5B71"/>
    <w:rsid w:val="00A13417"/>
  </w:style>
  <w:style w:type="paragraph" w:customStyle="1" w:styleId="0B5D0A281A2E40E190136804F76B6334">
    <w:name w:val="0B5D0A281A2E40E190136804F76B6334"/>
    <w:rsid w:val="00A13417"/>
  </w:style>
  <w:style w:type="paragraph" w:customStyle="1" w:styleId="E29AC5C4C0A34CEB98A7915D90800C4B">
    <w:name w:val="E29AC5C4C0A34CEB98A7915D90800C4B"/>
    <w:rsid w:val="00A13417"/>
  </w:style>
  <w:style w:type="paragraph" w:customStyle="1" w:styleId="9CD14BD0D125443DBDCB2E088C497D80">
    <w:name w:val="9CD14BD0D125443DBDCB2E088C497D80"/>
    <w:rsid w:val="00A13417"/>
  </w:style>
  <w:style w:type="paragraph" w:customStyle="1" w:styleId="EB95F7FD729D40EF83F023DAB11CA986">
    <w:name w:val="EB95F7FD729D40EF83F023DAB11CA986"/>
    <w:rsid w:val="00A13417"/>
  </w:style>
  <w:style w:type="paragraph" w:customStyle="1" w:styleId="4B53B047144B434B9C540E1529EE0899">
    <w:name w:val="4B53B047144B434B9C540E1529EE0899"/>
    <w:rsid w:val="00A13417"/>
  </w:style>
  <w:style w:type="paragraph" w:customStyle="1" w:styleId="D2409CCC8A9A46738678BC899AD6700D">
    <w:name w:val="D2409CCC8A9A46738678BC899AD6700D"/>
    <w:rsid w:val="00A13417"/>
  </w:style>
  <w:style w:type="paragraph" w:customStyle="1" w:styleId="B4B516B51F914124BB7625E06354B20B">
    <w:name w:val="B4B516B51F914124BB7625E06354B20B"/>
    <w:rsid w:val="00A13417"/>
  </w:style>
  <w:style w:type="paragraph" w:customStyle="1" w:styleId="29F78B68383C41E99780FBF224E6CD96">
    <w:name w:val="29F78B68383C41E99780FBF224E6CD96"/>
    <w:rsid w:val="00A13417"/>
  </w:style>
  <w:style w:type="paragraph" w:customStyle="1" w:styleId="2DB91605C1C349A6B1784CC114648CA4">
    <w:name w:val="2DB91605C1C349A6B1784CC114648CA4"/>
    <w:rsid w:val="00A13417"/>
  </w:style>
  <w:style w:type="paragraph" w:customStyle="1" w:styleId="00F26B66BF274F76BAA91D5FF2E6D882">
    <w:name w:val="00F26B66BF274F76BAA91D5FF2E6D882"/>
    <w:rsid w:val="00A13417"/>
  </w:style>
  <w:style w:type="paragraph" w:customStyle="1" w:styleId="33357876519C4C5BB65CCA78A2BFC327">
    <w:name w:val="33357876519C4C5BB65CCA78A2BFC327"/>
    <w:rsid w:val="00A13417"/>
  </w:style>
  <w:style w:type="paragraph" w:customStyle="1" w:styleId="44F30DAAA44346EBAE14A355C8952187">
    <w:name w:val="44F30DAAA44346EBAE14A355C8952187"/>
    <w:rsid w:val="00A13417"/>
  </w:style>
  <w:style w:type="paragraph" w:customStyle="1" w:styleId="0353BD3C9E8F4766B3CDAC9A2F6012D6">
    <w:name w:val="0353BD3C9E8F4766B3CDAC9A2F6012D6"/>
    <w:rsid w:val="00A13417"/>
  </w:style>
  <w:style w:type="paragraph" w:customStyle="1" w:styleId="E40D740608FB45E48A26840D5F7539C4">
    <w:name w:val="E40D740608FB45E48A26840D5F7539C4"/>
    <w:rsid w:val="00A13417"/>
  </w:style>
  <w:style w:type="paragraph" w:customStyle="1" w:styleId="BE047F8F22594048AF72FCCC6CC813A9">
    <w:name w:val="BE047F8F22594048AF72FCCC6CC813A9"/>
    <w:rsid w:val="00A13417"/>
  </w:style>
  <w:style w:type="paragraph" w:customStyle="1" w:styleId="F51E0F3D467D4E45901E0CDB129D3430">
    <w:name w:val="F51E0F3D467D4E45901E0CDB129D3430"/>
    <w:rsid w:val="00A13417"/>
  </w:style>
  <w:style w:type="paragraph" w:customStyle="1" w:styleId="1C408B7D9354480B99E6D75296857F2B">
    <w:name w:val="1C408B7D9354480B99E6D75296857F2B"/>
    <w:rsid w:val="00A13417"/>
  </w:style>
  <w:style w:type="paragraph" w:customStyle="1" w:styleId="41F22E5BB8D34C028AA6981F604BAD66">
    <w:name w:val="41F22E5BB8D34C028AA6981F604BAD66"/>
    <w:rsid w:val="00A13417"/>
  </w:style>
  <w:style w:type="paragraph" w:customStyle="1" w:styleId="2C148EC1D1C9492796FBCEEAE37BD198">
    <w:name w:val="2C148EC1D1C9492796FBCEEAE37BD198"/>
    <w:rsid w:val="00A13417"/>
  </w:style>
  <w:style w:type="paragraph" w:customStyle="1" w:styleId="ECBBFC2F8E9343349AA8F4A42322E00C">
    <w:name w:val="ECBBFC2F8E9343349AA8F4A42322E00C"/>
    <w:rsid w:val="00A13417"/>
  </w:style>
  <w:style w:type="paragraph" w:customStyle="1" w:styleId="85D2288DBB25477085D0728BFAA3F053">
    <w:name w:val="85D2288DBB25477085D0728BFAA3F053"/>
    <w:rsid w:val="00A13417"/>
  </w:style>
  <w:style w:type="paragraph" w:customStyle="1" w:styleId="71B8460561184974A25A7CF546ED182E">
    <w:name w:val="71B8460561184974A25A7CF546ED182E"/>
    <w:rsid w:val="00A13417"/>
  </w:style>
  <w:style w:type="paragraph" w:customStyle="1" w:styleId="FB7151C119DA4EAB8AA506B7D0CF3F1E">
    <w:name w:val="FB7151C119DA4EAB8AA506B7D0CF3F1E"/>
    <w:rsid w:val="00A13417"/>
  </w:style>
  <w:style w:type="paragraph" w:customStyle="1" w:styleId="1CB36EE333CC4D2FA7575091090D737C">
    <w:name w:val="1CB36EE333CC4D2FA7575091090D737C"/>
    <w:rsid w:val="00A13417"/>
  </w:style>
  <w:style w:type="paragraph" w:customStyle="1" w:styleId="A295DD578F1D4AC7BF962C6D69BF8B3D">
    <w:name w:val="A295DD578F1D4AC7BF962C6D69BF8B3D"/>
    <w:rsid w:val="00A13417"/>
  </w:style>
  <w:style w:type="paragraph" w:customStyle="1" w:styleId="2C6C0B1CE621499CAFD616C9230A492C">
    <w:name w:val="2C6C0B1CE621499CAFD616C9230A492C"/>
    <w:rsid w:val="00A13417"/>
  </w:style>
  <w:style w:type="paragraph" w:customStyle="1" w:styleId="A2FF5301B8E048489D1776B634E64174">
    <w:name w:val="A2FF5301B8E048489D1776B634E64174"/>
    <w:rsid w:val="00A13417"/>
  </w:style>
  <w:style w:type="paragraph" w:customStyle="1" w:styleId="EA6D62B001F7435F983E4BB57067B296">
    <w:name w:val="EA6D62B001F7435F983E4BB57067B296"/>
    <w:rsid w:val="00A13417"/>
  </w:style>
  <w:style w:type="paragraph" w:customStyle="1" w:styleId="14728DCA06214628ADCDF607083E1B93">
    <w:name w:val="14728DCA06214628ADCDF607083E1B93"/>
    <w:rsid w:val="00A13417"/>
  </w:style>
  <w:style w:type="paragraph" w:customStyle="1" w:styleId="2791091EFE3849C596905AEA821B669D">
    <w:name w:val="2791091EFE3849C596905AEA821B669D"/>
    <w:rsid w:val="00A13417"/>
  </w:style>
  <w:style w:type="paragraph" w:customStyle="1" w:styleId="1D353C71F38444A1B9B3B089A963B95D">
    <w:name w:val="1D353C71F38444A1B9B3B089A963B95D"/>
    <w:rsid w:val="00A13417"/>
  </w:style>
  <w:style w:type="paragraph" w:customStyle="1" w:styleId="6805EAF0764643F48675E5556F1CF727">
    <w:name w:val="6805EAF0764643F48675E5556F1CF727"/>
    <w:rsid w:val="00A13417"/>
  </w:style>
  <w:style w:type="paragraph" w:customStyle="1" w:styleId="E9E59272F95845939A98AA888956E657">
    <w:name w:val="E9E59272F95845939A98AA888956E657"/>
    <w:rsid w:val="00A13417"/>
  </w:style>
  <w:style w:type="paragraph" w:customStyle="1" w:styleId="9A39DD30E6E2467E9D60E7A9AD7F69B8">
    <w:name w:val="9A39DD30E6E2467E9D60E7A9AD7F69B8"/>
    <w:rsid w:val="00A13417"/>
  </w:style>
  <w:style w:type="paragraph" w:customStyle="1" w:styleId="899EAF07F9654043B85B78323D9756D7">
    <w:name w:val="899EAF07F9654043B85B78323D9756D7"/>
    <w:rsid w:val="00A13417"/>
  </w:style>
  <w:style w:type="paragraph" w:customStyle="1" w:styleId="3D04430B81434E36B0143DAEBBC3FB24">
    <w:name w:val="3D04430B81434E36B0143DAEBBC3FB24"/>
    <w:rsid w:val="00A13417"/>
  </w:style>
  <w:style w:type="paragraph" w:customStyle="1" w:styleId="C94D9D1F934647A58220E19E22D8B59B">
    <w:name w:val="C94D9D1F934647A58220E19E22D8B59B"/>
    <w:rsid w:val="00A13417"/>
  </w:style>
  <w:style w:type="paragraph" w:customStyle="1" w:styleId="5BF7E2F825E74BD8BDDEFA68C61D200F">
    <w:name w:val="5BF7E2F825E74BD8BDDEFA68C61D200F"/>
    <w:rsid w:val="00A13417"/>
  </w:style>
  <w:style w:type="paragraph" w:customStyle="1" w:styleId="CA31D8E8269041FDB078FA3DA283AF4D">
    <w:name w:val="CA31D8E8269041FDB078FA3DA283AF4D"/>
    <w:rsid w:val="00A13417"/>
  </w:style>
  <w:style w:type="paragraph" w:customStyle="1" w:styleId="67FFAD2126BA4D2198385C862B6BA9A4">
    <w:name w:val="67FFAD2126BA4D2198385C862B6BA9A4"/>
    <w:rsid w:val="00A13417"/>
  </w:style>
  <w:style w:type="paragraph" w:customStyle="1" w:styleId="13821CFED82B48A7A2498417C6ED748E">
    <w:name w:val="13821CFED82B48A7A2498417C6ED748E"/>
    <w:rsid w:val="00A13417"/>
  </w:style>
  <w:style w:type="paragraph" w:customStyle="1" w:styleId="B54C64F217E14EBF9563F33BFF2DF0F9">
    <w:name w:val="B54C64F217E14EBF9563F33BFF2DF0F9"/>
    <w:rsid w:val="00A13417"/>
  </w:style>
  <w:style w:type="paragraph" w:customStyle="1" w:styleId="657FE107E14B41249D3DF9B22B7F5340">
    <w:name w:val="657FE107E14B41249D3DF9B22B7F5340"/>
    <w:rsid w:val="00A13417"/>
  </w:style>
  <w:style w:type="paragraph" w:customStyle="1" w:styleId="69A29579DA6F4128A661C113CC4AD419">
    <w:name w:val="69A29579DA6F4128A661C113CC4AD419"/>
    <w:rsid w:val="00A13417"/>
  </w:style>
  <w:style w:type="paragraph" w:customStyle="1" w:styleId="3B51025F20C44CC4B5DDE7EC8894E58B">
    <w:name w:val="3B51025F20C44CC4B5DDE7EC8894E58B"/>
    <w:rsid w:val="00A13417"/>
  </w:style>
  <w:style w:type="paragraph" w:customStyle="1" w:styleId="81D33168FBA6410BADAAC4CDF055EF46">
    <w:name w:val="81D33168FBA6410BADAAC4CDF055EF46"/>
    <w:rsid w:val="00A13417"/>
  </w:style>
  <w:style w:type="paragraph" w:customStyle="1" w:styleId="A2DDB7E4D41644A7BDBC875020F4CFB7">
    <w:name w:val="A2DDB7E4D41644A7BDBC875020F4CFB7"/>
    <w:rsid w:val="00A13417"/>
  </w:style>
  <w:style w:type="paragraph" w:customStyle="1" w:styleId="562657E3010542C3A86BFB23069EA544">
    <w:name w:val="562657E3010542C3A86BFB23069EA544"/>
    <w:rsid w:val="00A13417"/>
  </w:style>
  <w:style w:type="paragraph" w:customStyle="1" w:styleId="DE9FF381851C4FDE8A7FA457D94145B8">
    <w:name w:val="DE9FF381851C4FDE8A7FA457D94145B8"/>
    <w:rsid w:val="00A13417"/>
  </w:style>
  <w:style w:type="paragraph" w:customStyle="1" w:styleId="854E851E54D644498975CBCD0FD5AA97">
    <w:name w:val="854E851E54D644498975CBCD0FD5AA97"/>
    <w:rsid w:val="00A13417"/>
  </w:style>
  <w:style w:type="paragraph" w:customStyle="1" w:styleId="4C133F3021D5484081AA73F099C2E7AA">
    <w:name w:val="4C133F3021D5484081AA73F099C2E7AA"/>
    <w:rsid w:val="00A13417"/>
  </w:style>
  <w:style w:type="paragraph" w:customStyle="1" w:styleId="683AFF2A510C46309CA78DA34CC256CD">
    <w:name w:val="683AFF2A510C46309CA78DA34CC256CD"/>
    <w:rsid w:val="00A13417"/>
  </w:style>
  <w:style w:type="paragraph" w:customStyle="1" w:styleId="C065B248405C47F896F2BCB51946B3EC">
    <w:name w:val="C065B248405C47F896F2BCB51946B3EC"/>
    <w:rsid w:val="00A13417"/>
  </w:style>
  <w:style w:type="paragraph" w:customStyle="1" w:styleId="791590B409744892A1E6186007C3B373">
    <w:name w:val="791590B409744892A1E6186007C3B373"/>
    <w:rsid w:val="00A13417"/>
  </w:style>
  <w:style w:type="paragraph" w:customStyle="1" w:styleId="649C0E47B46C4E6489400E5FF9BF5D88">
    <w:name w:val="649C0E47B46C4E6489400E5FF9BF5D88"/>
    <w:rsid w:val="00A13417"/>
  </w:style>
  <w:style w:type="paragraph" w:customStyle="1" w:styleId="C25CC886B2744663806AC009A87EAB28">
    <w:name w:val="C25CC886B2744663806AC009A87EAB28"/>
    <w:rsid w:val="00A13417"/>
  </w:style>
  <w:style w:type="paragraph" w:customStyle="1" w:styleId="8B4AF66817624A999199D05A499C6853">
    <w:name w:val="8B4AF66817624A999199D05A499C6853"/>
    <w:rsid w:val="00A13417"/>
  </w:style>
  <w:style w:type="paragraph" w:customStyle="1" w:styleId="BA2ACBA6E0DF4E8A9365C9AC55E33CB9">
    <w:name w:val="BA2ACBA6E0DF4E8A9365C9AC55E33CB9"/>
    <w:rsid w:val="00A13417"/>
  </w:style>
  <w:style w:type="paragraph" w:customStyle="1" w:styleId="B622EC3144124F9F83A47FEF48029C3F">
    <w:name w:val="B622EC3144124F9F83A47FEF48029C3F"/>
    <w:rsid w:val="00A13417"/>
  </w:style>
  <w:style w:type="paragraph" w:customStyle="1" w:styleId="2AC83C8C94D94033B261AE211DAB78C8">
    <w:name w:val="2AC83C8C94D94033B261AE211DAB78C8"/>
    <w:rsid w:val="00A13417"/>
  </w:style>
  <w:style w:type="paragraph" w:customStyle="1" w:styleId="3310E4BABE7E453CAA7A78748BDC96C8">
    <w:name w:val="3310E4BABE7E453CAA7A78748BDC96C8"/>
    <w:rsid w:val="00A13417"/>
  </w:style>
  <w:style w:type="paragraph" w:customStyle="1" w:styleId="00D4F9B104074F79B34521059A8B72B0">
    <w:name w:val="00D4F9B104074F79B34521059A8B72B0"/>
    <w:rsid w:val="00A13417"/>
  </w:style>
  <w:style w:type="paragraph" w:customStyle="1" w:styleId="6DCA8CB33EF540EAB27096EB78989E6C">
    <w:name w:val="6DCA8CB33EF540EAB27096EB78989E6C"/>
    <w:rsid w:val="00A13417"/>
  </w:style>
  <w:style w:type="paragraph" w:customStyle="1" w:styleId="5AC24A9FD11E407C8FA947E1B59036AA">
    <w:name w:val="5AC24A9FD11E407C8FA947E1B59036AA"/>
    <w:rsid w:val="00A13417"/>
  </w:style>
  <w:style w:type="paragraph" w:customStyle="1" w:styleId="421377B6F8004BF2B963EA603812FEB3">
    <w:name w:val="421377B6F8004BF2B963EA603812FEB3"/>
    <w:rsid w:val="00A13417"/>
  </w:style>
  <w:style w:type="paragraph" w:customStyle="1" w:styleId="CD6EF8E693664C26AA291118D4A73457">
    <w:name w:val="CD6EF8E693664C26AA291118D4A73457"/>
    <w:rsid w:val="00A13417"/>
  </w:style>
  <w:style w:type="paragraph" w:customStyle="1" w:styleId="EDED2FC0F65F4D1EB3183FC0D90A78B3">
    <w:name w:val="EDED2FC0F65F4D1EB3183FC0D90A78B3"/>
    <w:rsid w:val="00A13417"/>
  </w:style>
  <w:style w:type="paragraph" w:customStyle="1" w:styleId="CD2DCD62A90A44C8AED39DB9833E172B">
    <w:name w:val="CD2DCD62A90A44C8AED39DB9833E172B"/>
    <w:rsid w:val="00A13417"/>
  </w:style>
  <w:style w:type="paragraph" w:customStyle="1" w:styleId="1B4E64CD321B4121A9CF8B3E30056F2A">
    <w:name w:val="1B4E64CD321B4121A9CF8B3E30056F2A"/>
    <w:rsid w:val="00A13417"/>
  </w:style>
  <w:style w:type="paragraph" w:customStyle="1" w:styleId="6FF19F7B6E874DD8B1AE46C879062D64">
    <w:name w:val="6FF19F7B6E874DD8B1AE46C879062D64"/>
    <w:rsid w:val="00A13417"/>
  </w:style>
  <w:style w:type="paragraph" w:customStyle="1" w:styleId="56F95B451EF446BF8DDB75289EA8BBD7">
    <w:name w:val="56F95B451EF446BF8DDB75289EA8BBD7"/>
    <w:rsid w:val="00A13417"/>
  </w:style>
  <w:style w:type="paragraph" w:customStyle="1" w:styleId="C557C1CB6E754DA08A855CEE099A971B">
    <w:name w:val="C557C1CB6E754DA08A855CEE099A971B"/>
    <w:rsid w:val="00A13417"/>
  </w:style>
  <w:style w:type="paragraph" w:customStyle="1" w:styleId="5EF842302DD44CD9972B9B307646429A">
    <w:name w:val="5EF842302DD44CD9972B9B307646429A"/>
    <w:rsid w:val="00A13417"/>
  </w:style>
  <w:style w:type="paragraph" w:customStyle="1" w:styleId="A254AFCD9C51441987DC3FFEA8442EC3">
    <w:name w:val="A254AFCD9C51441987DC3FFEA8442EC3"/>
    <w:rsid w:val="00A13417"/>
  </w:style>
  <w:style w:type="paragraph" w:customStyle="1" w:styleId="6617A5466D944419BF12BB46645957E8">
    <w:name w:val="6617A5466D944419BF12BB46645957E8"/>
    <w:rsid w:val="00A13417"/>
  </w:style>
  <w:style w:type="paragraph" w:customStyle="1" w:styleId="A13B147C78FD44B2B2B99219186898D6">
    <w:name w:val="A13B147C78FD44B2B2B99219186898D6"/>
    <w:rsid w:val="00A13417"/>
  </w:style>
  <w:style w:type="paragraph" w:customStyle="1" w:styleId="00C4A92FFD8C4984B048D5D5C737C7F7">
    <w:name w:val="00C4A92FFD8C4984B048D5D5C737C7F7"/>
    <w:rsid w:val="00A13417"/>
  </w:style>
  <w:style w:type="paragraph" w:customStyle="1" w:styleId="2F9080F8F42248F4BC44F7D1BB34658A">
    <w:name w:val="2F9080F8F42248F4BC44F7D1BB34658A"/>
    <w:rsid w:val="00A13417"/>
  </w:style>
  <w:style w:type="paragraph" w:customStyle="1" w:styleId="4E74EF1BA9A749D58EF4001DF147769B">
    <w:name w:val="4E74EF1BA9A749D58EF4001DF147769B"/>
    <w:rsid w:val="00A13417"/>
  </w:style>
  <w:style w:type="paragraph" w:customStyle="1" w:styleId="6B0EF34C350F4B469288F23CD2EB53D2">
    <w:name w:val="6B0EF34C350F4B469288F23CD2EB53D2"/>
    <w:rsid w:val="00A13417"/>
  </w:style>
  <w:style w:type="paragraph" w:customStyle="1" w:styleId="A68DA775D8D3424ABE6B0588BF68B5C7">
    <w:name w:val="A68DA775D8D3424ABE6B0588BF68B5C7"/>
    <w:rsid w:val="00A13417"/>
  </w:style>
  <w:style w:type="paragraph" w:customStyle="1" w:styleId="3F318A19B34D4843825A84CFFF224DB3">
    <w:name w:val="3F318A19B34D4843825A84CFFF224DB3"/>
    <w:rsid w:val="00A13417"/>
  </w:style>
  <w:style w:type="paragraph" w:customStyle="1" w:styleId="1857DA624E894BE5B500D01D0C015ACC">
    <w:name w:val="1857DA624E894BE5B500D01D0C015ACC"/>
    <w:rsid w:val="00A13417"/>
  </w:style>
  <w:style w:type="paragraph" w:customStyle="1" w:styleId="C6D0CD6D00FF49D296D451C92A03A927">
    <w:name w:val="C6D0CD6D00FF49D296D451C92A03A927"/>
    <w:rsid w:val="00A13417"/>
  </w:style>
  <w:style w:type="paragraph" w:customStyle="1" w:styleId="58F33637E6134022956F2E33178C1391">
    <w:name w:val="58F33637E6134022956F2E33178C1391"/>
    <w:rsid w:val="00A13417"/>
  </w:style>
  <w:style w:type="paragraph" w:customStyle="1" w:styleId="ABE7AE851EE544609C9358B2F4D35536">
    <w:name w:val="ABE7AE851EE544609C9358B2F4D35536"/>
    <w:rsid w:val="00A13417"/>
  </w:style>
  <w:style w:type="paragraph" w:customStyle="1" w:styleId="4216D3C1BEA04E1AB5EDB2AF21721499">
    <w:name w:val="4216D3C1BEA04E1AB5EDB2AF21721499"/>
    <w:rsid w:val="00A1341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D317769-2B91-4EA8-9F47-34B725E99B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5</Pages>
  <Words>1420</Words>
  <Characters>7349</Characters>
  <Application>Microsoft Office Word</Application>
  <DocSecurity>0</DocSecurity>
  <Lines>550</Lines>
  <Paragraphs>4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41</cp:revision>
  <dcterms:created xsi:type="dcterms:W3CDTF">2020-07-29T06:18:00Z</dcterms:created>
  <dcterms:modified xsi:type="dcterms:W3CDTF">2023-12-05T04:0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12-20T02:03:39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f632bdea-ba28-4aec-95a1-303f3c0ed65e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944299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SourceUrl">
    <vt:lpwstr/>
  </property>
  <property fmtid="{D5CDD505-2E9C-101B-9397-08002B2CF9AE}" pid="16" name="_SharedFileIndex">
    <vt:lpwstr/>
  </property>
  <property fmtid="{D5CDD505-2E9C-101B-9397-08002B2CF9AE}" pid="17" name="TemplateUrl">
    <vt:lpwstr/>
  </property>
  <property fmtid="{D5CDD505-2E9C-101B-9397-08002B2CF9AE}" pid="18" name="ComplianceAssetId">
    <vt:lpwstr/>
  </property>
  <property fmtid="{D5CDD505-2E9C-101B-9397-08002B2CF9AE}" pid="19" name="_ExtendedDescription">
    <vt:lpwstr/>
  </property>
  <property fmtid="{D5CDD505-2E9C-101B-9397-08002B2CF9AE}" pid="20" name="TriggerFlowInfo">
    <vt:lpwstr/>
  </property>
  <property fmtid="{D5CDD505-2E9C-101B-9397-08002B2CF9AE}" pid="21" name="GrammarlyDocumentId">
    <vt:lpwstr>12031e2f788c56ff25cb24973b5d6eb7d15a56aea53c699ad34c86105498120c</vt:lpwstr>
  </property>
</Properties>
</file>